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4789F" w14:textId="74661197" w:rsidR="00F3744E" w:rsidRPr="00266304" w:rsidRDefault="000D5DB2" w:rsidP="0078751D">
      <w:pPr>
        <w:pStyle w:val="Heading1"/>
        <w:spacing w:before="360"/>
        <w:rPr>
          <w:lang w:val="en-AU"/>
        </w:rPr>
      </w:pPr>
      <w:bookmarkStart w:id="0" w:name="_Toc5878083"/>
      <w:bookmarkStart w:id="1" w:name="_Toc5975098"/>
      <w:bookmarkStart w:id="2" w:name="_Toc5979652"/>
      <w:bookmarkStart w:id="3" w:name="_Toc6302386"/>
      <w:bookmarkStart w:id="4" w:name="_Toc6305499"/>
      <w:bookmarkStart w:id="5" w:name="_Toc6306671"/>
      <w:bookmarkStart w:id="6" w:name="_Toc6390561"/>
      <w:bookmarkStart w:id="7" w:name="_Toc12634012"/>
      <w:bookmarkStart w:id="8" w:name="_Toc12636470"/>
      <w:bookmarkStart w:id="9" w:name="_Toc43801051"/>
      <w:bookmarkStart w:id="10" w:name="_Toc349720821"/>
      <w:r>
        <w:rPr>
          <w:noProof/>
          <w:lang w:val="en-AU" w:eastAsia="en-AU"/>
        </w:rPr>
        <w:t>Let’s talk about work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139F382F" w14:textId="4CBA0E09" w:rsidR="00F3744E" w:rsidRDefault="00F3744E" w:rsidP="0078751D">
      <w:pPr>
        <w:pStyle w:val="Heading2"/>
        <w:spacing w:before="480"/>
      </w:pPr>
      <w:bookmarkStart w:id="11" w:name="_Toc5878084"/>
      <w:bookmarkStart w:id="12" w:name="_Toc5975099"/>
      <w:bookmarkStart w:id="13" w:name="_Toc5979653"/>
      <w:bookmarkStart w:id="14" w:name="_Toc6302387"/>
      <w:bookmarkStart w:id="15" w:name="_Toc6305500"/>
      <w:bookmarkStart w:id="16" w:name="_Toc6306672"/>
      <w:bookmarkStart w:id="17" w:name="_Toc6390562"/>
      <w:bookmarkStart w:id="18" w:name="_Toc12634013"/>
      <w:bookmarkStart w:id="19" w:name="_Toc12636471"/>
      <w:bookmarkStart w:id="20" w:name="_Toc43801052"/>
      <w:r w:rsidRPr="005F1711">
        <w:t xml:space="preserve">Easy </w:t>
      </w:r>
      <w:r w:rsidR="00CC3067">
        <w:rPr>
          <w:lang w:val="en-AU"/>
        </w:rPr>
        <w:t>Read</w:t>
      </w:r>
      <w:r w:rsidRPr="005F1711">
        <w:t xml:space="preserve"> version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0966ADC6" w14:textId="2BFD50AD" w:rsidR="00D2782C" w:rsidRDefault="0078751D" w:rsidP="0078751D">
      <w:pPr>
        <w:rPr>
          <w:lang w:eastAsia="x-none"/>
        </w:rPr>
      </w:pPr>
      <w:r>
        <w:rPr>
          <w:lang w:eastAsia="x-none"/>
        </w:rPr>
        <w:t>National Disability Insurance Scheme</w:t>
      </w:r>
      <w:bookmarkStart w:id="21" w:name="_Toc349720822"/>
      <w:bookmarkStart w:id="22" w:name="_Toc436041083"/>
      <w:bookmarkStart w:id="23" w:name="_Toc436041104"/>
      <w:bookmarkStart w:id="24" w:name="_Toc436042092"/>
      <w:bookmarkStart w:id="25" w:name="_Toc436045528"/>
      <w:bookmarkStart w:id="26" w:name="_Toc436047507"/>
      <w:bookmarkStart w:id="27" w:name="_Toc436404418"/>
      <w:bookmarkStart w:id="28" w:name="_Toc436405278"/>
      <w:bookmarkStart w:id="29" w:name="_Toc436408280"/>
      <w:bookmarkStart w:id="30" w:name="_Toc436413472"/>
      <w:bookmarkStart w:id="31" w:name="_Toc436919461"/>
      <w:bookmarkStart w:id="32" w:name="_Toc456265824"/>
      <w:bookmarkStart w:id="33" w:name="_Toc456356067"/>
      <w:bookmarkStart w:id="34" w:name="_Toc456361565"/>
      <w:bookmarkStart w:id="35" w:name="_Toc456689002"/>
      <w:bookmarkStart w:id="36" w:name="_Toc457399254"/>
      <w:bookmarkStart w:id="37" w:name="_Toc457998488"/>
      <w:bookmarkStart w:id="38" w:name="_Toc458078844"/>
      <w:bookmarkStart w:id="39" w:name="_Toc459970016"/>
      <w:bookmarkStart w:id="40" w:name="_Toc461529570"/>
      <w:bookmarkStart w:id="41" w:name="_Toc462754404"/>
      <w:bookmarkStart w:id="42" w:name="_Toc465164043"/>
      <w:bookmarkStart w:id="43" w:name="_Toc476219418"/>
      <w:bookmarkStart w:id="44" w:name="_Toc476231074"/>
      <w:bookmarkStart w:id="45" w:name="_Toc476235959"/>
      <w:bookmarkStart w:id="46" w:name="_Toc476306061"/>
      <w:bookmarkStart w:id="47" w:name="_Toc497142653"/>
      <w:bookmarkStart w:id="48" w:name="_Toc497209780"/>
      <w:bookmarkStart w:id="49" w:name="_Toc497212948"/>
      <w:bookmarkStart w:id="50" w:name="_Toc497215532"/>
      <w:bookmarkStart w:id="51" w:name="_Toc497302119"/>
      <w:bookmarkStart w:id="52" w:name="_Toc498339416"/>
      <w:bookmarkStart w:id="53" w:name="_Toc527635162"/>
      <w:bookmarkStart w:id="54" w:name="_Toc527644811"/>
      <w:bookmarkStart w:id="55" w:name="_Toc527704574"/>
      <w:bookmarkStart w:id="56" w:name="_Toc529882154"/>
      <w:bookmarkStart w:id="57" w:name="_Toc533076399"/>
      <w:bookmarkStart w:id="58" w:name="_Toc533077009"/>
      <w:bookmarkStart w:id="59" w:name="_Toc533079087"/>
      <w:bookmarkStart w:id="60" w:name="_Toc533084357"/>
      <w:bookmarkStart w:id="61" w:name="_Toc5878085"/>
      <w:bookmarkStart w:id="62" w:name="_Toc5975100"/>
      <w:bookmarkStart w:id="63" w:name="_Toc5979654"/>
      <w:bookmarkStart w:id="64" w:name="_Toc6302388"/>
      <w:bookmarkStart w:id="65" w:name="_Toc6305501"/>
      <w:bookmarkStart w:id="66" w:name="_Toc6306673"/>
      <w:bookmarkStart w:id="67" w:name="_Toc6390563"/>
    </w:p>
    <w:p w14:paraId="4C5E5CA3" w14:textId="54061BD5" w:rsidR="00F3744E" w:rsidRPr="00CF0788" w:rsidRDefault="00F3744E" w:rsidP="00CC77DC">
      <w:pPr>
        <w:pStyle w:val="Heading2"/>
        <w:tabs>
          <w:tab w:val="left" w:pos="5655"/>
        </w:tabs>
        <w:spacing w:before="600"/>
      </w:pPr>
      <w:bookmarkStart w:id="68" w:name="_Toc12634014"/>
      <w:bookmarkStart w:id="69" w:name="_Toc12636472"/>
      <w:bookmarkStart w:id="70" w:name="_Toc43801053"/>
      <w:r>
        <w:t xml:space="preserve">How to use this </w:t>
      </w:r>
      <w:proofErr w:type="spellStart"/>
      <w:r w:rsidR="000D5DB2">
        <w:rPr>
          <w:lang w:val="en-AU"/>
        </w:rPr>
        <w:t>bookle</w:t>
      </w:r>
      <w:proofErr w:type="spellEnd"/>
      <w:r>
        <w:t>t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r w:rsidRPr="00CF0788">
        <w:t xml:space="preserve"> </w:t>
      </w:r>
    </w:p>
    <w:p w14:paraId="6B1B5B9E" w14:textId="642E3362" w:rsidR="0078751D" w:rsidRPr="00E9016B" w:rsidRDefault="0078751D" w:rsidP="00EE56D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booklet. </w:t>
      </w:r>
      <w:r w:rsidR="007A16CC">
        <w:br/>
      </w:r>
      <w:r>
        <w:t xml:space="preserve">When you see the word ‘we’, it means the NDIA. </w:t>
      </w:r>
    </w:p>
    <w:p w14:paraId="1396BBDB" w14:textId="229FF268" w:rsidR="0078751D" w:rsidRPr="0052434D" w:rsidRDefault="0078751D" w:rsidP="0078751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 xml:space="preserve">booklet </w:t>
      </w:r>
      <w:r w:rsidRPr="00E9016B">
        <w:t>is written in an easy to read way.</w:t>
      </w:r>
      <w:r>
        <w:t xml:space="preserve"> </w:t>
      </w:r>
    </w:p>
    <w:p w14:paraId="18B172FD" w14:textId="7BC2C3D7" w:rsidR="0078751D" w:rsidRPr="00E9016B" w:rsidRDefault="0078751D" w:rsidP="00C4388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Some words are written in </w:t>
      </w:r>
      <w:r w:rsidRPr="005C568E">
        <w:rPr>
          <w:rStyle w:val="Strong"/>
        </w:rPr>
        <w:t>bold</w:t>
      </w:r>
      <w:r w:rsidRPr="00E9016B">
        <w:t>.</w:t>
      </w:r>
      <w:r>
        <w:t xml:space="preserve"> We explain what these words mean. There is a list of these words on page </w:t>
      </w:r>
      <w:r>
        <w:fldChar w:fldCharType="begin"/>
      </w:r>
      <w:r>
        <w:instrText xml:space="preserve"> PAGEREF _Ref44072708 \h </w:instrText>
      </w:r>
      <w:r>
        <w:fldChar w:fldCharType="separate"/>
      </w:r>
      <w:r w:rsidR="00CC77DC">
        <w:rPr>
          <w:noProof/>
        </w:rPr>
        <w:t>29</w:t>
      </w:r>
      <w:r>
        <w:fldChar w:fldCharType="end"/>
      </w:r>
      <w:r>
        <w:t xml:space="preserve">. </w:t>
      </w:r>
    </w:p>
    <w:p w14:paraId="6A9510C0" w14:textId="52407092" w:rsidR="0078751D" w:rsidRPr="00FC5016" w:rsidRDefault="0078751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Read booklet is a summary of another booklet</w:t>
      </w:r>
      <w:r w:rsidRPr="009D031E">
        <w:t xml:space="preserve">. </w:t>
      </w:r>
    </w:p>
    <w:p w14:paraId="73B08278" w14:textId="79DFFE5F" w:rsidR="0078751D" w:rsidRPr="000F6E4B" w:rsidRDefault="0078751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booklet</w:t>
      </w:r>
      <w:r w:rsidRPr="000F6E4B">
        <w:t xml:space="preserve"> on </w:t>
      </w:r>
      <w:r>
        <w:t xml:space="preserve">our </w:t>
      </w:r>
      <w:r w:rsidRPr="000F6E4B">
        <w:t>website</w:t>
      </w:r>
      <w:r>
        <w:t xml:space="preserve"> </w:t>
      </w:r>
      <w:r w:rsidRPr="000F6E4B">
        <w:t xml:space="preserve">at </w:t>
      </w:r>
      <w:hyperlink r:id="rId8" w:history="1">
        <w:r>
          <w:rPr>
            <w:rStyle w:val="Hyperlink"/>
          </w:rPr>
          <w:t>www.ndis.gov.au</w:t>
        </w:r>
      </w:hyperlink>
      <w:r>
        <w:t xml:space="preserve"> </w:t>
      </w:r>
    </w:p>
    <w:p w14:paraId="558A24F0" w14:textId="6EE7C68C" w:rsidR="0078751D" w:rsidRDefault="0078751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r>
        <w:t>booklet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2FB7E208" w14:textId="5B7626EB" w:rsidR="0078751D" w:rsidRPr="00FA5E55" w:rsidRDefault="0078751D" w:rsidP="00FA5E55">
      <w:r w:rsidRPr="00FA5E55">
        <w:t xml:space="preserve">This booklet has space for you to type or write your ideas and plans </w:t>
      </w:r>
      <w:r w:rsidR="007A16CC">
        <w:br/>
      </w:r>
      <w:r w:rsidRPr="00FA5E55">
        <w:t xml:space="preserve">for employment. </w:t>
      </w:r>
    </w:p>
    <w:p w14:paraId="3C671463" w14:textId="77777777" w:rsidR="0078751D" w:rsidRPr="00FA5E55" w:rsidRDefault="0078751D" w:rsidP="00FB251E">
      <w:r>
        <w:t xml:space="preserve">You </w:t>
      </w:r>
      <w:proofErr w:type="gramStart"/>
      <w:r>
        <w:t>don’t</w:t>
      </w:r>
      <w:proofErr w:type="gramEnd"/>
      <w:r>
        <w:t xml:space="preserve"> have to read this booklet all at once. </w:t>
      </w:r>
    </w:p>
    <w:p w14:paraId="5985FEBE" w14:textId="77777777" w:rsidR="0078751D" w:rsidRPr="00FA5E55" w:rsidRDefault="0078751D" w:rsidP="00FB251E">
      <w:r>
        <w:t xml:space="preserve">You can take your time and work through it at your own pace. </w:t>
      </w:r>
    </w:p>
    <w:p w14:paraId="72B8479B" w14:textId="77777777" w:rsidR="0078751D" w:rsidRDefault="0078751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71" w:name="_Toc43394183"/>
      <w:bookmarkStart w:id="72" w:name="_Toc43801054"/>
      <w:bookmarkStart w:id="73" w:name="_Toc42086742"/>
      <w:bookmarkStart w:id="74" w:name="_Toc42093324"/>
      <w:bookmarkStart w:id="75" w:name="_Hlk41661236"/>
      <w:bookmarkStart w:id="76" w:name="_Hlk42013068"/>
      <w:bookmarkStart w:id="77" w:name="_Toc497142654"/>
      <w:bookmarkStart w:id="78" w:name="_Toc497209781"/>
      <w:bookmarkStart w:id="79" w:name="_Toc497212949"/>
      <w:bookmarkStart w:id="80" w:name="_Toc497215533"/>
      <w:bookmarkStart w:id="81" w:name="_Toc497302120"/>
      <w:bookmarkStart w:id="82" w:name="_Toc498339417"/>
      <w:bookmarkStart w:id="83" w:name="_Toc527635163"/>
      <w:bookmarkStart w:id="84" w:name="_Toc527644812"/>
      <w:bookmarkStart w:id="85" w:name="_Toc529882155"/>
      <w:bookmarkStart w:id="86" w:name="_Toc533076400"/>
      <w:bookmarkStart w:id="87" w:name="_Toc533077010"/>
      <w:bookmarkStart w:id="88" w:name="_Toc533079088"/>
      <w:bookmarkStart w:id="89" w:name="_Toc533084358"/>
      <w:bookmarkStart w:id="90" w:name="_Toc5878086"/>
      <w:bookmarkStart w:id="91" w:name="_Toc5975101"/>
      <w:bookmarkStart w:id="92" w:name="_Toc5979655"/>
      <w:bookmarkStart w:id="93" w:name="_Toc6302389"/>
      <w:bookmarkStart w:id="94" w:name="_Toc6305502"/>
      <w:bookmarkStart w:id="95" w:name="_Toc6306674"/>
      <w:bookmarkStart w:id="96" w:name="_Toc6390564"/>
      <w:bookmarkStart w:id="97" w:name="_Toc12634015"/>
      <w:bookmarkStart w:id="98" w:name="_Toc12636473"/>
      <w:r>
        <w:br w:type="page"/>
      </w:r>
    </w:p>
    <w:p w14:paraId="4916FEB9" w14:textId="300CB63E" w:rsidR="00FB251E" w:rsidRPr="0084289E" w:rsidRDefault="00FB251E" w:rsidP="00FB251E">
      <w:pPr>
        <w:pStyle w:val="Heading2"/>
      </w:pPr>
      <w:r w:rsidRPr="0084289E">
        <w:lastRenderedPageBreak/>
        <w:t>Changes during coronavirus (COVID-19)</w:t>
      </w:r>
      <w:bookmarkEnd w:id="71"/>
      <w:bookmarkEnd w:id="72"/>
      <w:r w:rsidRPr="0084289E">
        <w:t xml:space="preserve"> </w:t>
      </w:r>
      <w:bookmarkEnd w:id="73"/>
      <w:bookmarkEnd w:id="74"/>
    </w:p>
    <w:p w14:paraId="5EF87FAE" w14:textId="77777777" w:rsidR="0078751D" w:rsidRPr="00A47051" w:rsidRDefault="0078751D" w:rsidP="00A96C3C">
      <w:r>
        <w:t xml:space="preserve">Some things have changed at the NDIS due to </w:t>
      </w:r>
      <w:r w:rsidRPr="00006C34">
        <w:rPr>
          <w:b/>
          <w:bCs/>
        </w:rPr>
        <w:t>coronavirus</w:t>
      </w:r>
      <w:r>
        <w:t xml:space="preserve"> (COVID-19).</w:t>
      </w:r>
    </w:p>
    <w:p w14:paraId="7E4727CC" w14:textId="77777777" w:rsidR="0078751D" w:rsidRPr="00A47051" w:rsidRDefault="0078751D" w:rsidP="00A96C3C">
      <w:r>
        <w:t>Coronavirus is a virus that has affected many people around the world.</w:t>
      </w:r>
    </w:p>
    <w:p w14:paraId="0ACECB67" w14:textId="2E7DB8F4" w:rsidR="0078751D" w:rsidRPr="00A47051" w:rsidRDefault="0078751D" w:rsidP="00A96C3C">
      <w:r>
        <w:t>During coronavirus, more of our services are available online.</w:t>
      </w:r>
    </w:p>
    <w:p w14:paraId="51271282" w14:textId="51D09266" w:rsidR="00FB251E" w:rsidRDefault="0078751D" w:rsidP="0078751D">
      <w:r>
        <w:t>And we are working with people on the phone instead of having face-to-face meetings.</w:t>
      </w:r>
    </w:p>
    <w:p w14:paraId="41B57C80" w14:textId="77777777" w:rsidR="0078751D" w:rsidRPr="00A47051" w:rsidRDefault="0078751D" w:rsidP="00A96C3C">
      <w:r>
        <w:t xml:space="preserve">Now NDIS plans: </w:t>
      </w:r>
    </w:p>
    <w:p w14:paraId="6A7600DB" w14:textId="5EBFE9EC" w:rsidR="0078751D" w:rsidRPr="00A47051" w:rsidRDefault="0078751D" w:rsidP="00FB251E">
      <w:pPr>
        <w:pStyle w:val="ListParagraph"/>
        <w:numPr>
          <w:ilvl w:val="0"/>
          <w:numId w:val="51"/>
        </w:numPr>
      </w:pPr>
      <w:r>
        <w:t xml:space="preserve">are more flexible – you can make changes if you need to because </w:t>
      </w:r>
      <w:r w:rsidR="007A16CC">
        <w:br/>
      </w:r>
      <w:r>
        <w:t xml:space="preserve">of coronavirus </w:t>
      </w:r>
    </w:p>
    <w:p w14:paraId="3C96A913" w14:textId="463467F0" w:rsidR="00FB251E" w:rsidRPr="00A732D1" w:rsidRDefault="0078751D" w:rsidP="0078751D">
      <w:pPr>
        <w:pStyle w:val="ListParagraph"/>
        <w:numPr>
          <w:ilvl w:val="0"/>
          <w:numId w:val="51"/>
        </w:numPr>
      </w:pPr>
      <w:r>
        <w:t xml:space="preserve">last for a longer time – plans are being extended for 12 months. </w:t>
      </w:r>
      <w:bookmarkEnd w:id="75"/>
    </w:p>
    <w:p w14:paraId="0D7EB527" w14:textId="77777777" w:rsidR="0078751D" w:rsidRDefault="0078751D" w:rsidP="00A96C3C">
      <w:pPr>
        <w:pStyle w:val="Heading4"/>
        <w:spacing w:before="240" w:after="240" w:line="360" w:lineRule="auto"/>
      </w:pPr>
      <w:r>
        <w:t>Where do you find more information about these changes?</w:t>
      </w:r>
    </w:p>
    <w:p w14:paraId="50F85110" w14:textId="212E78AD" w:rsidR="0078751D" w:rsidRDefault="0078751D" w:rsidP="00A96C3C">
      <w:pPr>
        <w:spacing w:before="240" w:after="240"/>
      </w:pPr>
      <w:r>
        <w:t xml:space="preserve">You can visit our website at </w:t>
      </w:r>
      <w:hyperlink r:id="rId9" w:history="1">
        <w:r w:rsidRPr="008A49E1">
          <w:rPr>
            <w:rStyle w:val="Hyperlink"/>
          </w:rPr>
          <w:t>www.ndis.gov.au</w:t>
        </w:r>
      </w:hyperlink>
      <w:r>
        <w:rPr>
          <w:rStyle w:val="Hyperlink"/>
        </w:rPr>
        <w:t>/coronavirus</w:t>
      </w:r>
    </w:p>
    <w:p w14:paraId="46BE955F" w14:textId="77777777" w:rsidR="00FB251E" w:rsidRDefault="00FB251E" w:rsidP="00FB251E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7DF051F2" w14:textId="77777777" w:rsidR="00FB251E" w:rsidRDefault="00F3744E" w:rsidP="005F7A9E">
      <w:pPr>
        <w:pStyle w:val="Heading2"/>
        <w:spacing w:after="600" w:line="288" w:lineRule="auto"/>
        <w:rPr>
          <w:noProof/>
        </w:rPr>
      </w:pPr>
      <w:bookmarkStart w:id="99" w:name="_Toc43801055"/>
      <w:bookmarkEnd w:id="76"/>
      <w:r w:rsidRPr="001A2138">
        <w:lastRenderedPageBreak/>
        <w:t xml:space="preserve">What’s in this </w:t>
      </w:r>
      <w:r w:rsidR="000D5DB2">
        <w:t>booklet</w:t>
      </w:r>
      <w:r w:rsidRPr="001A2138">
        <w:t>?</w:t>
      </w:r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r w:rsidRPr="00CC3067">
        <w:rPr>
          <w:sz w:val="40"/>
          <w:highlight w:val="yellow"/>
        </w:rPr>
        <w:fldChar w:fldCharType="begin"/>
      </w:r>
      <w:r w:rsidRPr="00CC3067">
        <w:rPr>
          <w:highlight w:val="yellow"/>
        </w:rPr>
        <w:instrText xml:space="preserve"> TOC \o "1-2" \h \z \u </w:instrText>
      </w:r>
      <w:r w:rsidRPr="00CC3067">
        <w:rPr>
          <w:sz w:val="40"/>
          <w:highlight w:val="yellow"/>
        </w:rPr>
        <w:fldChar w:fldCharType="separate"/>
      </w:r>
    </w:p>
    <w:p w14:paraId="2822054B" w14:textId="09524B5F" w:rsidR="00FB251E" w:rsidRDefault="009D2A70" w:rsidP="003B63D1">
      <w:pPr>
        <w:pStyle w:val="TOC2"/>
        <w:spacing w:before="600" w:after="360"/>
        <w:rPr>
          <w:rFonts w:asciiTheme="minorHAnsi" w:eastAsiaTheme="minorEastAsia" w:hAnsiTheme="minorHAnsi" w:cstheme="minorBidi"/>
          <w:noProof/>
          <w:sz w:val="22"/>
          <w:lang w:eastAsia="ja-JP"/>
        </w:rPr>
      </w:pPr>
      <w:hyperlink w:anchor="_Toc43801056" w:history="1">
        <w:r w:rsidR="00FB251E" w:rsidRPr="006E2453">
          <w:rPr>
            <w:rStyle w:val="Hyperlink"/>
            <w:noProof/>
          </w:rPr>
          <w:t>What’s this booklet for?</w:t>
        </w:r>
        <w:r w:rsidR="00FB251E">
          <w:rPr>
            <w:noProof/>
            <w:webHidden/>
          </w:rPr>
          <w:tab/>
        </w:r>
        <w:r w:rsidR="00FB251E">
          <w:rPr>
            <w:noProof/>
            <w:webHidden/>
          </w:rPr>
          <w:fldChar w:fldCharType="begin"/>
        </w:r>
        <w:r w:rsidR="00FB251E">
          <w:rPr>
            <w:noProof/>
            <w:webHidden/>
          </w:rPr>
          <w:instrText xml:space="preserve"> PAGEREF _Toc43801056 \h </w:instrText>
        </w:r>
        <w:r w:rsidR="00FB251E">
          <w:rPr>
            <w:noProof/>
            <w:webHidden/>
          </w:rPr>
        </w:r>
        <w:r w:rsidR="00FB251E">
          <w:rPr>
            <w:noProof/>
            <w:webHidden/>
          </w:rPr>
          <w:fldChar w:fldCharType="separate"/>
        </w:r>
        <w:r w:rsidR="00E35764">
          <w:rPr>
            <w:noProof/>
            <w:webHidden/>
          </w:rPr>
          <w:t>4</w:t>
        </w:r>
        <w:r w:rsidR="00FB251E">
          <w:rPr>
            <w:noProof/>
            <w:webHidden/>
          </w:rPr>
          <w:fldChar w:fldCharType="end"/>
        </w:r>
      </w:hyperlink>
    </w:p>
    <w:p w14:paraId="3C31DBF3" w14:textId="53DFE90D" w:rsidR="00FB251E" w:rsidRDefault="009D2A70" w:rsidP="003B63D1">
      <w:pPr>
        <w:pStyle w:val="TOC2"/>
        <w:spacing w:before="600" w:after="360"/>
        <w:rPr>
          <w:rFonts w:asciiTheme="minorHAnsi" w:eastAsiaTheme="minorEastAsia" w:hAnsiTheme="minorHAnsi" w:cstheme="minorBidi"/>
          <w:noProof/>
          <w:sz w:val="22"/>
          <w:lang w:eastAsia="ja-JP"/>
        </w:rPr>
      </w:pPr>
      <w:hyperlink w:anchor="_Toc43801057" w:history="1">
        <w:r w:rsidR="00FB251E" w:rsidRPr="006E2453">
          <w:rPr>
            <w:rStyle w:val="Hyperlink"/>
            <w:noProof/>
          </w:rPr>
          <w:t>Why should you use this booklet?</w:t>
        </w:r>
        <w:r w:rsidR="00FB251E">
          <w:rPr>
            <w:noProof/>
            <w:webHidden/>
          </w:rPr>
          <w:tab/>
        </w:r>
        <w:r w:rsidR="00FB251E">
          <w:rPr>
            <w:noProof/>
            <w:webHidden/>
          </w:rPr>
          <w:fldChar w:fldCharType="begin"/>
        </w:r>
        <w:r w:rsidR="00FB251E">
          <w:rPr>
            <w:noProof/>
            <w:webHidden/>
          </w:rPr>
          <w:instrText xml:space="preserve"> PAGEREF _Toc43801057 \h </w:instrText>
        </w:r>
        <w:r w:rsidR="00FB251E">
          <w:rPr>
            <w:noProof/>
            <w:webHidden/>
          </w:rPr>
        </w:r>
        <w:r w:rsidR="00FB251E">
          <w:rPr>
            <w:noProof/>
            <w:webHidden/>
          </w:rPr>
          <w:fldChar w:fldCharType="separate"/>
        </w:r>
        <w:r w:rsidR="00E35764">
          <w:rPr>
            <w:noProof/>
            <w:webHidden/>
          </w:rPr>
          <w:t>5</w:t>
        </w:r>
        <w:r w:rsidR="00FB251E">
          <w:rPr>
            <w:noProof/>
            <w:webHidden/>
          </w:rPr>
          <w:fldChar w:fldCharType="end"/>
        </w:r>
      </w:hyperlink>
    </w:p>
    <w:p w14:paraId="5FCFBA9D" w14:textId="67B8BC70" w:rsidR="00FB251E" w:rsidRDefault="009D2A70" w:rsidP="003B63D1">
      <w:pPr>
        <w:pStyle w:val="TOC2"/>
        <w:spacing w:before="600" w:after="360"/>
        <w:rPr>
          <w:rFonts w:asciiTheme="minorHAnsi" w:eastAsiaTheme="minorEastAsia" w:hAnsiTheme="minorHAnsi" w:cstheme="minorBidi"/>
          <w:noProof/>
          <w:sz w:val="22"/>
          <w:lang w:eastAsia="ja-JP"/>
        </w:rPr>
      </w:pPr>
      <w:hyperlink w:anchor="_Toc43801058" w:history="1">
        <w:r w:rsidR="00FB251E" w:rsidRPr="006E2453">
          <w:rPr>
            <w:rStyle w:val="Hyperlink"/>
            <w:noProof/>
          </w:rPr>
          <w:t>Planning for when you leave school</w:t>
        </w:r>
        <w:r w:rsidR="00FB251E">
          <w:rPr>
            <w:noProof/>
            <w:webHidden/>
          </w:rPr>
          <w:tab/>
        </w:r>
        <w:r w:rsidR="00FB251E">
          <w:rPr>
            <w:noProof/>
            <w:webHidden/>
          </w:rPr>
          <w:fldChar w:fldCharType="begin"/>
        </w:r>
        <w:r w:rsidR="00FB251E">
          <w:rPr>
            <w:noProof/>
            <w:webHidden/>
          </w:rPr>
          <w:instrText xml:space="preserve"> PAGEREF _Toc43801058 \h </w:instrText>
        </w:r>
        <w:r w:rsidR="00FB251E">
          <w:rPr>
            <w:noProof/>
            <w:webHidden/>
          </w:rPr>
        </w:r>
        <w:r w:rsidR="00FB251E">
          <w:rPr>
            <w:noProof/>
            <w:webHidden/>
          </w:rPr>
          <w:fldChar w:fldCharType="separate"/>
        </w:r>
        <w:r w:rsidR="00E35764">
          <w:rPr>
            <w:noProof/>
            <w:webHidden/>
          </w:rPr>
          <w:t>6</w:t>
        </w:r>
        <w:r w:rsidR="00FB251E">
          <w:rPr>
            <w:noProof/>
            <w:webHidden/>
          </w:rPr>
          <w:fldChar w:fldCharType="end"/>
        </w:r>
      </w:hyperlink>
    </w:p>
    <w:p w14:paraId="3F3701DC" w14:textId="33AFEE56" w:rsidR="00FB251E" w:rsidRDefault="009D2A70" w:rsidP="003B63D1">
      <w:pPr>
        <w:pStyle w:val="TOC2"/>
        <w:spacing w:before="600" w:after="360"/>
        <w:rPr>
          <w:rFonts w:asciiTheme="minorHAnsi" w:eastAsiaTheme="minorEastAsia" w:hAnsiTheme="minorHAnsi" w:cstheme="minorBidi"/>
          <w:noProof/>
          <w:sz w:val="22"/>
          <w:lang w:eastAsia="ja-JP"/>
        </w:rPr>
      </w:pPr>
      <w:hyperlink w:anchor="_Toc43801059" w:history="1">
        <w:r w:rsidR="00FB251E" w:rsidRPr="006E2453">
          <w:rPr>
            <w:rStyle w:val="Hyperlink"/>
            <w:noProof/>
          </w:rPr>
          <w:t>How can the NDIS help you with employment?</w:t>
        </w:r>
        <w:r w:rsidR="00FB251E">
          <w:rPr>
            <w:noProof/>
            <w:webHidden/>
          </w:rPr>
          <w:tab/>
        </w:r>
        <w:r w:rsidR="00FB251E">
          <w:rPr>
            <w:noProof/>
            <w:webHidden/>
          </w:rPr>
          <w:fldChar w:fldCharType="begin"/>
        </w:r>
        <w:r w:rsidR="00FB251E">
          <w:rPr>
            <w:noProof/>
            <w:webHidden/>
          </w:rPr>
          <w:instrText xml:space="preserve"> PAGEREF _Toc43801059 \h </w:instrText>
        </w:r>
        <w:r w:rsidR="00FB251E">
          <w:rPr>
            <w:noProof/>
            <w:webHidden/>
          </w:rPr>
        </w:r>
        <w:r w:rsidR="00FB251E">
          <w:rPr>
            <w:noProof/>
            <w:webHidden/>
          </w:rPr>
          <w:fldChar w:fldCharType="separate"/>
        </w:r>
        <w:r w:rsidR="00E35764">
          <w:rPr>
            <w:noProof/>
            <w:webHidden/>
          </w:rPr>
          <w:t>8</w:t>
        </w:r>
        <w:r w:rsidR="00FB251E">
          <w:rPr>
            <w:noProof/>
            <w:webHidden/>
          </w:rPr>
          <w:fldChar w:fldCharType="end"/>
        </w:r>
      </w:hyperlink>
    </w:p>
    <w:p w14:paraId="3C4F332F" w14:textId="2612B083" w:rsidR="00FB251E" w:rsidRDefault="009D2A70" w:rsidP="003B63D1">
      <w:pPr>
        <w:pStyle w:val="TOC2"/>
        <w:spacing w:before="600" w:after="360"/>
        <w:rPr>
          <w:rFonts w:asciiTheme="minorHAnsi" w:eastAsiaTheme="minorEastAsia" w:hAnsiTheme="minorHAnsi" w:cstheme="minorBidi"/>
          <w:noProof/>
          <w:sz w:val="22"/>
          <w:lang w:eastAsia="ja-JP"/>
        </w:rPr>
      </w:pPr>
      <w:hyperlink w:anchor="_Toc43801060" w:history="1">
        <w:r w:rsidR="00FB251E" w:rsidRPr="006E2453">
          <w:rPr>
            <w:rStyle w:val="Hyperlink"/>
            <w:noProof/>
          </w:rPr>
          <w:t>How do you plan for employment?</w:t>
        </w:r>
        <w:r w:rsidR="00FB251E">
          <w:rPr>
            <w:noProof/>
            <w:webHidden/>
          </w:rPr>
          <w:tab/>
        </w:r>
        <w:r w:rsidR="00FB251E">
          <w:rPr>
            <w:noProof/>
            <w:webHidden/>
          </w:rPr>
          <w:fldChar w:fldCharType="begin"/>
        </w:r>
        <w:r w:rsidR="00FB251E">
          <w:rPr>
            <w:noProof/>
            <w:webHidden/>
          </w:rPr>
          <w:instrText xml:space="preserve"> PAGEREF _Toc43801060 \h </w:instrText>
        </w:r>
        <w:r w:rsidR="00FB251E">
          <w:rPr>
            <w:noProof/>
            <w:webHidden/>
          </w:rPr>
        </w:r>
        <w:r w:rsidR="00FB251E">
          <w:rPr>
            <w:noProof/>
            <w:webHidden/>
          </w:rPr>
          <w:fldChar w:fldCharType="separate"/>
        </w:r>
        <w:r w:rsidR="00E35764">
          <w:rPr>
            <w:noProof/>
            <w:webHidden/>
          </w:rPr>
          <w:t>10</w:t>
        </w:r>
        <w:r w:rsidR="00FB251E">
          <w:rPr>
            <w:noProof/>
            <w:webHidden/>
          </w:rPr>
          <w:fldChar w:fldCharType="end"/>
        </w:r>
      </w:hyperlink>
    </w:p>
    <w:p w14:paraId="456B58E2" w14:textId="44E791D7" w:rsidR="00FB251E" w:rsidRDefault="009D2A70" w:rsidP="003B63D1">
      <w:pPr>
        <w:pStyle w:val="TOC2"/>
        <w:spacing w:before="600" w:after="360"/>
        <w:rPr>
          <w:rFonts w:asciiTheme="minorHAnsi" w:eastAsiaTheme="minorEastAsia" w:hAnsiTheme="minorHAnsi" w:cstheme="minorBidi"/>
          <w:noProof/>
          <w:sz w:val="22"/>
          <w:lang w:eastAsia="ja-JP"/>
        </w:rPr>
      </w:pPr>
      <w:hyperlink w:anchor="_Toc43801061" w:history="1">
        <w:r w:rsidR="00FB251E" w:rsidRPr="006E2453">
          <w:rPr>
            <w:rStyle w:val="Hyperlink"/>
            <w:noProof/>
          </w:rPr>
          <w:t>Thinking about your goals</w:t>
        </w:r>
        <w:r w:rsidR="00FB251E">
          <w:rPr>
            <w:noProof/>
            <w:webHidden/>
          </w:rPr>
          <w:tab/>
        </w:r>
        <w:r w:rsidR="00FB251E">
          <w:rPr>
            <w:noProof/>
            <w:webHidden/>
          </w:rPr>
          <w:fldChar w:fldCharType="begin"/>
        </w:r>
        <w:r w:rsidR="00FB251E">
          <w:rPr>
            <w:noProof/>
            <w:webHidden/>
          </w:rPr>
          <w:instrText xml:space="preserve"> PAGEREF _Toc43801061 \h </w:instrText>
        </w:r>
        <w:r w:rsidR="00FB251E">
          <w:rPr>
            <w:noProof/>
            <w:webHidden/>
          </w:rPr>
        </w:r>
        <w:r w:rsidR="00FB251E">
          <w:rPr>
            <w:noProof/>
            <w:webHidden/>
          </w:rPr>
          <w:fldChar w:fldCharType="separate"/>
        </w:r>
        <w:r w:rsidR="00E35764">
          <w:rPr>
            <w:noProof/>
            <w:webHidden/>
          </w:rPr>
          <w:t>12</w:t>
        </w:r>
        <w:r w:rsidR="00FB251E">
          <w:rPr>
            <w:noProof/>
            <w:webHidden/>
          </w:rPr>
          <w:fldChar w:fldCharType="end"/>
        </w:r>
      </w:hyperlink>
    </w:p>
    <w:p w14:paraId="423DA287" w14:textId="4338A9E2" w:rsidR="00FB251E" w:rsidRDefault="009D2A70" w:rsidP="003B63D1">
      <w:pPr>
        <w:pStyle w:val="TOC2"/>
        <w:spacing w:before="600" w:after="360"/>
        <w:rPr>
          <w:rFonts w:asciiTheme="minorHAnsi" w:eastAsiaTheme="minorEastAsia" w:hAnsiTheme="minorHAnsi" w:cstheme="minorBidi"/>
          <w:noProof/>
          <w:sz w:val="22"/>
          <w:lang w:eastAsia="ja-JP"/>
        </w:rPr>
      </w:pPr>
      <w:hyperlink w:anchor="_Toc43801062" w:history="1">
        <w:r w:rsidR="00FB251E" w:rsidRPr="006E2453">
          <w:rPr>
            <w:rStyle w:val="Hyperlink"/>
            <w:noProof/>
          </w:rPr>
          <w:t>Your employment journey</w:t>
        </w:r>
        <w:r w:rsidR="00FB251E">
          <w:rPr>
            <w:noProof/>
            <w:webHidden/>
          </w:rPr>
          <w:tab/>
        </w:r>
        <w:r w:rsidR="00FB251E">
          <w:rPr>
            <w:noProof/>
            <w:webHidden/>
          </w:rPr>
          <w:fldChar w:fldCharType="begin"/>
        </w:r>
        <w:r w:rsidR="00FB251E">
          <w:rPr>
            <w:noProof/>
            <w:webHidden/>
          </w:rPr>
          <w:instrText xml:space="preserve"> PAGEREF _Toc43801062 \h </w:instrText>
        </w:r>
        <w:r w:rsidR="00FB251E">
          <w:rPr>
            <w:noProof/>
            <w:webHidden/>
          </w:rPr>
        </w:r>
        <w:r w:rsidR="00FB251E">
          <w:rPr>
            <w:noProof/>
            <w:webHidden/>
          </w:rPr>
          <w:fldChar w:fldCharType="separate"/>
        </w:r>
        <w:r w:rsidR="00E35764">
          <w:rPr>
            <w:noProof/>
            <w:webHidden/>
          </w:rPr>
          <w:t>15</w:t>
        </w:r>
        <w:r w:rsidR="00FB251E">
          <w:rPr>
            <w:noProof/>
            <w:webHidden/>
          </w:rPr>
          <w:fldChar w:fldCharType="end"/>
        </w:r>
      </w:hyperlink>
    </w:p>
    <w:p w14:paraId="5190F95F" w14:textId="1E0CB59E" w:rsidR="00FB251E" w:rsidRDefault="009D2A70" w:rsidP="003B63D1">
      <w:pPr>
        <w:pStyle w:val="TOC2"/>
        <w:spacing w:before="600" w:after="360"/>
        <w:rPr>
          <w:rFonts w:asciiTheme="minorHAnsi" w:eastAsiaTheme="minorEastAsia" w:hAnsiTheme="minorHAnsi" w:cstheme="minorBidi"/>
          <w:noProof/>
          <w:sz w:val="22"/>
          <w:lang w:eastAsia="ja-JP"/>
        </w:rPr>
      </w:pPr>
      <w:hyperlink w:anchor="_Toc43801063" w:history="1">
        <w:r w:rsidR="00FB251E" w:rsidRPr="006E2453">
          <w:rPr>
            <w:rStyle w:val="Hyperlink"/>
            <w:noProof/>
            <w:lang w:val="en-US"/>
          </w:rPr>
          <w:t>Finding employment providers</w:t>
        </w:r>
        <w:r w:rsidR="00FB251E">
          <w:rPr>
            <w:noProof/>
            <w:webHidden/>
          </w:rPr>
          <w:tab/>
        </w:r>
        <w:r w:rsidR="00FB251E">
          <w:rPr>
            <w:noProof/>
            <w:webHidden/>
          </w:rPr>
          <w:fldChar w:fldCharType="begin"/>
        </w:r>
        <w:r w:rsidR="00FB251E">
          <w:rPr>
            <w:noProof/>
            <w:webHidden/>
          </w:rPr>
          <w:instrText xml:space="preserve"> PAGEREF _Toc43801063 \h </w:instrText>
        </w:r>
        <w:r w:rsidR="00FB251E">
          <w:rPr>
            <w:noProof/>
            <w:webHidden/>
          </w:rPr>
        </w:r>
        <w:r w:rsidR="00FB251E">
          <w:rPr>
            <w:noProof/>
            <w:webHidden/>
          </w:rPr>
          <w:fldChar w:fldCharType="separate"/>
        </w:r>
        <w:r w:rsidR="00E35764">
          <w:rPr>
            <w:noProof/>
            <w:webHidden/>
          </w:rPr>
          <w:t>26</w:t>
        </w:r>
        <w:r w:rsidR="00FB251E">
          <w:rPr>
            <w:noProof/>
            <w:webHidden/>
          </w:rPr>
          <w:fldChar w:fldCharType="end"/>
        </w:r>
      </w:hyperlink>
    </w:p>
    <w:p w14:paraId="41BB93AB" w14:textId="77D4743D" w:rsidR="00FB251E" w:rsidRDefault="009D2A70" w:rsidP="003B63D1">
      <w:pPr>
        <w:pStyle w:val="TOC2"/>
        <w:spacing w:before="600" w:after="360"/>
        <w:rPr>
          <w:rFonts w:asciiTheme="minorHAnsi" w:eastAsiaTheme="minorEastAsia" w:hAnsiTheme="minorHAnsi" w:cstheme="minorBidi"/>
          <w:noProof/>
          <w:sz w:val="22"/>
          <w:lang w:eastAsia="ja-JP"/>
        </w:rPr>
      </w:pPr>
      <w:hyperlink w:anchor="_Toc43801064" w:history="1">
        <w:r w:rsidR="00FB251E" w:rsidRPr="006E2453">
          <w:rPr>
            <w:rStyle w:val="Hyperlink"/>
            <w:noProof/>
          </w:rPr>
          <w:t>More information</w:t>
        </w:r>
        <w:r w:rsidR="00FB251E">
          <w:rPr>
            <w:noProof/>
            <w:webHidden/>
          </w:rPr>
          <w:tab/>
        </w:r>
        <w:r w:rsidR="00FB251E">
          <w:rPr>
            <w:noProof/>
            <w:webHidden/>
          </w:rPr>
          <w:fldChar w:fldCharType="begin"/>
        </w:r>
        <w:r w:rsidR="00FB251E">
          <w:rPr>
            <w:noProof/>
            <w:webHidden/>
          </w:rPr>
          <w:instrText xml:space="preserve"> PAGEREF _Toc43801064 \h </w:instrText>
        </w:r>
        <w:r w:rsidR="00FB251E">
          <w:rPr>
            <w:noProof/>
            <w:webHidden/>
          </w:rPr>
        </w:r>
        <w:r w:rsidR="00FB251E">
          <w:rPr>
            <w:noProof/>
            <w:webHidden/>
          </w:rPr>
          <w:fldChar w:fldCharType="separate"/>
        </w:r>
        <w:r w:rsidR="00E35764">
          <w:rPr>
            <w:noProof/>
            <w:webHidden/>
          </w:rPr>
          <w:t>28</w:t>
        </w:r>
        <w:r w:rsidR="00FB251E">
          <w:rPr>
            <w:noProof/>
            <w:webHidden/>
          </w:rPr>
          <w:fldChar w:fldCharType="end"/>
        </w:r>
      </w:hyperlink>
    </w:p>
    <w:p w14:paraId="541CDF03" w14:textId="06A0E224" w:rsidR="00FB251E" w:rsidRDefault="009D2A70" w:rsidP="003B63D1">
      <w:pPr>
        <w:pStyle w:val="TOC2"/>
        <w:spacing w:before="600" w:after="360"/>
        <w:rPr>
          <w:rFonts w:asciiTheme="minorHAnsi" w:eastAsiaTheme="minorEastAsia" w:hAnsiTheme="minorHAnsi" w:cstheme="minorBidi"/>
          <w:noProof/>
          <w:sz w:val="22"/>
          <w:lang w:eastAsia="ja-JP"/>
        </w:rPr>
      </w:pPr>
      <w:hyperlink w:anchor="_Toc43801065" w:history="1">
        <w:r w:rsidR="00FB251E" w:rsidRPr="006E2453">
          <w:rPr>
            <w:rStyle w:val="Hyperlink"/>
            <w:noProof/>
            <w:lang w:val="en-US"/>
          </w:rPr>
          <w:t>Word list</w:t>
        </w:r>
        <w:r w:rsidR="00FB251E">
          <w:rPr>
            <w:noProof/>
            <w:webHidden/>
          </w:rPr>
          <w:tab/>
        </w:r>
        <w:r w:rsidR="00FB251E">
          <w:rPr>
            <w:noProof/>
            <w:webHidden/>
          </w:rPr>
          <w:fldChar w:fldCharType="begin"/>
        </w:r>
        <w:r w:rsidR="00FB251E">
          <w:rPr>
            <w:noProof/>
            <w:webHidden/>
          </w:rPr>
          <w:instrText xml:space="preserve"> PAGEREF _Toc43801065 \h </w:instrText>
        </w:r>
        <w:r w:rsidR="00FB251E">
          <w:rPr>
            <w:noProof/>
            <w:webHidden/>
          </w:rPr>
        </w:r>
        <w:r w:rsidR="00FB251E">
          <w:rPr>
            <w:noProof/>
            <w:webHidden/>
          </w:rPr>
          <w:fldChar w:fldCharType="separate"/>
        </w:r>
        <w:r w:rsidR="00E35764">
          <w:rPr>
            <w:noProof/>
            <w:webHidden/>
          </w:rPr>
          <w:t>29</w:t>
        </w:r>
        <w:r w:rsidR="00FB251E">
          <w:rPr>
            <w:noProof/>
            <w:webHidden/>
          </w:rPr>
          <w:fldChar w:fldCharType="end"/>
        </w:r>
      </w:hyperlink>
    </w:p>
    <w:p w14:paraId="3D7EBAAF" w14:textId="48119565" w:rsidR="00EB07E5" w:rsidRDefault="00F3744E" w:rsidP="00C353E6">
      <w:pPr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 w:rsidRPr="00CC3067">
        <w:rPr>
          <w:highlight w:val="yellow"/>
        </w:rPr>
        <w:fldChar w:fldCharType="end"/>
      </w:r>
      <w:r w:rsidR="00EB07E5">
        <w:br w:type="page"/>
      </w:r>
    </w:p>
    <w:p w14:paraId="3E68C479" w14:textId="78BE01BA" w:rsidR="006B461C" w:rsidRPr="00222B97" w:rsidRDefault="00222B97" w:rsidP="00F47865">
      <w:pPr>
        <w:pStyle w:val="Heading2"/>
        <w:rPr>
          <w:lang w:val="en-AU"/>
        </w:rPr>
      </w:pPr>
      <w:bookmarkStart w:id="100" w:name="_Toc6390565"/>
      <w:bookmarkStart w:id="101" w:name="_Toc12634016"/>
      <w:bookmarkStart w:id="102" w:name="_Toc43801056"/>
      <w:r>
        <w:rPr>
          <w:lang w:val="en-AU"/>
        </w:rPr>
        <w:lastRenderedPageBreak/>
        <w:t>What’s</w:t>
      </w:r>
      <w:r w:rsidR="00316697">
        <w:rPr>
          <w:lang w:val="en-AU"/>
        </w:rPr>
        <w:t xml:space="preserve"> </w:t>
      </w:r>
      <w:r w:rsidR="00EB07E5">
        <w:rPr>
          <w:lang w:val="en-AU"/>
        </w:rPr>
        <w:t xml:space="preserve">this </w:t>
      </w:r>
      <w:r w:rsidR="000D5DB2">
        <w:t>booklet</w:t>
      </w:r>
      <w:r>
        <w:rPr>
          <w:lang w:val="en-AU"/>
        </w:rPr>
        <w:t xml:space="preserve"> </w:t>
      </w:r>
      <w:r w:rsidR="00581278">
        <w:rPr>
          <w:lang w:val="en-AU"/>
        </w:rPr>
        <w:t>for</w:t>
      </w:r>
      <w:r>
        <w:rPr>
          <w:lang w:val="en-AU"/>
        </w:rPr>
        <w:t>?</w:t>
      </w:r>
      <w:bookmarkEnd w:id="100"/>
      <w:bookmarkEnd w:id="101"/>
      <w:bookmarkEnd w:id="102"/>
    </w:p>
    <w:p w14:paraId="35E0695A" w14:textId="77777777" w:rsidR="0078751D" w:rsidRPr="000D5DB2" w:rsidRDefault="0078751D" w:rsidP="00BD0080">
      <w:r>
        <w:t>Everyone has different:</w:t>
      </w:r>
    </w:p>
    <w:p w14:paraId="7D36753D" w14:textId="77777777" w:rsidR="0078751D" w:rsidRDefault="0078751D" w:rsidP="00BD0080">
      <w:pPr>
        <w:pStyle w:val="ListParagraph"/>
        <w:numPr>
          <w:ilvl w:val="0"/>
          <w:numId w:val="3"/>
        </w:numPr>
      </w:pPr>
      <w:r>
        <w:t>skills</w:t>
      </w:r>
    </w:p>
    <w:p w14:paraId="2D3C934E" w14:textId="77777777" w:rsidR="0078751D" w:rsidRDefault="0078751D" w:rsidP="00BD0080">
      <w:pPr>
        <w:pStyle w:val="ListParagraph"/>
        <w:numPr>
          <w:ilvl w:val="0"/>
          <w:numId w:val="3"/>
        </w:numPr>
      </w:pPr>
      <w:r>
        <w:t>talents</w:t>
      </w:r>
    </w:p>
    <w:p w14:paraId="07EBF1C7" w14:textId="77777777" w:rsidR="0078751D" w:rsidRDefault="0078751D" w:rsidP="00BD0080">
      <w:pPr>
        <w:pStyle w:val="ListParagraph"/>
        <w:numPr>
          <w:ilvl w:val="0"/>
          <w:numId w:val="3"/>
        </w:numPr>
      </w:pPr>
      <w:r>
        <w:t>knowledge</w:t>
      </w:r>
    </w:p>
    <w:p w14:paraId="01A71BFD" w14:textId="77777777" w:rsidR="0078751D" w:rsidRDefault="0078751D" w:rsidP="00BD0080">
      <w:pPr>
        <w:pStyle w:val="ListParagraph"/>
        <w:numPr>
          <w:ilvl w:val="0"/>
          <w:numId w:val="49"/>
        </w:numPr>
      </w:pPr>
      <w:r>
        <w:t>qualities.</w:t>
      </w:r>
    </w:p>
    <w:p w14:paraId="02E97156" w14:textId="3DC48E3B" w:rsidR="0078751D" w:rsidRPr="00584911" w:rsidRDefault="0078751D" w:rsidP="00777314">
      <w:pPr>
        <w:rPr>
          <w:spacing w:val="-2"/>
        </w:rPr>
      </w:pPr>
      <w:r w:rsidRPr="00584911">
        <w:rPr>
          <w:spacing w:val="-2"/>
        </w:rPr>
        <w:t xml:space="preserve">Everyone has different </w:t>
      </w:r>
      <w:r w:rsidR="006A2EC7" w:rsidRPr="006A2EC7">
        <w:t>work</w:t>
      </w:r>
      <w:r>
        <w:rPr>
          <w:spacing w:val="-2"/>
        </w:rPr>
        <w:t xml:space="preserve"> </w:t>
      </w:r>
      <w:r w:rsidRPr="00584911">
        <w:rPr>
          <w:spacing w:val="-2"/>
        </w:rPr>
        <w:t>goals, including:</w:t>
      </w:r>
    </w:p>
    <w:p w14:paraId="50AD9B1A" w14:textId="77777777" w:rsidR="0078751D" w:rsidRDefault="0078751D" w:rsidP="00276A75">
      <w:pPr>
        <w:pStyle w:val="ListParagraph"/>
        <w:numPr>
          <w:ilvl w:val="0"/>
          <w:numId w:val="4"/>
        </w:numPr>
      </w:pPr>
      <w:r>
        <w:t>the job they want</w:t>
      </w:r>
    </w:p>
    <w:p w14:paraId="2F2415E3" w14:textId="77777777" w:rsidR="0078751D" w:rsidRDefault="0078751D" w:rsidP="00276A75">
      <w:pPr>
        <w:pStyle w:val="ListParagraph"/>
        <w:numPr>
          <w:ilvl w:val="0"/>
          <w:numId w:val="4"/>
        </w:numPr>
      </w:pPr>
      <w:r>
        <w:t>the work they want to do</w:t>
      </w:r>
    </w:p>
    <w:p w14:paraId="5513900B" w14:textId="77777777" w:rsidR="006A2EC7" w:rsidRDefault="0078751D" w:rsidP="006A2EC7">
      <w:pPr>
        <w:pStyle w:val="ListParagraph"/>
        <w:numPr>
          <w:ilvl w:val="0"/>
          <w:numId w:val="4"/>
        </w:numPr>
      </w:pPr>
      <w:r>
        <w:t xml:space="preserve">the </w:t>
      </w:r>
      <w:r w:rsidRPr="00E44C33">
        <w:rPr>
          <w:rStyle w:val="Strong"/>
        </w:rPr>
        <w:t>career</w:t>
      </w:r>
      <w:r>
        <w:t xml:space="preserve"> they want to have.</w:t>
      </w:r>
    </w:p>
    <w:p w14:paraId="7DDE13D7" w14:textId="037DF9CD" w:rsidR="006A2EC7" w:rsidRPr="0078751D" w:rsidRDefault="006A2EC7" w:rsidP="006A2EC7">
      <w:pPr>
        <w:pStyle w:val="ListParagraph"/>
        <w:ind w:left="0"/>
      </w:pPr>
      <w:r>
        <w:t xml:space="preserve">Your career is the path you take in your chosen area of work during </w:t>
      </w:r>
      <w:r w:rsidR="007A16CC">
        <w:br/>
      </w:r>
      <w:r>
        <w:t>your life.</w:t>
      </w:r>
    </w:p>
    <w:p w14:paraId="71D65D47" w14:textId="77777777" w:rsidR="006A2EC7" w:rsidRDefault="006A2EC7" w:rsidP="00BD0080">
      <w:r>
        <w:t xml:space="preserve">In this booklet we also talk about </w:t>
      </w:r>
      <w:r w:rsidRPr="006A2EC7">
        <w:rPr>
          <w:rStyle w:val="Strong"/>
        </w:rPr>
        <w:t>employment</w:t>
      </w:r>
      <w:r>
        <w:t>.</w:t>
      </w:r>
    </w:p>
    <w:p w14:paraId="4EFF6404" w14:textId="2C1D0F07" w:rsidR="0078751D" w:rsidRDefault="0078751D" w:rsidP="00BD0080">
      <w:r>
        <w:t>Employment means you:</w:t>
      </w:r>
    </w:p>
    <w:p w14:paraId="36ACDAED" w14:textId="77777777" w:rsidR="0078751D" w:rsidRDefault="0078751D" w:rsidP="00BD0080">
      <w:pPr>
        <w:pStyle w:val="ListParagraph"/>
        <w:numPr>
          <w:ilvl w:val="0"/>
          <w:numId w:val="5"/>
        </w:numPr>
      </w:pPr>
      <w:r>
        <w:t>have a job</w:t>
      </w:r>
    </w:p>
    <w:p w14:paraId="20577809" w14:textId="77777777" w:rsidR="0078751D" w:rsidRDefault="0078751D" w:rsidP="00BD0080">
      <w:pPr>
        <w:pStyle w:val="ListParagraph"/>
        <w:numPr>
          <w:ilvl w:val="0"/>
          <w:numId w:val="5"/>
        </w:numPr>
      </w:pPr>
      <w:r>
        <w:t xml:space="preserve">go to work </w:t>
      </w:r>
    </w:p>
    <w:p w14:paraId="56A4C51D" w14:textId="77777777" w:rsidR="0078751D" w:rsidRDefault="0078751D" w:rsidP="00BD0080">
      <w:pPr>
        <w:pStyle w:val="ListParagraph"/>
        <w:numPr>
          <w:ilvl w:val="0"/>
          <w:numId w:val="49"/>
        </w:numPr>
      </w:pPr>
      <w:r>
        <w:t>get paid.</w:t>
      </w:r>
    </w:p>
    <w:p w14:paraId="51B7B5EA" w14:textId="77777777" w:rsidR="0078751D" w:rsidRDefault="0078751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03" w:name="_Toc6390566"/>
      <w:bookmarkStart w:id="104" w:name="_Toc12634017"/>
      <w:bookmarkStart w:id="105" w:name="_Toc43801057"/>
      <w:r>
        <w:br w:type="page"/>
      </w:r>
    </w:p>
    <w:p w14:paraId="034B4559" w14:textId="59028BBD" w:rsidR="000F3C06" w:rsidRDefault="004932CA" w:rsidP="004932CA">
      <w:pPr>
        <w:pStyle w:val="Heading2"/>
      </w:pPr>
      <w:r>
        <w:lastRenderedPageBreak/>
        <w:t>Why should you use this booklet?</w:t>
      </w:r>
      <w:bookmarkEnd w:id="103"/>
      <w:bookmarkEnd w:id="104"/>
      <w:bookmarkEnd w:id="105"/>
    </w:p>
    <w:p w14:paraId="5B766470" w14:textId="77777777" w:rsidR="0078751D" w:rsidRPr="00581278" w:rsidRDefault="0078751D" w:rsidP="00581278">
      <w:r>
        <w:t>The information you put in this booklet can help us understand what:</w:t>
      </w:r>
    </w:p>
    <w:p w14:paraId="67F7FC38" w14:textId="77777777" w:rsidR="0078751D" w:rsidRPr="007A16CC" w:rsidRDefault="0078751D" w:rsidP="007A16CC">
      <w:pPr>
        <w:pStyle w:val="ListParagraph"/>
        <w:numPr>
          <w:ilvl w:val="0"/>
          <w:numId w:val="49"/>
        </w:numPr>
      </w:pPr>
      <w:r w:rsidRPr="007A16CC">
        <w:t>skills you have</w:t>
      </w:r>
    </w:p>
    <w:p w14:paraId="2F93E0E3" w14:textId="77777777" w:rsidR="0078751D" w:rsidRPr="007A16CC" w:rsidRDefault="0078751D" w:rsidP="007A16CC">
      <w:pPr>
        <w:pStyle w:val="ListParagraph"/>
        <w:numPr>
          <w:ilvl w:val="0"/>
          <w:numId w:val="49"/>
        </w:numPr>
      </w:pPr>
      <w:r w:rsidRPr="007A16CC">
        <w:t>work you do now</w:t>
      </w:r>
    </w:p>
    <w:p w14:paraId="5727378F" w14:textId="77777777" w:rsidR="0078751D" w:rsidRPr="007A16CC" w:rsidRDefault="0078751D" w:rsidP="007A16CC">
      <w:pPr>
        <w:pStyle w:val="ListParagraph"/>
        <w:numPr>
          <w:ilvl w:val="0"/>
          <w:numId w:val="49"/>
        </w:numPr>
      </w:pPr>
      <w:r w:rsidRPr="007A16CC">
        <w:t>type of work you might like to do</w:t>
      </w:r>
    </w:p>
    <w:p w14:paraId="168B53A6" w14:textId="3081BB88" w:rsidR="0078751D" w:rsidRPr="007A16CC" w:rsidRDefault="0078751D" w:rsidP="007A16CC">
      <w:pPr>
        <w:pStyle w:val="ListParagraph"/>
        <w:numPr>
          <w:ilvl w:val="0"/>
          <w:numId w:val="49"/>
        </w:numPr>
      </w:pPr>
      <w:r w:rsidRPr="007A16CC">
        <w:t xml:space="preserve">your </w:t>
      </w:r>
      <w:r w:rsidR="006A2EC7" w:rsidRPr="007A16CC">
        <w:t>work</w:t>
      </w:r>
      <w:r w:rsidRPr="007A16CC">
        <w:t xml:space="preserve"> goals are</w:t>
      </w:r>
    </w:p>
    <w:p w14:paraId="7A14D3F4" w14:textId="259A8CBE" w:rsidR="0078751D" w:rsidRPr="007A16CC" w:rsidRDefault="0078751D" w:rsidP="007A16CC">
      <w:pPr>
        <w:pStyle w:val="ListParagraph"/>
        <w:numPr>
          <w:ilvl w:val="0"/>
          <w:numId w:val="49"/>
        </w:numPr>
      </w:pPr>
      <w:r w:rsidRPr="007A16CC">
        <w:t>support you might need in your NDIS plan.</w:t>
      </w:r>
    </w:p>
    <w:p w14:paraId="0C1430E1" w14:textId="77777777" w:rsidR="0078751D" w:rsidRPr="000D5DB2" w:rsidRDefault="0078751D" w:rsidP="000D5DB2">
      <w:r w:rsidRPr="000F6E4B">
        <w:t xml:space="preserve">You can ask for help to </w:t>
      </w:r>
      <w:r>
        <w:t>fill out</w:t>
      </w:r>
      <w:r w:rsidRPr="000F6E4B">
        <w:t xml:space="preserve"> this </w:t>
      </w:r>
      <w:r>
        <w:t>booklet</w:t>
      </w:r>
      <w:r w:rsidRPr="000F6E4B">
        <w:t xml:space="preserve">. </w:t>
      </w:r>
    </w:p>
    <w:p w14:paraId="7DA3D750" w14:textId="77777777" w:rsidR="0078751D" w:rsidRPr="000D5DB2" w:rsidRDefault="0078751D" w:rsidP="005E6F57">
      <w:r>
        <w:t>You might ask:</w:t>
      </w:r>
    </w:p>
    <w:p w14:paraId="11882561" w14:textId="77777777" w:rsidR="0078751D" w:rsidRPr="007A16CC" w:rsidRDefault="0078751D" w:rsidP="007A16CC">
      <w:pPr>
        <w:pStyle w:val="ListParagraph"/>
        <w:numPr>
          <w:ilvl w:val="0"/>
          <w:numId w:val="53"/>
        </w:numPr>
      </w:pPr>
      <w:r>
        <w:t>a fam</w:t>
      </w:r>
      <w:r w:rsidRPr="007A16CC">
        <w:t xml:space="preserve">ily member, </w:t>
      </w:r>
      <w:proofErr w:type="gramStart"/>
      <w:r w:rsidRPr="007A16CC">
        <w:t>friend</w:t>
      </w:r>
      <w:proofErr w:type="gramEnd"/>
      <w:r w:rsidRPr="007A16CC">
        <w:t xml:space="preserve"> or carer</w:t>
      </w:r>
    </w:p>
    <w:p w14:paraId="2F0EC3E5" w14:textId="77777777" w:rsidR="0078751D" w:rsidRPr="007A16CC" w:rsidRDefault="0078751D" w:rsidP="007A16CC">
      <w:pPr>
        <w:pStyle w:val="ListParagraph"/>
        <w:numPr>
          <w:ilvl w:val="0"/>
          <w:numId w:val="53"/>
        </w:numPr>
      </w:pPr>
      <w:r w:rsidRPr="007A16CC">
        <w:t>your Support Coordinator</w:t>
      </w:r>
    </w:p>
    <w:p w14:paraId="647DF0DF" w14:textId="77777777" w:rsidR="0078751D" w:rsidRDefault="0078751D" w:rsidP="007A16CC">
      <w:pPr>
        <w:pStyle w:val="ListParagraph"/>
        <w:numPr>
          <w:ilvl w:val="0"/>
          <w:numId w:val="53"/>
        </w:numPr>
      </w:pPr>
      <w:r w:rsidRPr="007A16CC">
        <w:t xml:space="preserve">your Local </w:t>
      </w:r>
      <w:r>
        <w:t>Area Coordinator.</w:t>
      </w:r>
    </w:p>
    <w:p w14:paraId="4E8E7C31" w14:textId="2531167D" w:rsidR="0078751D" w:rsidRPr="000D5DB2" w:rsidRDefault="0078751D" w:rsidP="000D5DB2">
      <w:r>
        <w:t xml:space="preserve">Once you have filled out this booklet, you can take it to your </w:t>
      </w:r>
      <w:r w:rsidR="007A16CC">
        <w:br/>
      </w:r>
      <w:r>
        <w:t>NDIS planning meeting.</w:t>
      </w:r>
    </w:p>
    <w:p w14:paraId="4B3F5431" w14:textId="2CF04021" w:rsidR="0078751D" w:rsidRDefault="0078751D" w:rsidP="000D5DB2">
      <w:r>
        <w:t xml:space="preserve">We talk about what will happen at these meetings on </w:t>
      </w:r>
      <w:r w:rsidRPr="005F7A9E">
        <w:t>page</w:t>
      </w:r>
      <w:r w:rsidR="00CC77DC">
        <w:t xml:space="preserve"> </w:t>
      </w:r>
      <w:r w:rsidR="00CC77DC">
        <w:fldChar w:fldCharType="begin"/>
      </w:r>
      <w:r w:rsidR="00CC77DC">
        <w:instrText xml:space="preserve"> PAGEREF _Ref44073047 \h </w:instrText>
      </w:r>
      <w:r w:rsidR="00CC77DC">
        <w:fldChar w:fldCharType="separate"/>
      </w:r>
      <w:r w:rsidR="00CC77DC">
        <w:rPr>
          <w:noProof/>
        </w:rPr>
        <w:t>10</w:t>
      </w:r>
      <w:r w:rsidR="00CC77DC">
        <w:fldChar w:fldCharType="end"/>
      </w:r>
      <w:r w:rsidRPr="005F7A9E">
        <w:t>.</w:t>
      </w:r>
      <w:r>
        <w:t xml:space="preserve"> </w:t>
      </w:r>
    </w:p>
    <w:p w14:paraId="38BD9915" w14:textId="77777777" w:rsidR="002021AA" w:rsidRDefault="002021AA" w:rsidP="00802864">
      <w:pPr>
        <w:pStyle w:val="Heading2"/>
        <w:rPr>
          <w:lang w:val="en-AU"/>
        </w:rPr>
      </w:pPr>
      <w:bookmarkStart w:id="106" w:name="_Toc6390571"/>
      <w:bookmarkStart w:id="107" w:name="_Toc6390568"/>
      <w:r>
        <w:rPr>
          <w:lang w:val="en-AU"/>
        </w:rPr>
        <w:br w:type="page"/>
      </w:r>
    </w:p>
    <w:p w14:paraId="640A0747" w14:textId="197F03B3" w:rsidR="00802864" w:rsidRPr="000D5DB2" w:rsidRDefault="00802864" w:rsidP="00802864">
      <w:pPr>
        <w:pStyle w:val="Heading2"/>
        <w:rPr>
          <w:lang w:val="en-AU"/>
        </w:rPr>
      </w:pPr>
      <w:bookmarkStart w:id="108" w:name="_Toc12634019"/>
      <w:bookmarkStart w:id="109" w:name="_Toc43801058"/>
      <w:bookmarkStart w:id="110" w:name="_Ref44073113"/>
      <w:r>
        <w:rPr>
          <w:lang w:val="en-AU"/>
        </w:rPr>
        <w:lastRenderedPageBreak/>
        <w:t>Planning for when you leave school</w:t>
      </w:r>
      <w:bookmarkEnd w:id="106"/>
      <w:bookmarkEnd w:id="108"/>
      <w:bookmarkEnd w:id="109"/>
      <w:bookmarkEnd w:id="110"/>
    </w:p>
    <w:p w14:paraId="74714E9E" w14:textId="69D5C556" w:rsidR="0078751D" w:rsidRDefault="0078751D" w:rsidP="00D93AD0">
      <w:r w:rsidRPr="005D784B">
        <w:t>This section of the booklet is for school leavers</w:t>
      </w:r>
      <w:r>
        <w:t xml:space="preserve"> </w:t>
      </w:r>
      <w:r w:rsidRPr="005D784B">
        <w:t>so if you are not a student</w:t>
      </w:r>
      <w:r>
        <w:t xml:space="preserve"> please</w:t>
      </w:r>
      <w:r w:rsidRPr="005D784B">
        <w:t xml:space="preserve"> skip ahead to</w:t>
      </w:r>
      <w:r>
        <w:t xml:space="preserve"> </w:t>
      </w:r>
      <w:r w:rsidRPr="005D784B">
        <w:t>page</w:t>
      </w:r>
      <w:r>
        <w:t xml:space="preserve"> </w:t>
      </w:r>
      <w:r>
        <w:fldChar w:fldCharType="begin"/>
      </w:r>
      <w:r>
        <w:instrText xml:space="preserve"> PAGEREF _Ref44072437 \h </w:instrText>
      </w:r>
      <w:r>
        <w:fldChar w:fldCharType="separate"/>
      </w:r>
      <w:r w:rsidR="00CC77DC">
        <w:rPr>
          <w:noProof/>
        </w:rPr>
        <w:t>8</w:t>
      </w:r>
      <w:r>
        <w:fldChar w:fldCharType="end"/>
      </w:r>
      <w:r w:rsidRPr="005D784B">
        <w:t>.</w:t>
      </w:r>
    </w:p>
    <w:p w14:paraId="39E2083F" w14:textId="171325FB" w:rsidR="0078751D" w:rsidRPr="000D5DB2" w:rsidRDefault="0078751D" w:rsidP="00D93AD0">
      <w:r>
        <w:t>At school you might have talked about work a lot.</w:t>
      </w:r>
    </w:p>
    <w:p w14:paraId="2F6334AD" w14:textId="77777777" w:rsidR="0078751D" w:rsidRPr="000D5DB2" w:rsidRDefault="0078751D" w:rsidP="00D93AD0">
      <w:r>
        <w:t>You might already:</w:t>
      </w:r>
    </w:p>
    <w:p w14:paraId="0BE897E2" w14:textId="77777777" w:rsidR="0078751D" w:rsidRPr="000D5DB2" w:rsidRDefault="0078751D" w:rsidP="00D93AD0">
      <w:pPr>
        <w:pStyle w:val="ListParagraph"/>
        <w:numPr>
          <w:ilvl w:val="0"/>
          <w:numId w:val="39"/>
        </w:numPr>
      </w:pPr>
      <w:r>
        <w:t>know what you want to do</w:t>
      </w:r>
    </w:p>
    <w:p w14:paraId="75177411" w14:textId="77777777" w:rsidR="0078751D" w:rsidRPr="000D5DB2" w:rsidRDefault="0078751D" w:rsidP="00D93AD0">
      <w:pPr>
        <w:pStyle w:val="ListParagraph"/>
        <w:numPr>
          <w:ilvl w:val="0"/>
          <w:numId w:val="39"/>
        </w:numPr>
      </w:pPr>
      <w:r>
        <w:t>have some work experience.</w:t>
      </w:r>
    </w:p>
    <w:p w14:paraId="616CEE4F" w14:textId="7FF195DE" w:rsidR="007F37A6" w:rsidRDefault="0078751D" w:rsidP="0078751D">
      <w:r>
        <w:t xml:space="preserve">If </w:t>
      </w:r>
      <w:proofErr w:type="gramStart"/>
      <w:r>
        <w:t>you’re</w:t>
      </w:r>
      <w:proofErr w:type="gramEnd"/>
      <w:r>
        <w:t xml:space="preserve"> getting ready to leave secondary school, you can use </w:t>
      </w:r>
      <w:r w:rsidR="007A16CC">
        <w:br/>
      </w:r>
      <w:r w:rsidRPr="00281080">
        <w:rPr>
          <w:rStyle w:val="Strong"/>
          <w:rFonts w:eastAsiaTheme="minorEastAsia"/>
        </w:rPr>
        <w:t xml:space="preserve">School Leaver Employment Support </w:t>
      </w:r>
      <w:r>
        <w:t xml:space="preserve">to get ready for employment. </w:t>
      </w:r>
      <w:r w:rsidR="007A16CC">
        <w:br/>
      </w:r>
      <w:r>
        <w:t xml:space="preserve">We usually call it SLES. </w:t>
      </w:r>
    </w:p>
    <w:p w14:paraId="0D4468F1" w14:textId="0D0F04ED" w:rsidR="0078751D" w:rsidRPr="0072183B" w:rsidRDefault="0078751D" w:rsidP="00D93AD0">
      <w:r w:rsidRPr="0072183B">
        <w:t>SLES</w:t>
      </w:r>
      <w:r>
        <w:t xml:space="preserve"> is for Year 12 students with disability who:</w:t>
      </w:r>
    </w:p>
    <w:p w14:paraId="147A9A14" w14:textId="040A237F" w:rsidR="0078751D" w:rsidRPr="000D5DB2" w:rsidRDefault="0078751D" w:rsidP="005E6F57">
      <w:pPr>
        <w:pStyle w:val="ListParagraph"/>
        <w:numPr>
          <w:ilvl w:val="0"/>
          <w:numId w:val="14"/>
        </w:numPr>
      </w:pPr>
      <w:proofErr w:type="gramStart"/>
      <w:r>
        <w:t>aren’t</w:t>
      </w:r>
      <w:proofErr w:type="gramEnd"/>
      <w:r>
        <w:t xml:space="preserve"> ready to start looking for a job right away</w:t>
      </w:r>
    </w:p>
    <w:p w14:paraId="3E75B168" w14:textId="77777777" w:rsidR="0078751D" w:rsidRPr="0072183B" w:rsidRDefault="0078751D" w:rsidP="005E6F57">
      <w:pPr>
        <w:pStyle w:val="ListParagraph"/>
        <w:numPr>
          <w:ilvl w:val="0"/>
          <w:numId w:val="49"/>
        </w:numPr>
      </w:pPr>
      <w:r>
        <w:t>need help to work out what job would be right for them.</w:t>
      </w:r>
    </w:p>
    <w:p w14:paraId="00FB4862" w14:textId="77777777" w:rsidR="00802864" w:rsidRPr="008C1D18" w:rsidRDefault="00802864" w:rsidP="00802864">
      <w:pPr>
        <w:pStyle w:val="Heading3"/>
        <w:rPr>
          <w:lang w:val="en-US"/>
        </w:rPr>
      </w:pPr>
      <w:r>
        <w:rPr>
          <w:lang w:val="en-US"/>
        </w:rPr>
        <w:t>How does SLES work?</w:t>
      </w:r>
    </w:p>
    <w:p w14:paraId="0A7B5C54" w14:textId="77777777" w:rsidR="0078751D" w:rsidRDefault="0078751D" w:rsidP="00D93AD0">
      <w:r>
        <w:t xml:space="preserve">SLES is NDIS funding you can use to plan how you will get ready for work. </w:t>
      </w:r>
    </w:p>
    <w:p w14:paraId="3991C4D4" w14:textId="6D63332C" w:rsidR="0078751D" w:rsidRDefault="0078751D" w:rsidP="00D93AD0">
      <w:r>
        <w:t xml:space="preserve">You can use SLES funding to get better in areas where you need help, </w:t>
      </w:r>
      <w:r>
        <w:br/>
        <w:t>like your:</w:t>
      </w:r>
    </w:p>
    <w:p w14:paraId="2838C957" w14:textId="77777777" w:rsidR="0078751D" w:rsidRDefault="0078751D" w:rsidP="00D93AD0">
      <w:pPr>
        <w:pStyle w:val="ListParagraph"/>
        <w:numPr>
          <w:ilvl w:val="0"/>
          <w:numId w:val="40"/>
        </w:numPr>
      </w:pPr>
      <w:r>
        <w:t>skills</w:t>
      </w:r>
    </w:p>
    <w:p w14:paraId="2590DDA8" w14:textId="77777777" w:rsidR="0078751D" w:rsidRPr="000D5DB2" w:rsidRDefault="0078751D" w:rsidP="00D93AD0">
      <w:pPr>
        <w:pStyle w:val="ListParagraph"/>
        <w:numPr>
          <w:ilvl w:val="0"/>
          <w:numId w:val="40"/>
        </w:numPr>
      </w:pPr>
      <w:r>
        <w:t>confidence.</w:t>
      </w:r>
    </w:p>
    <w:p w14:paraId="419441B6" w14:textId="77777777" w:rsidR="0078751D" w:rsidRPr="000D5DB2" w:rsidRDefault="0078751D" w:rsidP="00D93AD0">
      <w:r>
        <w:t>You might use SLES funding to get better at:</w:t>
      </w:r>
    </w:p>
    <w:p w14:paraId="6FA9A820" w14:textId="77777777" w:rsidR="0078751D" w:rsidRPr="000D5DB2" w:rsidRDefault="0078751D" w:rsidP="00D93AD0">
      <w:pPr>
        <w:pStyle w:val="ListParagraph"/>
        <w:numPr>
          <w:ilvl w:val="0"/>
          <w:numId w:val="41"/>
        </w:numPr>
      </w:pPr>
      <w:r>
        <w:t>handling money</w:t>
      </w:r>
    </w:p>
    <w:p w14:paraId="5AA3B8A1" w14:textId="77777777" w:rsidR="0078751D" w:rsidRPr="000D5DB2" w:rsidRDefault="0078751D" w:rsidP="00D93AD0">
      <w:pPr>
        <w:pStyle w:val="ListParagraph"/>
        <w:numPr>
          <w:ilvl w:val="0"/>
          <w:numId w:val="41"/>
        </w:numPr>
      </w:pPr>
      <w:r>
        <w:t>how you manage your time</w:t>
      </w:r>
    </w:p>
    <w:p w14:paraId="55EECCA2" w14:textId="11BA47D0" w:rsidR="00CC77DC" w:rsidRDefault="0078751D" w:rsidP="00D93AD0">
      <w:pPr>
        <w:pStyle w:val="ListParagraph"/>
        <w:numPr>
          <w:ilvl w:val="0"/>
          <w:numId w:val="41"/>
        </w:numPr>
      </w:pPr>
      <w:r>
        <w:t xml:space="preserve">communicating </w:t>
      </w:r>
    </w:p>
    <w:p w14:paraId="3261C277" w14:textId="77777777" w:rsidR="00CC77DC" w:rsidRDefault="00CC77DC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452D3C04" w14:textId="77777777" w:rsidR="0078751D" w:rsidRPr="000D5DB2" w:rsidRDefault="0078751D" w:rsidP="00D93AD0">
      <w:pPr>
        <w:pStyle w:val="ListParagraph"/>
        <w:numPr>
          <w:ilvl w:val="0"/>
          <w:numId w:val="41"/>
        </w:numPr>
      </w:pPr>
      <w:r>
        <w:lastRenderedPageBreak/>
        <w:t>following instructions at work</w:t>
      </w:r>
    </w:p>
    <w:p w14:paraId="73644522" w14:textId="77777777" w:rsidR="0078751D" w:rsidRPr="000D5DB2" w:rsidRDefault="0078751D" w:rsidP="00D93AD0">
      <w:pPr>
        <w:pStyle w:val="ListParagraph"/>
        <w:numPr>
          <w:ilvl w:val="0"/>
          <w:numId w:val="41"/>
        </w:numPr>
      </w:pPr>
      <w:r>
        <w:t>travelling by yourself.</w:t>
      </w:r>
    </w:p>
    <w:p w14:paraId="68BD27D4" w14:textId="74B78D48" w:rsidR="0078751D" w:rsidRPr="000D5DB2" w:rsidRDefault="0078751D" w:rsidP="00D93AD0">
      <w:r>
        <w:t>You might use SLES funding to get more work experience.</w:t>
      </w:r>
    </w:p>
    <w:p w14:paraId="3BADE13C" w14:textId="52AD0C4B" w:rsidR="0078751D" w:rsidRPr="000D5DB2" w:rsidRDefault="0078751D" w:rsidP="00C21AB0">
      <w:pPr>
        <w:spacing w:before="0" w:after="0"/>
      </w:pPr>
      <w:r>
        <w:t xml:space="preserve">You might use SLES funding for </w:t>
      </w:r>
      <w:r w:rsidRPr="00D0558F">
        <w:rPr>
          <w:rStyle w:val="Strong"/>
        </w:rPr>
        <w:t>discovery</w:t>
      </w:r>
      <w:r>
        <w:t xml:space="preserve"> </w:t>
      </w:r>
      <w:r w:rsidRPr="00C321BB">
        <w:rPr>
          <w:rStyle w:val="Strong"/>
        </w:rPr>
        <w:t>activities</w:t>
      </w:r>
      <w:r>
        <w:t>.</w:t>
      </w:r>
    </w:p>
    <w:p w14:paraId="18A67FE2" w14:textId="77777777" w:rsidR="0078751D" w:rsidRDefault="0078751D" w:rsidP="00D93AD0">
      <w:r>
        <w:t>When you do d</w:t>
      </w:r>
      <w:r w:rsidRPr="00D0558F">
        <w:t>iscovery activities</w:t>
      </w:r>
      <w:r>
        <w:t>, someone:</w:t>
      </w:r>
    </w:p>
    <w:p w14:paraId="4684C6B6" w14:textId="77777777" w:rsidR="0078751D" w:rsidRDefault="0078751D" w:rsidP="00D93AD0">
      <w:pPr>
        <w:pStyle w:val="ListParagraph"/>
        <w:numPr>
          <w:ilvl w:val="0"/>
          <w:numId w:val="42"/>
        </w:numPr>
      </w:pPr>
      <w:r>
        <w:t>works with you</w:t>
      </w:r>
    </w:p>
    <w:p w14:paraId="6EC80423" w14:textId="77777777" w:rsidR="0078751D" w:rsidRDefault="0078751D" w:rsidP="00D93AD0">
      <w:pPr>
        <w:pStyle w:val="ListParagraph"/>
        <w:numPr>
          <w:ilvl w:val="0"/>
          <w:numId w:val="42"/>
        </w:numPr>
      </w:pPr>
      <w:r>
        <w:t>gets to know you</w:t>
      </w:r>
    </w:p>
    <w:p w14:paraId="0A53B29F" w14:textId="25344D55" w:rsidR="0078751D" w:rsidRPr="00D0558F" w:rsidRDefault="0078751D" w:rsidP="00D93AD0">
      <w:pPr>
        <w:pStyle w:val="ListParagraph"/>
        <w:numPr>
          <w:ilvl w:val="0"/>
          <w:numId w:val="42"/>
        </w:numPr>
      </w:pPr>
      <w:r>
        <w:t xml:space="preserve">supports you to develop your </w:t>
      </w:r>
      <w:r w:rsidRPr="00C62AC8">
        <w:rPr>
          <w:rStyle w:val="Strong"/>
        </w:rPr>
        <w:t>discovery record</w:t>
      </w:r>
      <w:r>
        <w:t>.</w:t>
      </w:r>
    </w:p>
    <w:p w14:paraId="47F833A3" w14:textId="77777777" w:rsidR="0078751D" w:rsidRDefault="0078751D" w:rsidP="00D93AD0">
      <w:r>
        <w:t>A discovery record is a document that helps you work out what type of work or workplace might be right for you.</w:t>
      </w:r>
    </w:p>
    <w:p w14:paraId="17E1BEB2" w14:textId="77777777" w:rsidR="0078751D" w:rsidRDefault="0078751D" w:rsidP="007F37A6">
      <w:r>
        <w:t>SLES funding can last up to 2 years.</w:t>
      </w:r>
    </w:p>
    <w:p w14:paraId="069CC291" w14:textId="77777777" w:rsidR="0078751D" w:rsidRDefault="0078751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11" w:name="_Toc12634021"/>
      <w:bookmarkStart w:id="112" w:name="_Toc43801059"/>
      <w:bookmarkStart w:id="113" w:name="_Ref44072437"/>
      <w:r>
        <w:br w:type="page"/>
      </w:r>
    </w:p>
    <w:p w14:paraId="53B125F2" w14:textId="11AF214A" w:rsidR="00912546" w:rsidRDefault="000D5DB2" w:rsidP="00912546">
      <w:pPr>
        <w:pStyle w:val="Heading2"/>
        <w:rPr>
          <w:lang w:val="en-AU"/>
        </w:rPr>
      </w:pPr>
      <w:r>
        <w:rPr>
          <w:lang w:val="en-AU"/>
        </w:rPr>
        <w:lastRenderedPageBreak/>
        <w:t xml:space="preserve">How </w:t>
      </w:r>
      <w:r w:rsidR="00222B97">
        <w:rPr>
          <w:lang w:val="en-AU"/>
        </w:rPr>
        <w:t xml:space="preserve">can </w:t>
      </w:r>
      <w:r>
        <w:rPr>
          <w:lang w:val="en-AU"/>
        </w:rPr>
        <w:t>the NDIS help you with employment</w:t>
      </w:r>
      <w:r w:rsidR="00222B97">
        <w:rPr>
          <w:lang w:val="en-AU"/>
        </w:rPr>
        <w:t>?</w:t>
      </w:r>
      <w:bookmarkEnd w:id="107"/>
      <w:bookmarkEnd w:id="111"/>
      <w:bookmarkEnd w:id="112"/>
      <w:bookmarkEnd w:id="113"/>
    </w:p>
    <w:p w14:paraId="2B403D40" w14:textId="77777777" w:rsidR="0078751D" w:rsidRPr="002605C8" w:rsidRDefault="0078751D" w:rsidP="002605C8">
      <w:pPr>
        <w:rPr>
          <w:rFonts w:eastAsiaTheme="minorEastAsia"/>
        </w:rPr>
      </w:pPr>
      <w:r>
        <w:rPr>
          <w:rFonts w:eastAsiaTheme="minorEastAsia"/>
        </w:rPr>
        <w:t>Your NDIS plan might include:</w:t>
      </w:r>
    </w:p>
    <w:p w14:paraId="5A7A98AA" w14:textId="0A1D2050" w:rsidR="0078751D" w:rsidRPr="002605C8" w:rsidRDefault="0078751D" w:rsidP="00A8112D">
      <w:pPr>
        <w:pStyle w:val="ListParagraph"/>
        <w:numPr>
          <w:ilvl w:val="0"/>
          <w:numId w:val="11"/>
        </w:numPr>
        <w:rPr>
          <w:rFonts w:eastAsiaTheme="minorEastAsia"/>
        </w:rPr>
      </w:pPr>
      <w:r w:rsidRPr="002605C8">
        <w:rPr>
          <w:rFonts w:eastAsiaTheme="minorEastAsia"/>
        </w:rPr>
        <w:t xml:space="preserve">information about supports and services </w:t>
      </w:r>
      <w:r>
        <w:rPr>
          <w:rFonts w:eastAsiaTheme="minorEastAsia"/>
        </w:rPr>
        <w:t xml:space="preserve">outside the NDIS </w:t>
      </w:r>
      <w:r w:rsidRPr="002605C8">
        <w:rPr>
          <w:rFonts w:eastAsiaTheme="minorEastAsia"/>
        </w:rPr>
        <w:t xml:space="preserve">that can help you reach your </w:t>
      </w:r>
      <w:r w:rsidR="006A2EC7">
        <w:rPr>
          <w:rFonts w:eastAsiaTheme="minorEastAsia"/>
        </w:rPr>
        <w:t>work</w:t>
      </w:r>
      <w:r w:rsidRPr="002605C8">
        <w:rPr>
          <w:rFonts w:eastAsiaTheme="minorEastAsia"/>
        </w:rPr>
        <w:t xml:space="preserve"> goals</w:t>
      </w:r>
    </w:p>
    <w:p w14:paraId="2C3F987C" w14:textId="0F0610E0" w:rsidR="0078751D" w:rsidRPr="000D5DB2" w:rsidRDefault="0078751D" w:rsidP="002605C8">
      <w:pPr>
        <w:pStyle w:val="ListParagraph"/>
        <w:numPr>
          <w:ilvl w:val="0"/>
          <w:numId w:val="10"/>
        </w:numPr>
        <w:rPr>
          <w:rFonts w:eastAsiaTheme="minorEastAsia"/>
        </w:rPr>
      </w:pPr>
      <w:r>
        <w:rPr>
          <w:rFonts w:eastAsiaTheme="minorEastAsia"/>
        </w:rPr>
        <w:t xml:space="preserve">NDIS </w:t>
      </w:r>
      <w:r w:rsidRPr="002605C8">
        <w:rPr>
          <w:rFonts w:eastAsiaTheme="minorEastAsia"/>
        </w:rPr>
        <w:t xml:space="preserve">funding that can help you reach your </w:t>
      </w:r>
      <w:r w:rsidR="006A2EC7">
        <w:rPr>
          <w:rFonts w:eastAsiaTheme="minorEastAsia"/>
        </w:rPr>
        <w:t>work</w:t>
      </w:r>
      <w:r w:rsidRPr="002605C8">
        <w:rPr>
          <w:rFonts w:eastAsiaTheme="minorEastAsia"/>
        </w:rPr>
        <w:t xml:space="preserve"> goals</w:t>
      </w:r>
      <w:r>
        <w:rPr>
          <w:rFonts w:eastAsiaTheme="minorEastAsia"/>
        </w:rPr>
        <w:t>.</w:t>
      </w:r>
    </w:p>
    <w:p w14:paraId="1EC9A803" w14:textId="77777777" w:rsidR="0078751D" w:rsidRPr="00A72D15" w:rsidRDefault="0078751D" w:rsidP="00A72D15">
      <w:pPr>
        <w:rPr>
          <w:rFonts w:eastAsiaTheme="minorEastAsia"/>
        </w:rPr>
      </w:pPr>
      <w:r>
        <w:rPr>
          <w:rFonts w:eastAsiaTheme="minorEastAsia"/>
        </w:rPr>
        <w:t>S</w:t>
      </w:r>
      <w:r w:rsidRPr="002605C8">
        <w:rPr>
          <w:rFonts w:eastAsiaTheme="minorEastAsia"/>
        </w:rPr>
        <w:t>upports and services that can help you</w:t>
      </w:r>
      <w:r>
        <w:rPr>
          <w:rFonts w:eastAsiaTheme="minorEastAsia"/>
        </w:rPr>
        <w:t xml:space="preserve"> include:</w:t>
      </w:r>
    </w:p>
    <w:p w14:paraId="393F4233" w14:textId="77777777" w:rsidR="0078751D" w:rsidRPr="00E54B0A" w:rsidRDefault="0078751D" w:rsidP="00A72D15">
      <w:pPr>
        <w:pStyle w:val="ListParagraph"/>
        <w:numPr>
          <w:ilvl w:val="0"/>
          <w:numId w:val="10"/>
        </w:numPr>
        <w:rPr>
          <w:rStyle w:val="Strong"/>
        </w:rPr>
      </w:pPr>
      <w:r w:rsidRPr="00E54B0A">
        <w:rPr>
          <w:rStyle w:val="Strong"/>
        </w:rPr>
        <w:t>Disability Employment Services (DES)</w:t>
      </w:r>
    </w:p>
    <w:p w14:paraId="4ADB6077" w14:textId="77777777" w:rsidR="0078751D" w:rsidRPr="00F627B6" w:rsidRDefault="0078751D" w:rsidP="00CC3067">
      <w:pPr>
        <w:pStyle w:val="ListParagraph"/>
        <w:rPr>
          <w:rFonts w:eastAsiaTheme="minorEastAsia"/>
        </w:rPr>
      </w:pPr>
      <w:r>
        <w:t>DES is run by the Australian Government and is not an NDIS support. DES helps people with disability find and keep jobs.</w:t>
      </w:r>
    </w:p>
    <w:p w14:paraId="5D108913" w14:textId="77777777" w:rsidR="0078751D" w:rsidRPr="00A72D15" w:rsidRDefault="0078751D" w:rsidP="00A72D15">
      <w:pPr>
        <w:pStyle w:val="ListParagraph"/>
        <w:numPr>
          <w:ilvl w:val="0"/>
          <w:numId w:val="10"/>
        </w:numPr>
        <w:rPr>
          <w:rStyle w:val="Strong"/>
          <w:rFonts w:eastAsiaTheme="minorEastAsia"/>
          <w:b w:val="0"/>
          <w:bCs w:val="0"/>
        </w:rPr>
      </w:pPr>
      <w:r w:rsidRPr="001875A1">
        <w:rPr>
          <w:rFonts w:eastAsiaTheme="minorEastAsia"/>
        </w:rPr>
        <w:t>community programs</w:t>
      </w:r>
    </w:p>
    <w:p w14:paraId="5E67818E" w14:textId="77777777" w:rsidR="0078751D" w:rsidRPr="00E54B0A" w:rsidRDefault="0078751D" w:rsidP="00A72D15">
      <w:pPr>
        <w:pStyle w:val="ListParagraph"/>
        <w:numPr>
          <w:ilvl w:val="0"/>
          <w:numId w:val="10"/>
        </w:numPr>
        <w:rPr>
          <w:rStyle w:val="Strong"/>
        </w:rPr>
      </w:pPr>
      <w:r w:rsidRPr="001875A1">
        <w:rPr>
          <w:rFonts w:eastAsiaTheme="minorEastAsia"/>
        </w:rPr>
        <w:t xml:space="preserve">chances to work as a </w:t>
      </w:r>
      <w:r w:rsidRPr="00A72D15">
        <w:rPr>
          <w:rStyle w:val="Strong"/>
        </w:rPr>
        <w:t>volunteer</w:t>
      </w:r>
      <w:r>
        <w:rPr>
          <w:rStyle w:val="Strong"/>
        </w:rPr>
        <w:t xml:space="preserve">. </w:t>
      </w:r>
    </w:p>
    <w:p w14:paraId="43E214C1" w14:textId="1E1AC2EA" w:rsidR="0078751D" w:rsidRDefault="0078751D" w:rsidP="002249BE">
      <w:r>
        <w:t xml:space="preserve">Volunteering means you work but </w:t>
      </w:r>
      <w:proofErr w:type="gramStart"/>
      <w:r>
        <w:t>don’t</w:t>
      </w:r>
      <w:proofErr w:type="gramEnd"/>
      <w:r>
        <w:t xml:space="preserve"> get paid.</w:t>
      </w:r>
    </w:p>
    <w:p w14:paraId="534306BB" w14:textId="00F2AD73" w:rsidR="0078751D" w:rsidRPr="002249BE" w:rsidRDefault="0078751D" w:rsidP="002249BE">
      <w:r>
        <w:t>Volunteers usually do work that helps other people.</w:t>
      </w:r>
    </w:p>
    <w:p w14:paraId="4D660CDF" w14:textId="607425A4" w:rsidR="0078751D" w:rsidRPr="002249BE" w:rsidRDefault="0078751D" w:rsidP="002249BE">
      <w:pPr>
        <w:rPr>
          <w:rFonts w:eastAsiaTheme="minorEastAsia"/>
        </w:rPr>
      </w:pPr>
      <w:r w:rsidRPr="005D784B">
        <w:t>Volunteering is a great pathway to getting</w:t>
      </w:r>
      <w:r>
        <w:t xml:space="preserve"> </w:t>
      </w:r>
      <w:r w:rsidRPr="005D784B">
        <w:t>paid work.</w:t>
      </w:r>
    </w:p>
    <w:p w14:paraId="5F08B827" w14:textId="77777777" w:rsidR="0078751D" w:rsidRDefault="0078751D" w:rsidP="00CC77DC">
      <w:pPr>
        <w:rPr>
          <w:rFonts w:eastAsiaTheme="minorEastAsia"/>
        </w:rPr>
      </w:pPr>
      <w:r>
        <w:rPr>
          <w:rFonts w:eastAsiaTheme="minorEastAsia"/>
        </w:rPr>
        <w:t xml:space="preserve">The NDIS can also help you pay for the </w:t>
      </w:r>
      <w:r w:rsidRPr="00EE56DD">
        <w:rPr>
          <w:rFonts w:eastAsiaTheme="minorEastAsia"/>
        </w:rPr>
        <w:t>support</w:t>
      </w:r>
      <w:r>
        <w:rPr>
          <w:rFonts w:eastAsiaTheme="minorEastAsia"/>
        </w:rPr>
        <w:t>s</w:t>
      </w:r>
      <w:r w:rsidRPr="00EE56DD">
        <w:rPr>
          <w:rFonts w:eastAsiaTheme="minorEastAsia"/>
        </w:rPr>
        <w:t xml:space="preserve"> you need while you are at work</w:t>
      </w:r>
      <w:r>
        <w:rPr>
          <w:rFonts w:eastAsiaTheme="minorEastAsia"/>
        </w:rPr>
        <w:t xml:space="preserve">. </w:t>
      </w:r>
    </w:p>
    <w:p w14:paraId="4D5F636D" w14:textId="54C0E40A" w:rsidR="00FA1B7C" w:rsidRPr="00CC77DC" w:rsidRDefault="0078751D" w:rsidP="00CC77DC">
      <w:pPr>
        <w:rPr>
          <w:rFonts w:eastAsiaTheme="minorEastAsia"/>
        </w:rPr>
      </w:pPr>
      <w:r>
        <w:rPr>
          <w:rFonts w:eastAsiaTheme="minorEastAsia"/>
        </w:rPr>
        <w:t>This can be in any workplace.</w:t>
      </w:r>
    </w:p>
    <w:p w14:paraId="26E9EC29" w14:textId="77777777" w:rsidR="0078751D" w:rsidRPr="000D5DB2" w:rsidRDefault="0078751D" w:rsidP="003567D6">
      <w:pPr>
        <w:rPr>
          <w:rFonts w:eastAsiaTheme="minorEastAsia"/>
        </w:rPr>
      </w:pPr>
      <w:r>
        <w:rPr>
          <w:rFonts w:eastAsiaTheme="minorEastAsia"/>
        </w:rPr>
        <w:t xml:space="preserve">NDIS </w:t>
      </w:r>
      <w:r w:rsidRPr="002605C8">
        <w:rPr>
          <w:rFonts w:eastAsiaTheme="minorEastAsia"/>
        </w:rPr>
        <w:t xml:space="preserve">funding </w:t>
      </w:r>
      <w:r>
        <w:rPr>
          <w:rFonts w:eastAsiaTheme="minorEastAsia"/>
        </w:rPr>
        <w:t>can help you pay for things like:</w:t>
      </w:r>
    </w:p>
    <w:p w14:paraId="77159CD6" w14:textId="1CA1B252" w:rsidR="0078751D" w:rsidRPr="001875A1" w:rsidRDefault="0078751D" w:rsidP="00A8112D">
      <w:pPr>
        <w:pStyle w:val="ListParagraph"/>
        <w:numPr>
          <w:ilvl w:val="0"/>
          <w:numId w:val="12"/>
        </w:numPr>
        <w:rPr>
          <w:rFonts w:eastAsiaTheme="minorEastAsia"/>
        </w:rPr>
      </w:pPr>
      <w:r w:rsidRPr="001875A1">
        <w:rPr>
          <w:rFonts w:eastAsiaTheme="minorEastAsia"/>
        </w:rPr>
        <w:t>support for you on your own</w:t>
      </w:r>
      <w:r>
        <w:rPr>
          <w:rFonts w:eastAsiaTheme="minorEastAsia"/>
        </w:rPr>
        <w:t>,</w:t>
      </w:r>
      <w:r w:rsidRPr="001875A1">
        <w:rPr>
          <w:rFonts w:eastAsiaTheme="minorEastAsia"/>
        </w:rPr>
        <w:t xml:space="preserve"> or as part of</w:t>
      </w:r>
      <w:r>
        <w:rPr>
          <w:rFonts w:eastAsiaTheme="minorEastAsia"/>
        </w:rPr>
        <w:t xml:space="preserve"> </w:t>
      </w:r>
      <w:r w:rsidRPr="001875A1">
        <w:rPr>
          <w:rFonts w:eastAsiaTheme="minorEastAsia"/>
        </w:rPr>
        <w:t>a group</w:t>
      </w:r>
    </w:p>
    <w:p w14:paraId="7F45EC2E" w14:textId="77777777" w:rsidR="0078751D" w:rsidRPr="001875A1" w:rsidRDefault="0078751D" w:rsidP="00E22251">
      <w:pPr>
        <w:pStyle w:val="ListParagraph"/>
        <w:numPr>
          <w:ilvl w:val="0"/>
          <w:numId w:val="12"/>
        </w:numPr>
        <w:rPr>
          <w:rFonts w:eastAsiaTheme="minorEastAsia"/>
        </w:rPr>
      </w:pPr>
      <w:r>
        <w:rPr>
          <w:rFonts w:eastAsiaTheme="minorEastAsia"/>
        </w:rPr>
        <w:t xml:space="preserve">daily </w:t>
      </w:r>
      <w:r w:rsidRPr="005D784B">
        <w:rPr>
          <w:rFonts w:eastAsiaTheme="minorEastAsia"/>
        </w:rPr>
        <w:t>support for you</w:t>
      </w:r>
      <w:r>
        <w:rPr>
          <w:rFonts w:eastAsiaTheme="minorEastAsia"/>
        </w:rPr>
        <w:t xml:space="preserve"> if you need help to do your job </w:t>
      </w:r>
    </w:p>
    <w:p w14:paraId="3882A03D" w14:textId="77777777" w:rsidR="0078751D" w:rsidRPr="001875A1" w:rsidRDefault="0078751D" w:rsidP="00A8112D">
      <w:pPr>
        <w:pStyle w:val="ListParagraph"/>
        <w:numPr>
          <w:ilvl w:val="0"/>
          <w:numId w:val="12"/>
        </w:numPr>
        <w:rPr>
          <w:rFonts w:eastAsiaTheme="minorEastAsia"/>
        </w:rPr>
      </w:pPr>
      <w:r w:rsidRPr="001875A1">
        <w:rPr>
          <w:rFonts w:eastAsiaTheme="minorEastAsia"/>
        </w:rPr>
        <w:t xml:space="preserve">ways to work out what support you </w:t>
      </w:r>
      <w:r>
        <w:rPr>
          <w:rFonts w:eastAsiaTheme="minorEastAsia"/>
        </w:rPr>
        <w:t>might</w:t>
      </w:r>
      <w:r w:rsidRPr="001875A1">
        <w:rPr>
          <w:rFonts w:eastAsiaTheme="minorEastAsia"/>
        </w:rPr>
        <w:t xml:space="preserve"> need at work</w:t>
      </w:r>
    </w:p>
    <w:p w14:paraId="064A23FF" w14:textId="77777777" w:rsidR="0078751D" w:rsidRPr="00BB31D1" w:rsidRDefault="0078751D" w:rsidP="00A8112D">
      <w:pPr>
        <w:pStyle w:val="ListParagraph"/>
        <w:numPr>
          <w:ilvl w:val="0"/>
          <w:numId w:val="12"/>
        </w:numPr>
        <w:rPr>
          <w:rFonts w:eastAsiaTheme="minorEastAsia"/>
          <w:b/>
          <w:bCs/>
        </w:rPr>
      </w:pPr>
      <w:r w:rsidRPr="00BB31D1">
        <w:rPr>
          <w:rStyle w:val="Strong"/>
          <w:rFonts w:eastAsiaTheme="minorEastAsia"/>
          <w:b w:val="0"/>
          <w:bCs w:val="0"/>
        </w:rPr>
        <w:t>School Leaver Employment Support (SLES).</w:t>
      </w:r>
    </w:p>
    <w:p w14:paraId="6553AD53" w14:textId="2FA58D6B" w:rsidR="0078751D" w:rsidRPr="003567D6" w:rsidRDefault="0078751D" w:rsidP="003567D6">
      <w:pPr>
        <w:rPr>
          <w:rFonts w:eastAsiaTheme="minorEastAsia"/>
        </w:rPr>
      </w:pPr>
      <w:r w:rsidRPr="003567D6">
        <w:t xml:space="preserve">We talk about SLES in more </w:t>
      </w:r>
      <w:r w:rsidRPr="00FE5057">
        <w:t>detail on page</w:t>
      </w:r>
      <w:r>
        <w:t xml:space="preserve">s </w:t>
      </w:r>
      <w:r w:rsidR="00CC77DC">
        <w:fldChar w:fldCharType="begin"/>
      </w:r>
      <w:r w:rsidR="00CC77DC">
        <w:instrText xml:space="preserve"> PAGEREF _Ref44073113 \h </w:instrText>
      </w:r>
      <w:r w:rsidR="00CC77DC">
        <w:fldChar w:fldCharType="separate"/>
      </w:r>
      <w:r w:rsidR="00CC77DC">
        <w:rPr>
          <w:noProof/>
        </w:rPr>
        <w:t>6</w:t>
      </w:r>
      <w:r w:rsidR="00CC77DC">
        <w:fldChar w:fldCharType="end"/>
      </w:r>
      <w:r>
        <w:t xml:space="preserve"> to </w:t>
      </w:r>
      <w:r w:rsidR="00CC77DC">
        <w:t>7</w:t>
      </w:r>
      <w:r w:rsidRPr="00FE5057">
        <w:t>.</w:t>
      </w:r>
    </w:p>
    <w:p w14:paraId="562D3220" w14:textId="236F48C7" w:rsidR="0078751D" w:rsidRPr="001406F8" w:rsidRDefault="0078751D" w:rsidP="001406F8">
      <w:pPr>
        <w:rPr>
          <w:rFonts w:eastAsiaTheme="minorEastAsia"/>
        </w:rPr>
      </w:pPr>
      <w:r>
        <w:rPr>
          <w:rFonts w:eastAsiaTheme="minorEastAsia"/>
        </w:rPr>
        <w:lastRenderedPageBreak/>
        <w:t>You also might have other NDIS funding to help you build skills that are important for employment, such as:</w:t>
      </w:r>
    </w:p>
    <w:p w14:paraId="1EE8E1D3" w14:textId="0F577E9A" w:rsidR="0078751D" w:rsidRDefault="0078751D" w:rsidP="001406F8">
      <w:pPr>
        <w:pStyle w:val="ListParagraph"/>
        <w:numPr>
          <w:ilvl w:val="0"/>
          <w:numId w:val="13"/>
        </w:numPr>
        <w:rPr>
          <w:rFonts w:eastAsiaTheme="minorEastAsia"/>
        </w:rPr>
      </w:pPr>
      <w:r>
        <w:t>living away from home and looking after yourself</w:t>
      </w:r>
    </w:p>
    <w:p w14:paraId="672C1A37" w14:textId="77777777" w:rsidR="0078751D" w:rsidRPr="001406F8" w:rsidRDefault="0078751D" w:rsidP="001406F8">
      <w:pPr>
        <w:pStyle w:val="ListParagraph"/>
        <w:numPr>
          <w:ilvl w:val="0"/>
          <w:numId w:val="49"/>
        </w:numPr>
        <w:rPr>
          <w:rFonts w:eastAsiaTheme="minorEastAsia"/>
        </w:rPr>
      </w:pPr>
      <w:r>
        <w:t>travel training</w:t>
      </w:r>
    </w:p>
    <w:p w14:paraId="21F6A386" w14:textId="77777777" w:rsidR="0078751D" w:rsidRDefault="0078751D" w:rsidP="001406F8">
      <w:pPr>
        <w:pStyle w:val="ListParagraph"/>
        <w:numPr>
          <w:ilvl w:val="0"/>
          <w:numId w:val="49"/>
        </w:numPr>
      </w:pPr>
      <w:r>
        <w:t xml:space="preserve">your behaviour at work </w:t>
      </w:r>
    </w:p>
    <w:p w14:paraId="0DEC029B" w14:textId="77777777" w:rsidR="0078751D" w:rsidRDefault="0078751D" w:rsidP="001406F8">
      <w:pPr>
        <w:pStyle w:val="ListParagraph"/>
        <w:numPr>
          <w:ilvl w:val="0"/>
          <w:numId w:val="49"/>
        </w:numPr>
      </w:pPr>
      <w:r>
        <w:t xml:space="preserve">communication. </w:t>
      </w:r>
    </w:p>
    <w:p w14:paraId="64E3C04F" w14:textId="77777777" w:rsidR="0002090D" w:rsidRDefault="0002090D" w:rsidP="00176C83">
      <w:pPr>
        <w:pStyle w:val="Heading2"/>
        <w:rPr>
          <w:lang w:val="en-AU"/>
        </w:rPr>
      </w:pPr>
      <w:bookmarkStart w:id="114" w:name="_Toc6390569"/>
      <w:r>
        <w:rPr>
          <w:lang w:val="en-AU"/>
        </w:rPr>
        <w:br w:type="page"/>
      </w:r>
    </w:p>
    <w:p w14:paraId="0F105F5F" w14:textId="43F93DEB" w:rsidR="00912546" w:rsidRPr="00222B97" w:rsidRDefault="00222B97" w:rsidP="00912546">
      <w:pPr>
        <w:pStyle w:val="Heading2"/>
        <w:rPr>
          <w:lang w:val="en-AU"/>
        </w:rPr>
      </w:pPr>
      <w:bookmarkStart w:id="115" w:name="_Toc6390570"/>
      <w:bookmarkStart w:id="116" w:name="_Toc12634023"/>
      <w:bookmarkStart w:id="117" w:name="_Toc43801060"/>
      <w:bookmarkStart w:id="118" w:name="_Ref44073047"/>
      <w:bookmarkEnd w:id="114"/>
      <w:r>
        <w:rPr>
          <w:lang w:val="en-AU"/>
        </w:rPr>
        <w:lastRenderedPageBreak/>
        <w:t>How do you p</w:t>
      </w:r>
      <w:r w:rsidR="000D5DB2">
        <w:rPr>
          <w:lang w:val="en-AU"/>
        </w:rPr>
        <w:t>lan for employment</w:t>
      </w:r>
      <w:r>
        <w:rPr>
          <w:lang w:val="en-AU"/>
        </w:rPr>
        <w:t>?</w:t>
      </w:r>
      <w:bookmarkEnd w:id="115"/>
      <w:bookmarkEnd w:id="116"/>
      <w:bookmarkEnd w:id="117"/>
      <w:bookmarkEnd w:id="118"/>
    </w:p>
    <w:p w14:paraId="3932616F" w14:textId="77777777" w:rsidR="0078751D" w:rsidRDefault="0078751D" w:rsidP="00BA4443">
      <w:r>
        <w:t>When you take part in the NDIS you will have:</w:t>
      </w:r>
    </w:p>
    <w:p w14:paraId="5CD0B5F1" w14:textId="77777777" w:rsidR="0078751D" w:rsidRDefault="0078751D" w:rsidP="00BA4443">
      <w:pPr>
        <w:pStyle w:val="ListParagraph"/>
        <w:numPr>
          <w:ilvl w:val="0"/>
          <w:numId w:val="16"/>
        </w:numPr>
      </w:pPr>
      <w:r>
        <w:t>planning meetings</w:t>
      </w:r>
    </w:p>
    <w:p w14:paraId="4DE0B77D" w14:textId="77777777" w:rsidR="0078751D" w:rsidRDefault="0078751D" w:rsidP="00BA4443">
      <w:pPr>
        <w:pStyle w:val="ListParagraph"/>
        <w:numPr>
          <w:ilvl w:val="0"/>
          <w:numId w:val="49"/>
        </w:numPr>
      </w:pPr>
      <w:r>
        <w:t>plan review meetings.</w:t>
      </w:r>
    </w:p>
    <w:p w14:paraId="40EC278D" w14:textId="77777777" w:rsidR="0078751D" w:rsidRDefault="0078751D" w:rsidP="00964834">
      <w:r>
        <w:t>Your planning meeting or plan review meeting is between you and your LAC or NDIA planner.</w:t>
      </w:r>
    </w:p>
    <w:p w14:paraId="640942AF" w14:textId="7DB6BB28" w:rsidR="004D2920" w:rsidRDefault="0078751D" w:rsidP="0078751D">
      <w:r>
        <w:t>A family member or carer can be there too if you want.</w:t>
      </w:r>
    </w:p>
    <w:p w14:paraId="456988B4" w14:textId="614E7971" w:rsidR="0078751D" w:rsidRPr="000D5DB2" w:rsidRDefault="0078751D" w:rsidP="004D2920">
      <w:pPr>
        <w:spacing w:before="0" w:after="0"/>
      </w:pPr>
      <w:r>
        <w:t>These meetings give you a chance to talk about:</w:t>
      </w:r>
    </w:p>
    <w:p w14:paraId="7CAE3E39" w14:textId="77777777" w:rsidR="0078751D" w:rsidRDefault="0078751D" w:rsidP="00BA4443">
      <w:pPr>
        <w:pStyle w:val="ListParagraph"/>
        <w:numPr>
          <w:ilvl w:val="0"/>
          <w:numId w:val="15"/>
        </w:numPr>
      </w:pPr>
      <w:r>
        <w:t>work</w:t>
      </w:r>
    </w:p>
    <w:p w14:paraId="439612EF" w14:textId="59B91ED2" w:rsidR="0078751D" w:rsidRDefault="0078751D" w:rsidP="00BA4443">
      <w:pPr>
        <w:pStyle w:val="ListParagraph"/>
        <w:numPr>
          <w:ilvl w:val="0"/>
          <w:numId w:val="15"/>
        </w:numPr>
      </w:pPr>
      <w:r>
        <w:t xml:space="preserve">your </w:t>
      </w:r>
      <w:r w:rsidR="006A2EC7">
        <w:t>work</w:t>
      </w:r>
      <w:r>
        <w:t xml:space="preserve"> goals</w:t>
      </w:r>
    </w:p>
    <w:p w14:paraId="6F6128F9" w14:textId="77777777" w:rsidR="0078751D" w:rsidRDefault="0078751D" w:rsidP="00BA4443">
      <w:pPr>
        <w:pStyle w:val="ListParagraph"/>
        <w:numPr>
          <w:ilvl w:val="0"/>
          <w:numId w:val="49"/>
        </w:numPr>
      </w:pPr>
      <w:r>
        <w:t>the support you need.</w:t>
      </w:r>
    </w:p>
    <w:p w14:paraId="7D6DC39A" w14:textId="77777777" w:rsidR="0078751D" w:rsidRDefault="0078751D" w:rsidP="00CC77DC">
      <w:r>
        <w:t>It is also a chance to talk about:</w:t>
      </w:r>
    </w:p>
    <w:p w14:paraId="76F5E18E" w14:textId="100AC221" w:rsidR="0078751D" w:rsidRDefault="0078751D" w:rsidP="00A8112D">
      <w:pPr>
        <w:pStyle w:val="ListParagraph"/>
        <w:numPr>
          <w:ilvl w:val="0"/>
          <w:numId w:val="46"/>
        </w:numPr>
      </w:pPr>
      <w:r>
        <w:t xml:space="preserve">things that have made it hard to achieve your </w:t>
      </w:r>
      <w:r w:rsidR="006A2EC7">
        <w:t>work</w:t>
      </w:r>
      <w:r>
        <w:t xml:space="preserve"> goals</w:t>
      </w:r>
    </w:p>
    <w:p w14:paraId="51DAF31B" w14:textId="77777777" w:rsidR="0078751D" w:rsidRDefault="0078751D" w:rsidP="00A8112D">
      <w:pPr>
        <w:pStyle w:val="ListParagraph"/>
        <w:numPr>
          <w:ilvl w:val="0"/>
          <w:numId w:val="46"/>
        </w:numPr>
      </w:pPr>
      <w:r>
        <w:t xml:space="preserve">why you think you </w:t>
      </w:r>
      <w:proofErr w:type="gramStart"/>
      <w:r>
        <w:t>haven’t</w:t>
      </w:r>
      <w:proofErr w:type="gramEnd"/>
      <w:r>
        <w:t xml:space="preserve"> been able to find work in the past.</w:t>
      </w:r>
    </w:p>
    <w:p w14:paraId="109781A9" w14:textId="6A9206B5" w:rsidR="00964834" w:rsidRDefault="00964834" w:rsidP="00B30DAC">
      <w:pPr>
        <w:pStyle w:val="Heading3"/>
      </w:pPr>
      <w:r>
        <w:t>Getting ready for your meetings</w:t>
      </w:r>
    </w:p>
    <w:p w14:paraId="79F1C74C" w14:textId="77777777" w:rsidR="0078751D" w:rsidRPr="000D5DB2" w:rsidRDefault="0078751D" w:rsidP="00964834">
      <w:r>
        <w:t>To be ready for these meetings you can:</w:t>
      </w:r>
    </w:p>
    <w:p w14:paraId="4B7795DC" w14:textId="7EDBEF14" w:rsidR="0078751D" w:rsidRPr="000D5DB2" w:rsidRDefault="0078751D" w:rsidP="00A8112D">
      <w:pPr>
        <w:pStyle w:val="ListParagraph"/>
        <w:numPr>
          <w:ilvl w:val="0"/>
          <w:numId w:val="17"/>
        </w:numPr>
      </w:pPr>
      <w:r>
        <w:t>fill out this booklet and take it to the meeting</w:t>
      </w:r>
    </w:p>
    <w:p w14:paraId="45BCFE73" w14:textId="77777777" w:rsidR="0078751D" w:rsidRPr="000D5DB2" w:rsidRDefault="0078751D" w:rsidP="00A8112D">
      <w:pPr>
        <w:pStyle w:val="ListParagraph"/>
        <w:numPr>
          <w:ilvl w:val="0"/>
          <w:numId w:val="17"/>
        </w:numPr>
      </w:pPr>
      <w:r>
        <w:t xml:space="preserve">collect all the information you have about the employment support you already get </w:t>
      </w:r>
    </w:p>
    <w:p w14:paraId="7E7A6055" w14:textId="77777777" w:rsidR="0078751D" w:rsidRDefault="0078751D" w:rsidP="00A8112D">
      <w:pPr>
        <w:pStyle w:val="ListParagraph"/>
        <w:numPr>
          <w:ilvl w:val="0"/>
          <w:numId w:val="17"/>
        </w:numPr>
      </w:pPr>
      <w:r>
        <w:t>if you are a school leaver, collect other records you have such as:</w:t>
      </w:r>
    </w:p>
    <w:p w14:paraId="37CEA5EC" w14:textId="77777777" w:rsidR="0078751D" w:rsidRPr="000D5DB2" w:rsidRDefault="0078751D" w:rsidP="00CC77DC">
      <w:pPr>
        <w:pStyle w:val="ListParagraph"/>
        <w:numPr>
          <w:ilvl w:val="1"/>
          <w:numId w:val="17"/>
        </w:numPr>
      </w:pPr>
      <w:r>
        <w:t>your school reports</w:t>
      </w:r>
    </w:p>
    <w:p w14:paraId="0DC0311E" w14:textId="77777777" w:rsidR="0078751D" w:rsidRDefault="0078751D" w:rsidP="00873791">
      <w:pPr>
        <w:pStyle w:val="ListParagraph"/>
        <w:numPr>
          <w:ilvl w:val="1"/>
          <w:numId w:val="17"/>
        </w:numPr>
      </w:pPr>
      <w:r>
        <w:t>work experience assessments.</w:t>
      </w:r>
    </w:p>
    <w:p w14:paraId="21291255" w14:textId="01E9D43B" w:rsidR="0078751D" w:rsidRPr="000D5DB2" w:rsidRDefault="0078751D" w:rsidP="00964834">
      <w:r>
        <w:t xml:space="preserve">At school you might have done </w:t>
      </w:r>
      <w:proofErr w:type="gramStart"/>
      <w:r>
        <w:t xml:space="preserve">some kind of </w:t>
      </w:r>
      <w:r w:rsidRPr="00B81124">
        <w:rPr>
          <w:rStyle w:val="Strong"/>
        </w:rPr>
        <w:t>career</w:t>
      </w:r>
      <w:proofErr w:type="gramEnd"/>
      <w:r w:rsidRPr="00B81124">
        <w:rPr>
          <w:rStyle w:val="Strong"/>
        </w:rPr>
        <w:t xml:space="preserve"> transition plan</w:t>
      </w:r>
      <w:r>
        <w:t>.</w:t>
      </w:r>
    </w:p>
    <w:p w14:paraId="3FB116D4" w14:textId="77777777" w:rsidR="0078751D" w:rsidRPr="00B81124" w:rsidRDefault="0078751D" w:rsidP="008947F2">
      <w:r>
        <w:lastRenderedPageBreak/>
        <w:t>A</w:t>
      </w:r>
      <w:r w:rsidRPr="00B81124">
        <w:t xml:space="preserve"> career transition plan</w:t>
      </w:r>
      <w:r>
        <w:t xml:space="preserve"> is a way to work out:</w:t>
      </w:r>
    </w:p>
    <w:p w14:paraId="07C59597" w14:textId="3E5BE1F9" w:rsidR="0078751D" w:rsidRDefault="0078751D" w:rsidP="00964834">
      <w:pPr>
        <w:pStyle w:val="ListParagraph"/>
        <w:numPr>
          <w:ilvl w:val="0"/>
          <w:numId w:val="18"/>
        </w:numPr>
      </w:pPr>
      <w:r>
        <w:t xml:space="preserve">your learning and </w:t>
      </w:r>
      <w:r w:rsidR="006A2EC7">
        <w:t>work</w:t>
      </w:r>
      <w:r>
        <w:t xml:space="preserve"> goals</w:t>
      </w:r>
    </w:p>
    <w:p w14:paraId="42087BC6" w14:textId="77777777" w:rsidR="0078751D" w:rsidRDefault="0078751D" w:rsidP="008947F2">
      <w:pPr>
        <w:pStyle w:val="ListParagraph"/>
        <w:numPr>
          <w:ilvl w:val="0"/>
          <w:numId w:val="49"/>
        </w:numPr>
      </w:pPr>
      <w:r>
        <w:t>ways you could get work experience.</w:t>
      </w:r>
    </w:p>
    <w:p w14:paraId="5A81446D" w14:textId="77777777" w:rsidR="0078751D" w:rsidRDefault="0078751D" w:rsidP="00964834">
      <w:r>
        <w:t xml:space="preserve">You might have also done a </w:t>
      </w:r>
      <w:r w:rsidRPr="000F5602">
        <w:t>discovery record</w:t>
      </w:r>
      <w:r>
        <w:t>.</w:t>
      </w:r>
      <w:r>
        <w:rPr>
          <w:b/>
          <w:bCs/>
        </w:rPr>
        <w:t xml:space="preserve"> </w:t>
      </w:r>
    </w:p>
    <w:p w14:paraId="2C2B0036" w14:textId="3E25871B" w:rsidR="0078751D" w:rsidRPr="000D5DB2" w:rsidRDefault="0078751D" w:rsidP="00964834">
      <w:r>
        <w:t xml:space="preserve">We explain discovery records in more detail on page </w:t>
      </w:r>
      <w:r w:rsidRPr="00CC77DC">
        <w:t>7.</w:t>
      </w:r>
    </w:p>
    <w:p w14:paraId="08B3DFB4" w14:textId="2A0C0ECE" w:rsidR="0078751D" w:rsidRPr="000D5DB2" w:rsidRDefault="0078751D" w:rsidP="00964834">
      <w:r>
        <w:t>If you have a career transition plan or discovery record, you can take them to the meeting too.</w:t>
      </w:r>
    </w:p>
    <w:p w14:paraId="0D2BC317" w14:textId="51F9EFA8" w:rsidR="00A75359" w:rsidRDefault="00EB2E85" w:rsidP="00EB2E85">
      <w:pPr>
        <w:pStyle w:val="Heading3"/>
      </w:pPr>
      <w:proofErr w:type="gramStart"/>
      <w:r>
        <w:t>I’m</w:t>
      </w:r>
      <w:proofErr w:type="gramEnd"/>
      <w:r>
        <w:t xml:space="preserve"> ready for my meeting!</w:t>
      </w:r>
    </w:p>
    <w:p w14:paraId="4EE0272E" w14:textId="5011F7F4" w:rsidR="0078751D" w:rsidRPr="00EB2E85" w:rsidRDefault="0078751D" w:rsidP="00EB2E85">
      <w:r>
        <w:t xml:space="preserve">Put a tick next to the things you need to be ready for your meeting. </w:t>
      </w:r>
    </w:p>
    <w:tbl>
      <w:tblPr>
        <w:tblW w:w="9293" w:type="dxa"/>
        <w:tblBorders>
          <w:top w:val="single" w:sz="18" w:space="0" w:color="6B2976"/>
          <w:left w:val="single" w:sz="18" w:space="0" w:color="6B2976"/>
          <w:bottom w:val="single" w:sz="18" w:space="0" w:color="6B2976"/>
          <w:right w:val="single" w:sz="18" w:space="0" w:color="6B2976"/>
        </w:tblBorders>
        <w:tblLook w:val="04A0" w:firstRow="1" w:lastRow="0" w:firstColumn="1" w:lastColumn="0" w:noHBand="0" w:noVBand="1"/>
      </w:tblPr>
      <w:tblGrid>
        <w:gridCol w:w="7114"/>
        <w:gridCol w:w="2179"/>
      </w:tblGrid>
      <w:tr w:rsidR="006274B5" w:rsidRPr="00E9016B" w14:paraId="1F006691" w14:textId="77777777" w:rsidTr="0038153B">
        <w:trPr>
          <w:trHeight w:val="438"/>
          <w:tblHeader/>
        </w:trPr>
        <w:tc>
          <w:tcPr>
            <w:tcW w:w="7114" w:type="dxa"/>
            <w:vAlign w:val="center"/>
          </w:tcPr>
          <w:p w14:paraId="32B9657A" w14:textId="5FAF947D" w:rsidR="006274B5" w:rsidRDefault="006274B5" w:rsidP="006274B5">
            <w:pPr>
              <w:spacing w:after="0"/>
            </w:pPr>
            <w:r>
              <w:t>Item</w:t>
            </w:r>
          </w:p>
        </w:tc>
        <w:tc>
          <w:tcPr>
            <w:tcW w:w="2179" w:type="dxa"/>
            <w:vAlign w:val="center"/>
          </w:tcPr>
          <w:p w14:paraId="0D76BB69" w14:textId="4240D7E6" w:rsidR="006274B5" w:rsidRPr="006274B5" w:rsidRDefault="006274B5" w:rsidP="006274B5">
            <w:pPr>
              <w:jc w:val="center"/>
            </w:pPr>
            <w:r w:rsidRPr="006274B5">
              <w:t>Tick</w:t>
            </w:r>
          </w:p>
        </w:tc>
      </w:tr>
      <w:tr w:rsidR="0078751D" w:rsidRPr="00E9016B" w14:paraId="1505BE54" w14:textId="03461422" w:rsidTr="0038153B">
        <w:trPr>
          <w:trHeight w:val="1310"/>
        </w:trPr>
        <w:tc>
          <w:tcPr>
            <w:tcW w:w="7114" w:type="dxa"/>
            <w:vAlign w:val="center"/>
          </w:tcPr>
          <w:p w14:paraId="48D1004F" w14:textId="6549F980" w:rsidR="0078751D" w:rsidRPr="00EB2E85" w:rsidRDefault="0078751D" w:rsidP="00A57F4A">
            <w:pPr>
              <w:spacing w:after="0"/>
            </w:pPr>
            <w:r>
              <w:t>I have filled out this booklet.</w:t>
            </w:r>
          </w:p>
        </w:tc>
        <w:sdt>
          <w:sdtPr>
            <w:rPr>
              <w:sz w:val="72"/>
              <w:szCs w:val="72"/>
            </w:rPr>
            <w:id w:val="585732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79" w:type="dxa"/>
                <w:vAlign w:val="center"/>
              </w:tcPr>
              <w:p w14:paraId="5546FC07" w14:textId="14F9715E" w:rsidR="0078751D" w:rsidRPr="00EB2E85" w:rsidRDefault="009D2A70" w:rsidP="00A57F4A">
                <w:pPr>
                  <w:spacing w:after="0" w:line="240" w:lineRule="auto"/>
                  <w:jc w:val="center"/>
                  <w:rPr>
                    <w:sz w:val="72"/>
                    <w:szCs w:val="72"/>
                  </w:rPr>
                </w:pPr>
                <w:r>
                  <w:rPr>
                    <w:rFonts w:ascii="MS Gothic" w:eastAsia="MS Gothic" w:hAnsi="MS Gothic" w:hint="eastAsia"/>
                    <w:sz w:val="72"/>
                    <w:szCs w:val="72"/>
                  </w:rPr>
                  <w:t>☐</w:t>
                </w:r>
              </w:p>
            </w:tc>
          </w:sdtContent>
        </w:sdt>
      </w:tr>
      <w:tr w:rsidR="0078751D" w:rsidRPr="00E9016B" w14:paraId="09CD239C" w14:textId="4D55E34C" w:rsidTr="0038153B">
        <w:trPr>
          <w:trHeight w:val="1310"/>
        </w:trPr>
        <w:tc>
          <w:tcPr>
            <w:tcW w:w="7114" w:type="dxa"/>
            <w:vAlign w:val="center"/>
          </w:tcPr>
          <w:p w14:paraId="3634271C" w14:textId="7A1D938C" w:rsidR="0078751D" w:rsidRPr="00EB2E85" w:rsidRDefault="0078751D" w:rsidP="00A57F4A">
            <w:pPr>
              <w:spacing w:after="0"/>
            </w:pPr>
            <w:r>
              <w:t>I have information about the employment support I already get.</w:t>
            </w:r>
          </w:p>
        </w:tc>
        <w:sdt>
          <w:sdtPr>
            <w:rPr>
              <w:rFonts w:ascii="MS Gothic" w:eastAsia="MS Gothic" w:hAnsi="MS Gothic"/>
              <w:sz w:val="72"/>
              <w:szCs w:val="72"/>
            </w:rPr>
            <w:id w:val="1866021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79" w:type="dxa"/>
                <w:vAlign w:val="center"/>
              </w:tcPr>
              <w:p w14:paraId="61729B7E" w14:textId="66BD76BE" w:rsidR="0078751D" w:rsidRPr="006274B5" w:rsidRDefault="006274B5" w:rsidP="00A57F4A">
                <w:pPr>
                  <w:spacing w:after="0" w:line="240" w:lineRule="auto"/>
                  <w:jc w:val="center"/>
                  <w:rPr>
                    <w:rFonts w:ascii="MS Gothic" w:eastAsia="MS Gothic" w:hAnsi="MS Gothic"/>
                    <w:sz w:val="72"/>
                    <w:szCs w:val="72"/>
                  </w:rPr>
                </w:pPr>
                <w:r w:rsidRPr="006274B5">
                  <w:rPr>
                    <w:rFonts w:ascii="MS Gothic" w:eastAsia="MS Gothic" w:hAnsi="MS Gothic" w:hint="eastAsia"/>
                    <w:sz w:val="72"/>
                    <w:szCs w:val="72"/>
                  </w:rPr>
                  <w:t>☐</w:t>
                </w:r>
              </w:p>
            </w:tc>
          </w:sdtContent>
        </w:sdt>
      </w:tr>
      <w:tr w:rsidR="0078751D" w:rsidRPr="00E9016B" w14:paraId="7F6D8224" w14:textId="092E9AE5" w:rsidTr="0038153B">
        <w:trPr>
          <w:trHeight w:val="1310"/>
        </w:trPr>
        <w:tc>
          <w:tcPr>
            <w:tcW w:w="7114" w:type="dxa"/>
            <w:vAlign w:val="center"/>
          </w:tcPr>
          <w:p w14:paraId="1291D38D" w14:textId="3D0BF338" w:rsidR="0078751D" w:rsidRPr="00EB2E85" w:rsidRDefault="0078751D" w:rsidP="00A57F4A">
            <w:pPr>
              <w:spacing w:after="0"/>
            </w:pPr>
            <w:r>
              <w:t>My school reports.</w:t>
            </w:r>
          </w:p>
        </w:tc>
        <w:sdt>
          <w:sdtPr>
            <w:rPr>
              <w:rFonts w:ascii="MS Gothic" w:eastAsia="MS Gothic" w:hAnsi="MS Gothic"/>
              <w:sz w:val="72"/>
              <w:szCs w:val="72"/>
            </w:rPr>
            <w:id w:val="1082108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79" w:type="dxa"/>
                <w:vAlign w:val="center"/>
              </w:tcPr>
              <w:p w14:paraId="74EB4040" w14:textId="4808487B" w:rsidR="0078751D" w:rsidRPr="006274B5" w:rsidRDefault="006274B5" w:rsidP="00A57F4A">
                <w:pPr>
                  <w:spacing w:after="0" w:line="240" w:lineRule="auto"/>
                  <w:jc w:val="center"/>
                  <w:rPr>
                    <w:rFonts w:ascii="MS Gothic" w:eastAsia="MS Gothic" w:hAnsi="MS Gothic"/>
                    <w:sz w:val="72"/>
                    <w:szCs w:val="72"/>
                  </w:rPr>
                </w:pPr>
                <w:r w:rsidRPr="006274B5">
                  <w:rPr>
                    <w:rFonts w:ascii="MS Gothic" w:eastAsia="MS Gothic" w:hAnsi="MS Gothic" w:hint="eastAsia"/>
                    <w:sz w:val="72"/>
                    <w:szCs w:val="72"/>
                  </w:rPr>
                  <w:t>☐</w:t>
                </w:r>
              </w:p>
            </w:tc>
          </w:sdtContent>
        </w:sdt>
      </w:tr>
      <w:tr w:rsidR="0078751D" w:rsidRPr="00E9016B" w14:paraId="50206F89" w14:textId="78249AE9" w:rsidTr="0038153B">
        <w:trPr>
          <w:trHeight w:val="1310"/>
        </w:trPr>
        <w:tc>
          <w:tcPr>
            <w:tcW w:w="7114" w:type="dxa"/>
            <w:vAlign w:val="center"/>
          </w:tcPr>
          <w:p w14:paraId="0C526604" w14:textId="632ED26A" w:rsidR="0078751D" w:rsidRPr="00EB2E85" w:rsidRDefault="0078751D" w:rsidP="00A57F4A">
            <w:pPr>
              <w:spacing w:after="0"/>
            </w:pPr>
            <w:r>
              <w:t>Work experience assessments.</w:t>
            </w:r>
          </w:p>
        </w:tc>
        <w:sdt>
          <w:sdtPr>
            <w:rPr>
              <w:rFonts w:ascii="MS Gothic" w:eastAsia="MS Gothic" w:hAnsi="MS Gothic"/>
              <w:sz w:val="72"/>
              <w:szCs w:val="72"/>
            </w:rPr>
            <w:id w:val="1411127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79" w:type="dxa"/>
                <w:vAlign w:val="center"/>
              </w:tcPr>
              <w:p w14:paraId="0470B465" w14:textId="12F785DA" w:rsidR="0078751D" w:rsidRPr="006274B5" w:rsidRDefault="006274B5" w:rsidP="00A57F4A">
                <w:pPr>
                  <w:spacing w:after="0" w:line="240" w:lineRule="auto"/>
                  <w:jc w:val="center"/>
                  <w:rPr>
                    <w:rFonts w:ascii="MS Gothic" w:eastAsia="MS Gothic" w:hAnsi="MS Gothic"/>
                    <w:sz w:val="72"/>
                    <w:szCs w:val="72"/>
                  </w:rPr>
                </w:pPr>
                <w:r w:rsidRPr="006274B5">
                  <w:rPr>
                    <w:rFonts w:ascii="MS Gothic" w:eastAsia="MS Gothic" w:hAnsi="MS Gothic" w:hint="eastAsia"/>
                    <w:sz w:val="72"/>
                    <w:szCs w:val="72"/>
                  </w:rPr>
                  <w:t>☐</w:t>
                </w:r>
              </w:p>
            </w:tc>
          </w:sdtContent>
        </w:sdt>
      </w:tr>
      <w:tr w:rsidR="0078751D" w:rsidRPr="00E9016B" w14:paraId="52FD1A02" w14:textId="5A0DB393" w:rsidTr="0038153B">
        <w:trPr>
          <w:trHeight w:val="1310"/>
        </w:trPr>
        <w:tc>
          <w:tcPr>
            <w:tcW w:w="7114" w:type="dxa"/>
            <w:vAlign w:val="center"/>
          </w:tcPr>
          <w:p w14:paraId="159367AD" w14:textId="6B70F09A" w:rsidR="0078751D" w:rsidRPr="00EB2E85" w:rsidRDefault="0078751D" w:rsidP="00A57F4A">
            <w:pPr>
              <w:spacing w:after="0"/>
            </w:pPr>
            <w:r>
              <w:t xml:space="preserve">My </w:t>
            </w:r>
            <w:r w:rsidRPr="00B81124">
              <w:t>career transition plan</w:t>
            </w:r>
            <w:r>
              <w:t>.</w:t>
            </w:r>
          </w:p>
        </w:tc>
        <w:sdt>
          <w:sdtPr>
            <w:rPr>
              <w:rFonts w:ascii="MS Gothic" w:eastAsia="MS Gothic" w:hAnsi="MS Gothic"/>
              <w:sz w:val="72"/>
              <w:szCs w:val="72"/>
            </w:rPr>
            <w:id w:val="-1029021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79" w:type="dxa"/>
                <w:vAlign w:val="center"/>
              </w:tcPr>
              <w:p w14:paraId="152FAD9D" w14:textId="4F736D7B" w:rsidR="0078751D" w:rsidRPr="006274B5" w:rsidRDefault="006274B5" w:rsidP="00A57F4A">
                <w:pPr>
                  <w:spacing w:after="0" w:line="240" w:lineRule="auto"/>
                  <w:jc w:val="center"/>
                  <w:rPr>
                    <w:rFonts w:ascii="MS Gothic" w:eastAsia="MS Gothic" w:hAnsi="MS Gothic"/>
                    <w:sz w:val="72"/>
                    <w:szCs w:val="72"/>
                  </w:rPr>
                </w:pPr>
                <w:r w:rsidRPr="006274B5">
                  <w:rPr>
                    <w:rFonts w:ascii="MS Gothic" w:eastAsia="MS Gothic" w:hAnsi="MS Gothic" w:hint="eastAsia"/>
                    <w:sz w:val="72"/>
                    <w:szCs w:val="72"/>
                  </w:rPr>
                  <w:t>☐</w:t>
                </w:r>
              </w:p>
            </w:tc>
          </w:sdtContent>
        </w:sdt>
      </w:tr>
      <w:tr w:rsidR="0078751D" w:rsidRPr="00E9016B" w14:paraId="65CDB3F6" w14:textId="0723D541" w:rsidTr="0038153B">
        <w:trPr>
          <w:trHeight w:val="1310"/>
        </w:trPr>
        <w:tc>
          <w:tcPr>
            <w:tcW w:w="7114" w:type="dxa"/>
            <w:vAlign w:val="center"/>
          </w:tcPr>
          <w:p w14:paraId="4FB4CA9C" w14:textId="54DA0D62" w:rsidR="0078751D" w:rsidRPr="00EB2E85" w:rsidRDefault="0078751D" w:rsidP="00A57F4A">
            <w:pPr>
              <w:spacing w:before="0" w:after="0"/>
            </w:pPr>
            <w:r>
              <w:t>My discovery record.</w:t>
            </w:r>
          </w:p>
        </w:tc>
        <w:sdt>
          <w:sdtPr>
            <w:rPr>
              <w:rFonts w:ascii="MS Gothic" w:eastAsia="MS Gothic" w:hAnsi="MS Gothic"/>
              <w:sz w:val="72"/>
              <w:szCs w:val="72"/>
            </w:rPr>
            <w:id w:val="-1222821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79" w:type="dxa"/>
                <w:vAlign w:val="center"/>
              </w:tcPr>
              <w:p w14:paraId="40BF923E" w14:textId="524C94E8" w:rsidR="0078751D" w:rsidRPr="006274B5" w:rsidRDefault="006274B5" w:rsidP="006274B5">
                <w:pPr>
                  <w:spacing w:after="0" w:line="240" w:lineRule="auto"/>
                  <w:jc w:val="center"/>
                  <w:rPr>
                    <w:rFonts w:ascii="MS Gothic" w:eastAsia="MS Gothic" w:hAnsi="MS Gothic"/>
                    <w:sz w:val="72"/>
                    <w:szCs w:val="72"/>
                  </w:rPr>
                </w:pPr>
                <w:r w:rsidRPr="006274B5">
                  <w:rPr>
                    <w:rFonts w:ascii="MS Gothic" w:eastAsia="MS Gothic" w:hAnsi="MS Gothic" w:hint="eastAsia"/>
                    <w:sz w:val="72"/>
                    <w:szCs w:val="72"/>
                  </w:rPr>
                  <w:t>☐</w:t>
                </w:r>
              </w:p>
            </w:tc>
          </w:sdtContent>
        </w:sdt>
      </w:tr>
    </w:tbl>
    <w:p w14:paraId="60F0AEA2" w14:textId="77777777" w:rsidR="00CC77DC" w:rsidRDefault="00CC77D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19" w:name="_Toc6390574"/>
      <w:bookmarkStart w:id="120" w:name="_Toc12634024"/>
      <w:bookmarkStart w:id="121" w:name="_Toc43801061"/>
      <w:bookmarkStart w:id="122" w:name="_Toc6390573"/>
      <w:r>
        <w:br w:type="page"/>
      </w:r>
    </w:p>
    <w:p w14:paraId="228F8834" w14:textId="1B3BD1EA" w:rsidR="00802864" w:rsidRPr="000D5DB2" w:rsidRDefault="00802864" w:rsidP="00802864">
      <w:pPr>
        <w:pStyle w:val="Heading2"/>
        <w:rPr>
          <w:lang w:val="en-AU"/>
        </w:rPr>
      </w:pPr>
      <w:r>
        <w:rPr>
          <w:lang w:val="en-AU"/>
        </w:rPr>
        <w:lastRenderedPageBreak/>
        <w:t>Thinking about your goals</w:t>
      </w:r>
      <w:bookmarkEnd w:id="119"/>
      <w:bookmarkEnd w:id="120"/>
      <w:bookmarkEnd w:id="121"/>
    </w:p>
    <w:p w14:paraId="14ADF672" w14:textId="77777777" w:rsidR="0078751D" w:rsidRPr="000D5DB2" w:rsidRDefault="0078751D" w:rsidP="00324C35">
      <w:pPr>
        <w:spacing w:after="0"/>
      </w:pPr>
      <w:r>
        <w:t>We want to support you so you can:</w:t>
      </w:r>
    </w:p>
    <w:p w14:paraId="70D43161" w14:textId="77777777" w:rsidR="0078751D" w:rsidRPr="000D5DB2" w:rsidRDefault="0078751D" w:rsidP="00D93AD0">
      <w:pPr>
        <w:pStyle w:val="ListParagraph"/>
        <w:numPr>
          <w:ilvl w:val="0"/>
          <w:numId w:val="30"/>
        </w:numPr>
      </w:pPr>
      <w:r>
        <w:t>be independent and do more on your own</w:t>
      </w:r>
    </w:p>
    <w:p w14:paraId="17773866" w14:textId="77777777" w:rsidR="0078751D" w:rsidRPr="000D5DB2" w:rsidRDefault="0078751D" w:rsidP="00D93AD0">
      <w:pPr>
        <w:pStyle w:val="ListParagraph"/>
        <w:numPr>
          <w:ilvl w:val="0"/>
          <w:numId w:val="30"/>
        </w:numPr>
      </w:pPr>
      <w:r>
        <w:t>connect with people and make friends</w:t>
      </w:r>
    </w:p>
    <w:p w14:paraId="61586940" w14:textId="42899007" w:rsidR="00735596" w:rsidRDefault="0078751D" w:rsidP="0078751D">
      <w:pPr>
        <w:pStyle w:val="ListParagraph"/>
        <w:numPr>
          <w:ilvl w:val="0"/>
          <w:numId w:val="30"/>
        </w:numPr>
      </w:pPr>
      <w:r>
        <w:t>earn money and take part in the community.</w:t>
      </w:r>
    </w:p>
    <w:p w14:paraId="6D687481" w14:textId="77777777" w:rsidR="0078751D" w:rsidRPr="000D5DB2" w:rsidRDefault="0078751D" w:rsidP="00324C35">
      <w:pPr>
        <w:spacing w:after="0"/>
      </w:pPr>
      <w:r>
        <w:t>The NDIS can do this by:</w:t>
      </w:r>
    </w:p>
    <w:p w14:paraId="5B4A7192" w14:textId="77777777" w:rsidR="0078751D" w:rsidRPr="000D5DB2" w:rsidRDefault="0078751D" w:rsidP="00D93AD0">
      <w:pPr>
        <w:pStyle w:val="ListParagraph"/>
        <w:numPr>
          <w:ilvl w:val="0"/>
          <w:numId w:val="31"/>
        </w:numPr>
      </w:pPr>
      <w:r>
        <w:t>giving you an NDIS plan</w:t>
      </w:r>
    </w:p>
    <w:p w14:paraId="51F3DFDB" w14:textId="39A98B20" w:rsidR="0078751D" w:rsidRPr="000D5DB2" w:rsidRDefault="0078751D" w:rsidP="00D93AD0">
      <w:pPr>
        <w:pStyle w:val="ListParagraph"/>
        <w:numPr>
          <w:ilvl w:val="0"/>
          <w:numId w:val="31"/>
        </w:numPr>
      </w:pPr>
      <w:r>
        <w:t xml:space="preserve">supporting you to reach your </w:t>
      </w:r>
      <w:r w:rsidR="006A2EC7">
        <w:t>work</w:t>
      </w:r>
      <w:r>
        <w:t xml:space="preserve"> goals.</w:t>
      </w:r>
    </w:p>
    <w:p w14:paraId="2F0DC434" w14:textId="0164CFEE" w:rsidR="00802864" w:rsidRDefault="00802864" w:rsidP="00802864">
      <w:pPr>
        <w:pStyle w:val="Heading3"/>
      </w:pPr>
      <w:r>
        <w:t>Setting a</w:t>
      </w:r>
      <w:r w:rsidR="006A2EC7">
        <w:t xml:space="preserve"> work</w:t>
      </w:r>
      <w:r>
        <w:t xml:space="preserve"> goal</w:t>
      </w:r>
    </w:p>
    <w:p w14:paraId="0389A14F" w14:textId="77777777" w:rsidR="0078751D" w:rsidRPr="000D5DB2" w:rsidRDefault="0078751D" w:rsidP="00D93AD0">
      <w:r>
        <w:t>Here are some examples of:</w:t>
      </w:r>
    </w:p>
    <w:p w14:paraId="51FE023B" w14:textId="3D20D9B1" w:rsidR="0078751D" w:rsidRPr="000D5DB2" w:rsidRDefault="006A2EC7" w:rsidP="00D93AD0">
      <w:pPr>
        <w:pStyle w:val="ListParagraph"/>
        <w:numPr>
          <w:ilvl w:val="0"/>
          <w:numId w:val="32"/>
        </w:numPr>
      </w:pPr>
      <w:r>
        <w:t>work</w:t>
      </w:r>
      <w:r w:rsidR="0078751D">
        <w:t xml:space="preserve"> goals</w:t>
      </w:r>
    </w:p>
    <w:p w14:paraId="18A8638F" w14:textId="119A0D75" w:rsidR="0078751D" w:rsidRDefault="0078751D" w:rsidP="00D93AD0">
      <w:pPr>
        <w:pStyle w:val="ListParagraph"/>
        <w:numPr>
          <w:ilvl w:val="0"/>
          <w:numId w:val="32"/>
        </w:numPr>
      </w:pPr>
      <w:r>
        <w:t xml:space="preserve">how people who take part in the NDIS can use their funding to reach their </w:t>
      </w:r>
      <w:r w:rsidR="006A2EC7">
        <w:t>work</w:t>
      </w:r>
      <w:r>
        <w:t xml:space="preserve"> goals.</w:t>
      </w:r>
    </w:p>
    <w:p w14:paraId="5AF5F283" w14:textId="58F2BA0C" w:rsidR="00802864" w:rsidRDefault="00802864" w:rsidP="00802864">
      <w:pPr>
        <w:pStyle w:val="Heading3"/>
      </w:pPr>
      <w:r>
        <w:t xml:space="preserve">Your </w:t>
      </w:r>
      <w:r w:rsidR="006A2EC7">
        <w:t>work</w:t>
      </w:r>
      <w:r>
        <w:t xml:space="preserve"> goals</w:t>
      </w:r>
    </w:p>
    <w:p w14:paraId="6F90E9C8" w14:textId="5585C2C4" w:rsidR="0078751D" w:rsidRPr="000D5DB2" w:rsidRDefault="0078751D" w:rsidP="000C73B6">
      <w:pPr>
        <w:spacing w:after="0"/>
      </w:pPr>
      <w:r>
        <w:t xml:space="preserve">If you have any </w:t>
      </w:r>
      <w:r w:rsidR="006A2EC7">
        <w:t>work</w:t>
      </w:r>
      <w:r>
        <w:t xml:space="preserve"> goals, you can write them down in the space on the next page.</w:t>
      </w:r>
    </w:p>
    <w:p w14:paraId="25658B6E" w14:textId="77777777" w:rsidR="0078751D" w:rsidRPr="000D5DB2" w:rsidRDefault="0078751D" w:rsidP="00D93AD0">
      <w:r>
        <w:t>If you are still thinking about work, write down a goal that might help you decide what to do.</w:t>
      </w:r>
    </w:p>
    <w:p w14:paraId="43A2B27C" w14:textId="77777777" w:rsidR="0078751D" w:rsidRDefault="0078751D" w:rsidP="0078751D">
      <w:r>
        <w:t xml:space="preserve">If you need help with this, ask: </w:t>
      </w:r>
    </w:p>
    <w:p w14:paraId="53A60960" w14:textId="77777777" w:rsidR="0078751D" w:rsidRDefault="0078751D" w:rsidP="0078751D">
      <w:pPr>
        <w:numPr>
          <w:ilvl w:val="0"/>
          <w:numId w:val="32"/>
        </w:numPr>
      </w:pPr>
      <w:r>
        <w:t>your LAC</w:t>
      </w:r>
    </w:p>
    <w:p w14:paraId="23C288E9" w14:textId="657EC495" w:rsidR="0078751D" w:rsidRPr="000D5DB2" w:rsidRDefault="0078751D" w:rsidP="0078751D">
      <w:pPr>
        <w:numPr>
          <w:ilvl w:val="0"/>
          <w:numId w:val="32"/>
        </w:numPr>
      </w:pPr>
      <w:r>
        <w:t xml:space="preserve">someone you trust, such as a </w:t>
      </w:r>
      <w:r w:rsidRPr="000F6E4B">
        <w:t xml:space="preserve">friend, family member or </w:t>
      </w:r>
      <w:r w:rsidR="007A16CC">
        <w:br/>
      </w:r>
      <w:r w:rsidRPr="000F6E4B">
        <w:t>support p</w:t>
      </w:r>
      <w:r>
        <w:t>erson.</w:t>
      </w:r>
    </w:p>
    <w:p w14:paraId="3E5E8B19" w14:textId="77777777" w:rsidR="0078751D" w:rsidRDefault="0078751D">
      <w:pPr>
        <w:spacing w:before="0" w:after="0" w:line="240" w:lineRule="auto"/>
      </w:pPr>
      <w:r>
        <w:br w:type="page"/>
      </w:r>
    </w:p>
    <w:p w14:paraId="790B0EBC" w14:textId="32674212" w:rsidR="0078751D" w:rsidRDefault="0078751D" w:rsidP="00D93AD0">
      <w:r>
        <w:lastRenderedPageBreak/>
        <w:t xml:space="preserve">An example to help you: </w:t>
      </w:r>
    </w:p>
    <w:p w14:paraId="38413610" w14:textId="77777777" w:rsidR="0078751D" w:rsidRPr="00ED03C3" w:rsidRDefault="0078751D" w:rsidP="00D93AD0">
      <w:pPr>
        <w:rPr>
          <w:rStyle w:val="Emphasis"/>
        </w:rPr>
      </w:pPr>
      <w:proofErr w:type="gramStart"/>
      <w:r w:rsidRPr="00ED03C3">
        <w:rPr>
          <w:rStyle w:val="Emphasis"/>
        </w:rPr>
        <w:t>I’m</w:t>
      </w:r>
      <w:proofErr w:type="gramEnd"/>
      <w:r w:rsidRPr="00ED03C3">
        <w:rPr>
          <w:rStyle w:val="Emphasis"/>
        </w:rPr>
        <w:t xml:space="preserve"> not sure about work. </w:t>
      </w:r>
    </w:p>
    <w:p w14:paraId="38C3CFB7" w14:textId="77777777" w:rsidR="0078751D" w:rsidRPr="00ED03C3" w:rsidRDefault="0078751D" w:rsidP="00D93AD0">
      <w:pPr>
        <w:rPr>
          <w:rStyle w:val="Emphasis"/>
        </w:rPr>
      </w:pPr>
      <w:r w:rsidRPr="00ED03C3">
        <w:rPr>
          <w:rStyle w:val="Emphasis"/>
        </w:rPr>
        <w:t>I want to find out:</w:t>
      </w:r>
    </w:p>
    <w:p w14:paraId="4B047965" w14:textId="77777777" w:rsidR="0078751D" w:rsidRDefault="0078751D" w:rsidP="0058275E">
      <w:pPr>
        <w:pStyle w:val="ListParagraph"/>
        <w:numPr>
          <w:ilvl w:val="0"/>
          <w:numId w:val="38"/>
        </w:numPr>
        <w:rPr>
          <w:rStyle w:val="Emphasis"/>
        </w:rPr>
      </w:pPr>
      <w:r w:rsidRPr="00ED03C3">
        <w:rPr>
          <w:rStyle w:val="Emphasis"/>
        </w:rPr>
        <w:t>what work is like</w:t>
      </w:r>
    </w:p>
    <w:p w14:paraId="05B1F056" w14:textId="77777777" w:rsidR="0078751D" w:rsidRPr="00ED03C3" w:rsidRDefault="0078751D" w:rsidP="0058275E">
      <w:pPr>
        <w:pStyle w:val="ListParagraph"/>
        <w:numPr>
          <w:ilvl w:val="0"/>
          <w:numId w:val="38"/>
        </w:numPr>
        <w:rPr>
          <w:rStyle w:val="Emphasis"/>
        </w:rPr>
      </w:pPr>
      <w:r w:rsidRPr="00ED03C3">
        <w:rPr>
          <w:rStyle w:val="Emphasis"/>
        </w:rPr>
        <w:t>what skills I need.</w:t>
      </w:r>
    </w:p>
    <w:p w14:paraId="4F7C5AAC" w14:textId="1A297A40" w:rsidR="00735596" w:rsidRDefault="00735596" w:rsidP="004C4E92">
      <w:pPr>
        <w:pStyle w:val="Heading4"/>
      </w:pPr>
      <w:r>
        <w:t xml:space="preserve">You can write about your </w:t>
      </w:r>
      <w:r w:rsidR="006A2EC7">
        <w:t>work</w:t>
      </w:r>
      <w:r>
        <w:t xml:space="preserve"> goals here: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ou can write about your employment goals here"/>
      </w:tblPr>
      <w:tblGrid>
        <w:gridCol w:w="9287"/>
      </w:tblGrid>
      <w:tr w:rsidR="00802864" w14:paraId="7D02DFA0" w14:textId="77777777" w:rsidTr="0038153B">
        <w:trPr>
          <w:trHeight w:val="10993"/>
          <w:tblHeader/>
        </w:trPr>
        <w:tc>
          <w:tcPr>
            <w:tcW w:w="9323" w:type="dxa"/>
            <w:tcBorders>
              <w:top w:val="single" w:sz="18" w:space="0" w:color="6B2976"/>
              <w:left w:val="single" w:sz="18" w:space="0" w:color="6B2976"/>
              <w:bottom w:val="single" w:sz="18" w:space="0" w:color="6B2976"/>
              <w:right w:val="single" w:sz="18" w:space="0" w:color="6B2976"/>
            </w:tcBorders>
          </w:tcPr>
          <w:p w14:paraId="1D52653F" w14:textId="60F416BC" w:rsidR="00735596" w:rsidRDefault="00735596" w:rsidP="00D93AD0"/>
        </w:tc>
      </w:tr>
    </w:tbl>
    <w:p w14:paraId="7249F0BD" w14:textId="366C8996" w:rsidR="00802864" w:rsidRDefault="00802864" w:rsidP="00623EF7">
      <w:pPr>
        <w:pStyle w:val="Heading3"/>
        <w:spacing w:before="360" w:after="240"/>
      </w:pPr>
      <w:r>
        <w:lastRenderedPageBreak/>
        <w:t>How can the NDIS help you reach your goals?</w:t>
      </w:r>
    </w:p>
    <w:p w14:paraId="76EA500E" w14:textId="77777777" w:rsidR="0078751D" w:rsidRPr="000D5DB2" w:rsidRDefault="0078751D" w:rsidP="00D93AD0">
      <w:r>
        <w:t>You might want to come back to this question after you have finished the whole booklet.</w:t>
      </w:r>
    </w:p>
    <w:p w14:paraId="160E11C4" w14:textId="77777777" w:rsidR="0078751D" w:rsidRPr="000D5DB2" w:rsidRDefault="0078751D" w:rsidP="00D93AD0">
      <w:r>
        <w:t>An example to help you:</w:t>
      </w:r>
    </w:p>
    <w:p w14:paraId="34CC41C7" w14:textId="77777777" w:rsidR="0078751D" w:rsidRPr="00ED03C3" w:rsidRDefault="0078751D" w:rsidP="00D93AD0">
      <w:pPr>
        <w:rPr>
          <w:rStyle w:val="Emphasis"/>
        </w:rPr>
      </w:pPr>
      <w:r w:rsidRPr="00ED03C3">
        <w:rPr>
          <w:rStyle w:val="Emphasis"/>
        </w:rPr>
        <w:t xml:space="preserve">I </w:t>
      </w:r>
      <w:proofErr w:type="gramStart"/>
      <w:r w:rsidRPr="00ED03C3">
        <w:rPr>
          <w:rStyle w:val="Emphasis"/>
        </w:rPr>
        <w:t>don’t</w:t>
      </w:r>
      <w:proofErr w:type="gramEnd"/>
      <w:r w:rsidRPr="00ED03C3">
        <w:rPr>
          <w:rStyle w:val="Emphasis"/>
        </w:rPr>
        <w:t xml:space="preserve"> think I need much help at work. I do need help to set up a better daily routine.</w:t>
      </w:r>
    </w:p>
    <w:p w14:paraId="667AED09" w14:textId="29A9270D" w:rsidR="00802864" w:rsidRDefault="00C353E6" w:rsidP="004C4E92">
      <w:pPr>
        <w:pStyle w:val="Heading4"/>
      </w:pPr>
      <w:r>
        <w:t>You can write about how the NDIS can help you here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ou can write about how the NDIS can help you here"/>
      </w:tblPr>
      <w:tblGrid>
        <w:gridCol w:w="9287"/>
      </w:tblGrid>
      <w:tr w:rsidR="00802864" w14:paraId="17B863C8" w14:textId="77777777" w:rsidTr="0038153B">
        <w:trPr>
          <w:trHeight w:val="10221"/>
          <w:tblHeader/>
        </w:trPr>
        <w:tc>
          <w:tcPr>
            <w:tcW w:w="9323" w:type="dxa"/>
            <w:tcBorders>
              <w:top w:val="single" w:sz="18" w:space="0" w:color="6B2976"/>
              <w:left w:val="single" w:sz="18" w:space="0" w:color="6B2976"/>
              <w:bottom w:val="single" w:sz="18" w:space="0" w:color="6B2976"/>
              <w:right w:val="single" w:sz="18" w:space="0" w:color="6B2976"/>
            </w:tcBorders>
          </w:tcPr>
          <w:p w14:paraId="14E45C5F" w14:textId="1B044444" w:rsidR="00802864" w:rsidRDefault="00802864" w:rsidP="00D93AD0"/>
        </w:tc>
      </w:tr>
    </w:tbl>
    <w:p w14:paraId="4C8CD549" w14:textId="77777777" w:rsidR="0078751D" w:rsidRDefault="0078751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23" w:name="_Toc12634025"/>
      <w:bookmarkStart w:id="124" w:name="_Toc43801062"/>
      <w:r>
        <w:br w:type="page"/>
      </w:r>
    </w:p>
    <w:p w14:paraId="3E7B65F7" w14:textId="7886202A" w:rsidR="00AE0FDC" w:rsidRPr="000D5DB2" w:rsidRDefault="000D5DB2" w:rsidP="00AE0FDC">
      <w:pPr>
        <w:pStyle w:val="Heading2"/>
        <w:rPr>
          <w:lang w:val="en-AU"/>
        </w:rPr>
      </w:pPr>
      <w:r>
        <w:rPr>
          <w:lang w:val="en-AU"/>
        </w:rPr>
        <w:lastRenderedPageBreak/>
        <w:t>Your employment journey</w:t>
      </w:r>
      <w:bookmarkEnd w:id="122"/>
      <w:bookmarkEnd w:id="123"/>
      <w:bookmarkEnd w:id="124"/>
    </w:p>
    <w:p w14:paraId="4D8F613D" w14:textId="77777777" w:rsidR="0078751D" w:rsidRPr="000D5DB2" w:rsidRDefault="0078751D" w:rsidP="000D5DB2">
      <w:r>
        <w:t>This part of the booklet is for you to share information about where you are on your journey towards employment.</w:t>
      </w:r>
    </w:p>
    <w:p w14:paraId="128717FE" w14:textId="6C0B6B94" w:rsidR="00B81124" w:rsidRDefault="00A8112D" w:rsidP="00B81124">
      <w:pPr>
        <w:pStyle w:val="Heading3"/>
      </w:pPr>
      <w:r>
        <w:t>You</w:t>
      </w:r>
      <w:r w:rsidR="00B81124">
        <w:t xml:space="preserve"> already work or volunteer</w:t>
      </w:r>
    </w:p>
    <w:p w14:paraId="66A73596" w14:textId="77777777" w:rsidR="0078751D" w:rsidRPr="000D5DB2" w:rsidRDefault="0078751D" w:rsidP="000D5DB2">
      <w:r>
        <w:t>Tell us about what you do.</w:t>
      </w:r>
    </w:p>
    <w:p w14:paraId="37BFA405" w14:textId="77777777" w:rsidR="0078751D" w:rsidRPr="000D5DB2" w:rsidRDefault="0078751D" w:rsidP="004B3BDF">
      <w:r>
        <w:t>How many days each week do you:</w:t>
      </w:r>
    </w:p>
    <w:p w14:paraId="4E041634" w14:textId="77777777" w:rsidR="0078751D" w:rsidRDefault="0078751D" w:rsidP="004B3BDF">
      <w:pPr>
        <w:pStyle w:val="ListParagraph"/>
        <w:numPr>
          <w:ilvl w:val="0"/>
          <w:numId w:val="19"/>
        </w:numPr>
      </w:pPr>
      <w:r>
        <w:t>work?</w:t>
      </w:r>
    </w:p>
    <w:p w14:paraId="3E44C71C" w14:textId="72213F16" w:rsidR="009A2B42" w:rsidRDefault="0078751D" w:rsidP="0078751D">
      <w:pPr>
        <w:pStyle w:val="ListParagraph"/>
        <w:numPr>
          <w:ilvl w:val="0"/>
          <w:numId w:val="49"/>
        </w:numPr>
      </w:pPr>
      <w:r>
        <w:t>volunteer?</w:t>
      </w:r>
    </w:p>
    <w:p w14:paraId="55E8467F" w14:textId="77777777" w:rsidR="0078751D" w:rsidRPr="000D5DB2" w:rsidRDefault="0078751D" w:rsidP="00D1201A">
      <w:r>
        <w:t>Where do you work? Would you like to:</w:t>
      </w:r>
    </w:p>
    <w:p w14:paraId="4AE564BB" w14:textId="77777777" w:rsidR="0078751D" w:rsidRDefault="0078751D" w:rsidP="00D1201A">
      <w:pPr>
        <w:pStyle w:val="ListParagraph"/>
        <w:numPr>
          <w:ilvl w:val="0"/>
          <w:numId w:val="49"/>
        </w:numPr>
      </w:pPr>
      <w:r>
        <w:t>keep working there?</w:t>
      </w:r>
    </w:p>
    <w:p w14:paraId="5D5637AB" w14:textId="7D481CE2" w:rsidR="0078751D" w:rsidRDefault="0078751D" w:rsidP="00D1201A">
      <w:pPr>
        <w:pStyle w:val="ListParagraph"/>
        <w:numPr>
          <w:ilvl w:val="0"/>
          <w:numId w:val="49"/>
        </w:numPr>
      </w:pPr>
      <w:r>
        <w:t>get some support to try something different?</w:t>
      </w:r>
    </w:p>
    <w:p w14:paraId="4FA27DE0" w14:textId="77777777" w:rsidR="0078751D" w:rsidRPr="000D5DB2" w:rsidRDefault="0078751D" w:rsidP="004D2920">
      <w:pPr>
        <w:spacing w:before="0" w:after="0" w:line="240" w:lineRule="auto"/>
      </w:pPr>
      <w:r>
        <w:t>Is your work:</w:t>
      </w:r>
    </w:p>
    <w:p w14:paraId="27C3E3A7" w14:textId="77777777" w:rsidR="0078751D" w:rsidRDefault="0078751D" w:rsidP="00D1201A">
      <w:pPr>
        <w:pStyle w:val="ListParagraph"/>
        <w:numPr>
          <w:ilvl w:val="0"/>
          <w:numId w:val="21"/>
        </w:numPr>
      </w:pPr>
      <w:r>
        <w:t>paid?</w:t>
      </w:r>
    </w:p>
    <w:p w14:paraId="21013903" w14:textId="77777777" w:rsidR="0078751D" w:rsidRDefault="0078751D" w:rsidP="00D1201A">
      <w:pPr>
        <w:pStyle w:val="ListParagraph"/>
        <w:numPr>
          <w:ilvl w:val="0"/>
          <w:numId w:val="50"/>
        </w:numPr>
      </w:pPr>
      <w:r>
        <w:t>unpaid?</w:t>
      </w:r>
    </w:p>
    <w:p w14:paraId="46F4FC89" w14:textId="77777777" w:rsidR="0078751D" w:rsidRPr="000D5DB2" w:rsidRDefault="0078751D" w:rsidP="000D5DB2">
      <w:r>
        <w:t>Would you like to work more hours?</w:t>
      </w:r>
    </w:p>
    <w:p w14:paraId="3F88E272" w14:textId="6D49307F" w:rsidR="0078751D" w:rsidRDefault="0078751D" w:rsidP="000D5DB2">
      <w:r>
        <w:t xml:space="preserve">Do you have a support worker with you when you </w:t>
      </w:r>
      <w:proofErr w:type="gramStart"/>
      <w:r>
        <w:t>work:</w:t>
      </w:r>
      <w:proofErr w:type="gramEnd"/>
    </w:p>
    <w:p w14:paraId="0163FE9E" w14:textId="77777777" w:rsidR="0078751D" w:rsidRDefault="0078751D" w:rsidP="0078751D">
      <w:pPr>
        <w:pStyle w:val="ListParagraph"/>
        <w:numPr>
          <w:ilvl w:val="0"/>
          <w:numId w:val="22"/>
        </w:numPr>
        <w:ind w:left="714" w:hanging="357"/>
      </w:pPr>
      <w:r>
        <w:t>all of the time?</w:t>
      </w:r>
    </w:p>
    <w:p w14:paraId="742BA6A6" w14:textId="77777777" w:rsidR="0078751D" w:rsidRDefault="0078751D" w:rsidP="0078751D">
      <w:pPr>
        <w:pStyle w:val="ListParagraph"/>
        <w:numPr>
          <w:ilvl w:val="0"/>
          <w:numId w:val="22"/>
        </w:numPr>
        <w:ind w:left="714" w:hanging="357"/>
      </w:pPr>
      <w:r>
        <w:t>some of the time?</w:t>
      </w:r>
    </w:p>
    <w:p w14:paraId="49A51170" w14:textId="77777777" w:rsidR="0078751D" w:rsidRPr="000D5DB2" w:rsidRDefault="0078751D" w:rsidP="0078751D">
      <w:pPr>
        <w:pStyle w:val="ListParagraph"/>
        <w:numPr>
          <w:ilvl w:val="0"/>
          <w:numId w:val="22"/>
        </w:numPr>
        <w:ind w:left="714" w:hanging="357"/>
      </w:pPr>
      <w:r>
        <w:t>not at all?</w:t>
      </w:r>
    </w:p>
    <w:p w14:paraId="5C9AC0B0" w14:textId="5AD9B5B2" w:rsidR="0078751D" w:rsidRPr="00D058E4" w:rsidRDefault="0078751D" w:rsidP="000D5DB2">
      <w:pPr>
        <w:rPr>
          <w:spacing w:val="-2"/>
        </w:rPr>
      </w:pPr>
      <w:r w:rsidRPr="00D058E4">
        <w:rPr>
          <w:spacing w:val="-2"/>
        </w:rPr>
        <w:t>Would you like the chance to find</w:t>
      </w:r>
      <w:r>
        <w:rPr>
          <w:spacing w:val="-2"/>
        </w:rPr>
        <w:t xml:space="preserve"> </w:t>
      </w:r>
      <w:r w:rsidRPr="00D058E4">
        <w:rPr>
          <w:spacing w:val="-2"/>
        </w:rPr>
        <w:t>new employment?</w:t>
      </w:r>
    </w:p>
    <w:p w14:paraId="37DF1952" w14:textId="77777777" w:rsidR="0078751D" w:rsidRDefault="0078751D" w:rsidP="000D5DB2">
      <w:r>
        <w:t>An example to help you:</w:t>
      </w:r>
    </w:p>
    <w:p w14:paraId="04DB4286" w14:textId="77777777" w:rsidR="0078751D" w:rsidRPr="00F24197" w:rsidRDefault="0078751D" w:rsidP="00F24197">
      <w:pPr>
        <w:rPr>
          <w:rStyle w:val="Emphasis"/>
        </w:rPr>
      </w:pPr>
      <w:r w:rsidRPr="00F24197">
        <w:rPr>
          <w:rStyle w:val="Emphasis"/>
        </w:rPr>
        <w:t>I volunteer at a clothes shop. I work on Mondays for 3 hours. I don’t get paid. I would like to work more hours and get paid.</w:t>
      </w:r>
    </w:p>
    <w:p w14:paraId="619E1838" w14:textId="6771D5E1" w:rsidR="006B7D83" w:rsidRDefault="00735596" w:rsidP="003B63D1">
      <w:pPr>
        <w:pStyle w:val="Heading4"/>
        <w:spacing w:before="240"/>
      </w:pPr>
      <w:r>
        <w:lastRenderedPageBreak/>
        <w:t xml:space="preserve">You can write about work you already do here: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ou can write about work you already do here"/>
      </w:tblPr>
      <w:tblGrid>
        <w:gridCol w:w="9287"/>
      </w:tblGrid>
      <w:tr w:rsidR="00470A4D" w14:paraId="4C8D729E" w14:textId="77777777" w:rsidTr="0038153B">
        <w:trPr>
          <w:trHeight w:val="4819"/>
          <w:tblHeader/>
        </w:trPr>
        <w:tc>
          <w:tcPr>
            <w:tcW w:w="9323" w:type="dxa"/>
            <w:tcBorders>
              <w:top w:val="single" w:sz="18" w:space="0" w:color="6B2976"/>
              <w:left w:val="single" w:sz="18" w:space="0" w:color="6B2976"/>
              <w:bottom w:val="single" w:sz="18" w:space="0" w:color="6B2976"/>
              <w:right w:val="single" w:sz="18" w:space="0" w:color="6B2976"/>
            </w:tcBorders>
          </w:tcPr>
          <w:p w14:paraId="3B29C593" w14:textId="6A93B916" w:rsidR="00470A4D" w:rsidRDefault="00470A4D" w:rsidP="006B7D83"/>
        </w:tc>
      </w:tr>
    </w:tbl>
    <w:p w14:paraId="721FAD0D" w14:textId="7CD95F57" w:rsidR="00470A4D" w:rsidRDefault="00A8112D" w:rsidP="00470A4D">
      <w:pPr>
        <w:pStyle w:val="Heading3"/>
      </w:pPr>
      <w:r>
        <w:t>You’re</w:t>
      </w:r>
      <w:r w:rsidR="00470A4D">
        <w:t xml:space="preserve"> ready to look for work or start volunteering</w:t>
      </w:r>
    </w:p>
    <w:p w14:paraId="2A9289C9" w14:textId="77777777" w:rsidR="0078751D" w:rsidRPr="000D5DB2" w:rsidRDefault="0078751D" w:rsidP="00B247D7">
      <w:r>
        <w:t>Tell us about what you would like to do.</w:t>
      </w:r>
    </w:p>
    <w:p w14:paraId="52BCA6EE" w14:textId="75A45B58" w:rsidR="0078751D" w:rsidRPr="000D5DB2" w:rsidRDefault="0078751D" w:rsidP="00B247D7">
      <w:r>
        <w:t>What sort of work or volunteering would you like to do?</w:t>
      </w:r>
    </w:p>
    <w:p w14:paraId="5EE63FE5" w14:textId="6A12FF98" w:rsidR="00735596" w:rsidRDefault="0078751D" w:rsidP="00CC77DC">
      <w:r>
        <w:t xml:space="preserve">Is there a job you would like to volunteer for before you apply for a </w:t>
      </w:r>
      <w:r w:rsidR="00CC77DC">
        <w:br/>
      </w:r>
      <w:r>
        <w:t>paid job?</w:t>
      </w:r>
    </w:p>
    <w:p w14:paraId="7A6FD3F2" w14:textId="77777777" w:rsidR="0078751D" w:rsidRPr="00A72D15" w:rsidRDefault="0078751D" w:rsidP="00D1201A">
      <w:r>
        <w:t xml:space="preserve">Does someone help you already, such </w:t>
      </w:r>
      <w:proofErr w:type="gramStart"/>
      <w:r>
        <w:t>as:</w:t>
      </w:r>
      <w:proofErr w:type="gramEnd"/>
    </w:p>
    <w:p w14:paraId="2F22D6AA" w14:textId="77777777" w:rsidR="0078751D" w:rsidRDefault="0078751D" w:rsidP="00D1201A">
      <w:pPr>
        <w:pStyle w:val="ListParagraph"/>
        <w:numPr>
          <w:ilvl w:val="0"/>
          <w:numId w:val="23"/>
        </w:numPr>
      </w:pPr>
      <w:r>
        <w:t>a family member?</w:t>
      </w:r>
    </w:p>
    <w:p w14:paraId="6691F306" w14:textId="77777777" w:rsidR="0078751D" w:rsidRDefault="0078751D" w:rsidP="00D1201A">
      <w:pPr>
        <w:pStyle w:val="ListParagraph"/>
        <w:numPr>
          <w:ilvl w:val="0"/>
          <w:numId w:val="23"/>
        </w:numPr>
      </w:pPr>
      <w:r>
        <w:t>a friend?</w:t>
      </w:r>
    </w:p>
    <w:p w14:paraId="08252106" w14:textId="77777777" w:rsidR="0078751D" w:rsidRDefault="0078751D" w:rsidP="00D1201A">
      <w:pPr>
        <w:pStyle w:val="ListParagraph"/>
        <w:numPr>
          <w:ilvl w:val="0"/>
          <w:numId w:val="23"/>
        </w:numPr>
      </w:pPr>
      <w:r>
        <w:t>a DES provider?</w:t>
      </w:r>
    </w:p>
    <w:p w14:paraId="13708F9D" w14:textId="70AD1F52" w:rsidR="0078751D" w:rsidRDefault="0078751D" w:rsidP="00D1201A">
      <w:pPr>
        <w:pStyle w:val="ListParagraph"/>
        <w:numPr>
          <w:ilvl w:val="0"/>
          <w:numId w:val="50"/>
        </w:numPr>
      </w:pPr>
      <w:r>
        <w:t xml:space="preserve">someone that you’ve already worked </w:t>
      </w:r>
      <w:proofErr w:type="gramStart"/>
      <w:r>
        <w:t>with</w:t>
      </w:r>
      <w:r w:rsidRPr="00A72D15">
        <w:t>?</w:t>
      </w:r>
      <w:proofErr w:type="gramEnd"/>
    </w:p>
    <w:p w14:paraId="604248DC" w14:textId="77777777" w:rsidR="0078751D" w:rsidRPr="000D5DB2" w:rsidRDefault="0078751D" w:rsidP="00606689">
      <w:pPr>
        <w:spacing w:line="240" w:lineRule="auto"/>
      </w:pPr>
      <w:r>
        <w:t>An example to help you:</w:t>
      </w:r>
    </w:p>
    <w:p w14:paraId="69F1FD0E" w14:textId="77777777" w:rsidR="0078751D" w:rsidRDefault="0078751D" w:rsidP="00B247D7">
      <w:pPr>
        <w:rPr>
          <w:rStyle w:val="Emphasis"/>
        </w:rPr>
      </w:pPr>
      <w:r w:rsidRPr="00794F7F">
        <w:rPr>
          <w:rStyle w:val="Emphasis"/>
        </w:rPr>
        <w:t>I like books. I would like to volunteer at my local library. It’s ok if I don’t get paid at first.</w:t>
      </w:r>
    </w:p>
    <w:p w14:paraId="0385F9D3" w14:textId="77777777" w:rsidR="0078751D" w:rsidRPr="00794F7F" w:rsidRDefault="0078751D" w:rsidP="00B247D7">
      <w:pPr>
        <w:rPr>
          <w:rStyle w:val="Emphasis"/>
        </w:rPr>
      </w:pPr>
      <w:r w:rsidRPr="00794F7F">
        <w:rPr>
          <w:rStyle w:val="Emphasis"/>
        </w:rPr>
        <w:t xml:space="preserve">I would like to become a librarian </w:t>
      </w:r>
      <w:r>
        <w:rPr>
          <w:rStyle w:val="Emphasis"/>
        </w:rPr>
        <w:t xml:space="preserve">in the future </w:t>
      </w:r>
      <w:r w:rsidRPr="00794F7F">
        <w:rPr>
          <w:rStyle w:val="Emphasis"/>
        </w:rPr>
        <w:t>and get paid.</w:t>
      </w:r>
    </w:p>
    <w:p w14:paraId="2F9A2E64" w14:textId="2E4F5707" w:rsidR="00794F7F" w:rsidRDefault="00735596" w:rsidP="003B63D1">
      <w:pPr>
        <w:pStyle w:val="Heading4"/>
        <w:spacing w:after="240"/>
      </w:pPr>
      <w:r>
        <w:lastRenderedPageBreak/>
        <w:t xml:space="preserve">You can write about the work or volunteering </w:t>
      </w:r>
      <w:proofErr w:type="gramStart"/>
      <w:r>
        <w:t>you’d</w:t>
      </w:r>
      <w:proofErr w:type="gramEnd"/>
      <w:r>
        <w:t xml:space="preserve"> like to do here: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ou can write about the work or volunteering you’d like to do here"/>
      </w:tblPr>
      <w:tblGrid>
        <w:gridCol w:w="9203"/>
      </w:tblGrid>
      <w:tr w:rsidR="00794F7F" w14:paraId="20A9327E" w14:textId="77777777" w:rsidTr="0038153B">
        <w:trPr>
          <w:trHeight w:val="13293"/>
          <w:tblHeader/>
        </w:trPr>
        <w:tc>
          <w:tcPr>
            <w:tcW w:w="9203" w:type="dxa"/>
            <w:tcBorders>
              <w:top w:val="single" w:sz="18" w:space="0" w:color="6B2976"/>
              <w:left w:val="single" w:sz="18" w:space="0" w:color="6B2976"/>
              <w:bottom w:val="single" w:sz="18" w:space="0" w:color="6B2976"/>
              <w:right w:val="single" w:sz="18" w:space="0" w:color="6B2976"/>
            </w:tcBorders>
          </w:tcPr>
          <w:p w14:paraId="616CA956" w14:textId="45CDD12B" w:rsidR="00794F7F" w:rsidRDefault="00794F7F"/>
        </w:tc>
      </w:tr>
    </w:tbl>
    <w:p w14:paraId="0C9DB503" w14:textId="77777777" w:rsidR="00044D74" w:rsidRDefault="00044D74" w:rsidP="00B247D7">
      <w:pPr>
        <w:pStyle w:val="Heading3"/>
      </w:pPr>
      <w:r>
        <w:br w:type="page"/>
      </w:r>
    </w:p>
    <w:p w14:paraId="17B0F092" w14:textId="787A7314" w:rsidR="00794F7F" w:rsidRDefault="00A8112D" w:rsidP="00B247D7">
      <w:pPr>
        <w:pStyle w:val="Heading3"/>
      </w:pPr>
      <w:r>
        <w:lastRenderedPageBreak/>
        <w:t>You</w:t>
      </w:r>
      <w:r w:rsidR="00B247D7">
        <w:t xml:space="preserve"> want to find out what work is right for </w:t>
      </w:r>
      <w:r>
        <w:t>you</w:t>
      </w:r>
    </w:p>
    <w:p w14:paraId="37A7B0B4" w14:textId="77777777" w:rsidR="0078751D" w:rsidRPr="000D5DB2" w:rsidRDefault="0078751D" w:rsidP="00B247D7">
      <w:r>
        <w:t>Planning to work can feel like a big step.</w:t>
      </w:r>
    </w:p>
    <w:p w14:paraId="3732C5A1" w14:textId="1A81FB32" w:rsidR="0078751D" w:rsidRDefault="0078751D" w:rsidP="00D1201A">
      <w:r>
        <w:t>You can talk about the steps you need to take with your:</w:t>
      </w:r>
    </w:p>
    <w:p w14:paraId="31D47BF8" w14:textId="77777777" w:rsidR="0078751D" w:rsidRDefault="0078751D" w:rsidP="009A2B42">
      <w:pPr>
        <w:pStyle w:val="ListParagraph"/>
        <w:numPr>
          <w:ilvl w:val="0"/>
          <w:numId w:val="50"/>
        </w:numPr>
      </w:pPr>
      <w:r>
        <w:t xml:space="preserve">LAC </w:t>
      </w:r>
    </w:p>
    <w:p w14:paraId="3FA4A1B3" w14:textId="77777777" w:rsidR="0078751D" w:rsidRDefault="0078751D" w:rsidP="009A2B42">
      <w:pPr>
        <w:pStyle w:val="ListParagraph"/>
        <w:numPr>
          <w:ilvl w:val="0"/>
          <w:numId w:val="50"/>
        </w:numPr>
      </w:pPr>
      <w:r>
        <w:t>a friend or family member</w:t>
      </w:r>
    </w:p>
    <w:p w14:paraId="29DC2A3E" w14:textId="77777777" w:rsidR="0078751D" w:rsidRPr="000D5DB2" w:rsidRDefault="0078751D" w:rsidP="009A2B42">
      <w:pPr>
        <w:pStyle w:val="ListParagraph"/>
        <w:numPr>
          <w:ilvl w:val="0"/>
          <w:numId w:val="50"/>
        </w:numPr>
      </w:pPr>
      <w:r>
        <w:t>Support Coordinator if you have one.</w:t>
      </w:r>
    </w:p>
    <w:p w14:paraId="7E4D5AAC" w14:textId="77777777" w:rsidR="0078751D" w:rsidRPr="000D5DB2" w:rsidRDefault="0078751D" w:rsidP="00D1201A">
      <w:r>
        <w:t>You might use part of your NDIS funding to:</w:t>
      </w:r>
    </w:p>
    <w:p w14:paraId="789C63A1" w14:textId="77777777" w:rsidR="0078751D" w:rsidRDefault="0078751D" w:rsidP="00D1201A">
      <w:pPr>
        <w:pStyle w:val="ListParagraph"/>
        <w:numPr>
          <w:ilvl w:val="0"/>
          <w:numId w:val="25"/>
        </w:numPr>
      </w:pPr>
      <w:r>
        <w:t>volunteer</w:t>
      </w:r>
    </w:p>
    <w:p w14:paraId="22A70E1A" w14:textId="77777777" w:rsidR="0078751D" w:rsidRDefault="0078751D" w:rsidP="00D1201A">
      <w:pPr>
        <w:pStyle w:val="ListParagraph"/>
        <w:numPr>
          <w:ilvl w:val="0"/>
          <w:numId w:val="25"/>
        </w:numPr>
      </w:pPr>
      <w:r>
        <w:t>do some work experience</w:t>
      </w:r>
    </w:p>
    <w:p w14:paraId="7DD4C399" w14:textId="77777777" w:rsidR="0078751D" w:rsidRDefault="0078751D" w:rsidP="00D1201A">
      <w:pPr>
        <w:pStyle w:val="ListParagraph"/>
        <w:numPr>
          <w:ilvl w:val="0"/>
          <w:numId w:val="50"/>
        </w:numPr>
      </w:pPr>
      <w:r>
        <w:t>find out what skills you already have.</w:t>
      </w:r>
    </w:p>
    <w:p w14:paraId="6660C1B6" w14:textId="7F38E4F0" w:rsidR="0078751D" w:rsidRPr="00D058E4" w:rsidRDefault="0078751D" w:rsidP="00C62AC8">
      <w:pPr>
        <w:spacing w:after="0"/>
        <w:rPr>
          <w:spacing w:val="-4"/>
        </w:rPr>
      </w:pPr>
      <w:r w:rsidRPr="00D058E4">
        <w:rPr>
          <w:spacing w:val="-4"/>
        </w:rPr>
        <w:t>If you answer the questions in the rest of</w:t>
      </w:r>
      <w:r>
        <w:rPr>
          <w:spacing w:val="-4"/>
        </w:rPr>
        <w:t xml:space="preserve"> </w:t>
      </w:r>
      <w:r w:rsidRPr="00D058E4">
        <w:rPr>
          <w:spacing w:val="-4"/>
        </w:rPr>
        <w:t>this booklet, it will help your LAC or NDIA</w:t>
      </w:r>
      <w:r>
        <w:rPr>
          <w:spacing w:val="-4"/>
        </w:rPr>
        <w:t xml:space="preserve"> </w:t>
      </w:r>
      <w:r w:rsidRPr="00D058E4">
        <w:rPr>
          <w:spacing w:val="-4"/>
        </w:rPr>
        <w:t>planner understand:</w:t>
      </w:r>
    </w:p>
    <w:p w14:paraId="28F44A25" w14:textId="0327CB48" w:rsidR="0078751D" w:rsidRDefault="0078751D" w:rsidP="00D1201A">
      <w:pPr>
        <w:pStyle w:val="ListParagraph"/>
        <w:numPr>
          <w:ilvl w:val="0"/>
          <w:numId w:val="26"/>
        </w:numPr>
      </w:pPr>
      <w:r>
        <w:t xml:space="preserve">what your </w:t>
      </w:r>
      <w:r w:rsidR="006A2EC7">
        <w:t>work</w:t>
      </w:r>
      <w:r>
        <w:t xml:space="preserve"> goals are</w:t>
      </w:r>
    </w:p>
    <w:p w14:paraId="3ECD3DEA" w14:textId="77777777" w:rsidR="0078751D" w:rsidRDefault="0078751D" w:rsidP="00D1201A">
      <w:pPr>
        <w:pStyle w:val="ListParagraph"/>
        <w:numPr>
          <w:ilvl w:val="0"/>
          <w:numId w:val="26"/>
        </w:numPr>
      </w:pPr>
      <w:r>
        <w:t>what experience you already have</w:t>
      </w:r>
    </w:p>
    <w:p w14:paraId="62CD16FE" w14:textId="77777777" w:rsidR="0078751D" w:rsidRDefault="0078751D" w:rsidP="00D1201A">
      <w:pPr>
        <w:pStyle w:val="ListParagraph"/>
        <w:numPr>
          <w:ilvl w:val="0"/>
          <w:numId w:val="50"/>
        </w:numPr>
      </w:pPr>
      <w:r>
        <w:t>what support you might need.</w:t>
      </w:r>
    </w:p>
    <w:p w14:paraId="7DBCD09A" w14:textId="5A67AA4C" w:rsidR="005F11B9" w:rsidRPr="000D5DB2" w:rsidRDefault="005F11B9" w:rsidP="00C62AC8">
      <w:pPr>
        <w:pStyle w:val="Heading3"/>
        <w:spacing w:before="480"/>
      </w:pPr>
      <w:r>
        <w:t xml:space="preserve">If you </w:t>
      </w:r>
      <w:proofErr w:type="gramStart"/>
      <w:r>
        <w:t>haven’t</w:t>
      </w:r>
      <w:proofErr w:type="gramEnd"/>
      <w:r>
        <w:t xml:space="preserve"> thought about getting a job, can you tell us why?</w:t>
      </w:r>
    </w:p>
    <w:p w14:paraId="1969C11C" w14:textId="77777777" w:rsidR="0078751D" w:rsidRPr="000D5DB2" w:rsidRDefault="0078751D" w:rsidP="00D0558F">
      <w:r>
        <w:t>An example to help you:</w:t>
      </w:r>
    </w:p>
    <w:p w14:paraId="092216E2" w14:textId="77777777" w:rsidR="0078751D" w:rsidRPr="005F11B9" w:rsidRDefault="0078751D" w:rsidP="00D0558F">
      <w:pPr>
        <w:rPr>
          <w:rStyle w:val="Emphasis"/>
        </w:rPr>
      </w:pPr>
      <w:r w:rsidRPr="005F11B9">
        <w:rPr>
          <w:rStyle w:val="Emphasis"/>
        </w:rPr>
        <w:t>I have not thought about work because I am not sure if I can work without a lot of help.</w:t>
      </w:r>
    </w:p>
    <w:p w14:paraId="65FFF7BA" w14:textId="1F31872D" w:rsidR="00FE3AA0" w:rsidRDefault="006656C1" w:rsidP="00B54DF0">
      <w:pPr>
        <w:pStyle w:val="Heading4"/>
        <w:spacing w:after="240"/>
      </w:pPr>
      <w:r>
        <w:lastRenderedPageBreak/>
        <w:t xml:space="preserve">You can write your ideas here: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ou can write your ideas here"/>
      </w:tblPr>
      <w:tblGrid>
        <w:gridCol w:w="9287"/>
      </w:tblGrid>
      <w:tr w:rsidR="005F11B9" w14:paraId="57916AA1" w14:textId="77777777" w:rsidTr="0038153B">
        <w:trPr>
          <w:trHeight w:val="13727"/>
          <w:tblHeader/>
        </w:trPr>
        <w:tc>
          <w:tcPr>
            <w:tcW w:w="9323" w:type="dxa"/>
            <w:tcBorders>
              <w:top w:val="single" w:sz="18" w:space="0" w:color="6B2976"/>
              <w:left w:val="single" w:sz="18" w:space="0" w:color="6B2976"/>
              <w:bottom w:val="single" w:sz="18" w:space="0" w:color="6B2976"/>
              <w:right w:val="single" w:sz="18" w:space="0" w:color="6B2976"/>
            </w:tcBorders>
          </w:tcPr>
          <w:p w14:paraId="1DD6E164" w14:textId="7BD4948F" w:rsidR="005F11B9" w:rsidRDefault="005F11B9" w:rsidP="005F11B9">
            <w:pPr>
              <w:pStyle w:val="Heading3"/>
            </w:pPr>
          </w:p>
        </w:tc>
      </w:tr>
    </w:tbl>
    <w:p w14:paraId="5BA79063" w14:textId="6898831B" w:rsidR="005F11B9" w:rsidRPr="000D5DB2" w:rsidRDefault="005F11B9" w:rsidP="005F11B9">
      <w:pPr>
        <w:pStyle w:val="Heading3"/>
      </w:pPr>
      <w:r>
        <w:lastRenderedPageBreak/>
        <w:t>Do you have any work skills or experience already?</w:t>
      </w:r>
    </w:p>
    <w:p w14:paraId="59BAF6AD" w14:textId="77777777" w:rsidR="0078751D" w:rsidRPr="000D5DB2" w:rsidRDefault="0078751D" w:rsidP="00D1201A">
      <w:r>
        <w:t>Have you done any:</w:t>
      </w:r>
    </w:p>
    <w:p w14:paraId="749629EE" w14:textId="77777777" w:rsidR="0078751D" w:rsidRDefault="0078751D" w:rsidP="00D0558F">
      <w:pPr>
        <w:pStyle w:val="ListParagraph"/>
        <w:numPr>
          <w:ilvl w:val="0"/>
          <w:numId w:val="28"/>
        </w:numPr>
      </w:pPr>
      <w:r>
        <w:t>courses?</w:t>
      </w:r>
    </w:p>
    <w:p w14:paraId="3FD37C8F" w14:textId="77777777" w:rsidR="0078751D" w:rsidRDefault="0078751D" w:rsidP="00D1201A">
      <w:pPr>
        <w:pStyle w:val="ListParagraph"/>
        <w:numPr>
          <w:ilvl w:val="0"/>
          <w:numId w:val="50"/>
        </w:numPr>
      </w:pPr>
      <w:r>
        <w:t>training?</w:t>
      </w:r>
    </w:p>
    <w:p w14:paraId="2F5E3F69" w14:textId="4143A501" w:rsidR="0078751D" w:rsidRPr="000D5DB2" w:rsidRDefault="0078751D" w:rsidP="00D0558F">
      <w:r>
        <w:t>What level of schooling or education have you reached?</w:t>
      </w:r>
    </w:p>
    <w:p w14:paraId="4DB3613B" w14:textId="77777777" w:rsidR="0078751D" w:rsidRPr="000D5DB2" w:rsidRDefault="0078751D" w:rsidP="00D0558F">
      <w:r>
        <w:t>An example to help you:</w:t>
      </w:r>
    </w:p>
    <w:p w14:paraId="75A5F636" w14:textId="2456E51C" w:rsidR="0078751D" w:rsidRPr="005F11B9" w:rsidRDefault="0078751D" w:rsidP="00D0558F">
      <w:pPr>
        <w:rPr>
          <w:rStyle w:val="Emphasis"/>
        </w:rPr>
      </w:pPr>
      <w:r w:rsidRPr="005F11B9">
        <w:rPr>
          <w:rStyle w:val="Emphasis"/>
        </w:rPr>
        <w:t xml:space="preserve">When I was at school, I did work experience with a panel beater. I haven’t done any proper training or courses. </w:t>
      </w:r>
      <w:proofErr w:type="gramStart"/>
      <w:r w:rsidRPr="005F11B9">
        <w:rPr>
          <w:rStyle w:val="Emphasis"/>
        </w:rPr>
        <w:t>I’m</w:t>
      </w:r>
      <w:proofErr w:type="gramEnd"/>
      <w:r w:rsidRPr="005F11B9">
        <w:rPr>
          <w:rStyle w:val="Emphasis"/>
        </w:rPr>
        <w:t xml:space="preserve"> really good</w:t>
      </w:r>
      <w:r>
        <w:rPr>
          <w:rStyle w:val="Emphasis"/>
        </w:rPr>
        <w:t xml:space="preserve"> </w:t>
      </w:r>
      <w:r w:rsidRPr="005F11B9">
        <w:rPr>
          <w:rStyle w:val="Emphasis"/>
        </w:rPr>
        <w:t>at working on cars.</w:t>
      </w:r>
    </w:p>
    <w:p w14:paraId="5D8338A9" w14:textId="6EA3DFBD" w:rsidR="006656C1" w:rsidRDefault="006656C1" w:rsidP="00B54DF0">
      <w:pPr>
        <w:pStyle w:val="Heading4"/>
        <w:spacing w:after="240"/>
      </w:pPr>
      <w:r>
        <w:lastRenderedPageBreak/>
        <w:t xml:space="preserve">You can write about your skills and experience here: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ou can write about your skills and experience here"/>
      </w:tblPr>
      <w:tblGrid>
        <w:gridCol w:w="9287"/>
      </w:tblGrid>
      <w:tr w:rsidR="005F11B9" w14:paraId="5B6D5240" w14:textId="77777777" w:rsidTr="0038153B">
        <w:trPr>
          <w:trHeight w:val="13863"/>
          <w:tblHeader/>
        </w:trPr>
        <w:tc>
          <w:tcPr>
            <w:tcW w:w="9323" w:type="dxa"/>
            <w:tcBorders>
              <w:top w:val="single" w:sz="18" w:space="0" w:color="6B2976"/>
              <w:left w:val="single" w:sz="18" w:space="0" w:color="6B2976"/>
              <w:bottom w:val="single" w:sz="18" w:space="0" w:color="6B2976"/>
              <w:right w:val="single" w:sz="18" w:space="0" w:color="6B2976"/>
            </w:tcBorders>
          </w:tcPr>
          <w:p w14:paraId="589EB407" w14:textId="7AE37764" w:rsidR="005F11B9" w:rsidRDefault="005F11B9" w:rsidP="005F11B9">
            <w:pPr>
              <w:pStyle w:val="Heading3"/>
            </w:pPr>
          </w:p>
        </w:tc>
      </w:tr>
    </w:tbl>
    <w:p w14:paraId="683D3C56" w14:textId="149358BC" w:rsidR="005F11B9" w:rsidRPr="000D5DB2" w:rsidRDefault="001078E4" w:rsidP="005F11B9">
      <w:pPr>
        <w:pStyle w:val="Heading3"/>
      </w:pPr>
      <w:r>
        <w:lastRenderedPageBreak/>
        <w:t>What do you like doing? What are you good at?</w:t>
      </w:r>
    </w:p>
    <w:p w14:paraId="2668EB10" w14:textId="77777777" w:rsidR="0078751D" w:rsidRDefault="0078751D" w:rsidP="00D0558F">
      <w:r>
        <w:t>Tell us what you are already good at.</w:t>
      </w:r>
    </w:p>
    <w:p w14:paraId="220E9390" w14:textId="77777777" w:rsidR="0078751D" w:rsidRPr="000D5DB2" w:rsidRDefault="0078751D" w:rsidP="00D0558F">
      <w:r>
        <w:t>Do you need any help to do these things?</w:t>
      </w:r>
    </w:p>
    <w:p w14:paraId="243FD17B" w14:textId="77777777" w:rsidR="0078751D" w:rsidRPr="000D5DB2" w:rsidRDefault="0078751D" w:rsidP="00D0558F">
      <w:r>
        <w:t>Are there jobs at home that you need to do?</w:t>
      </w:r>
    </w:p>
    <w:p w14:paraId="3F54312D" w14:textId="77777777" w:rsidR="0078751D" w:rsidRPr="000D5DB2" w:rsidRDefault="0078751D" w:rsidP="00B54DF0">
      <w:pPr>
        <w:spacing w:line="276" w:lineRule="auto"/>
      </w:pPr>
      <w:r>
        <w:t xml:space="preserve">Do you take part in </w:t>
      </w:r>
      <w:proofErr w:type="gramStart"/>
      <w:r>
        <w:t>any:</w:t>
      </w:r>
      <w:proofErr w:type="gramEnd"/>
    </w:p>
    <w:p w14:paraId="1BEF6EDB" w14:textId="77777777" w:rsidR="0078751D" w:rsidRDefault="0078751D" w:rsidP="00D1201A">
      <w:pPr>
        <w:pStyle w:val="ListParagraph"/>
        <w:numPr>
          <w:ilvl w:val="0"/>
          <w:numId w:val="29"/>
        </w:numPr>
      </w:pPr>
      <w:r>
        <w:t>sports?</w:t>
      </w:r>
    </w:p>
    <w:p w14:paraId="4B7C836D" w14:textId="77777777" w:rsidR="0078751D" w:rsidRDefault="0078751D" w:rsidP="00D1201A">
      <w:pPr>
        <w:pStyle w:val="ListParagraph"/>
        <w:numPr>
          <w:ilvl w:val="0"/>
          <w:numId w:val="29"/>
        </w:numPr>
      </w:pPr>
      <w:r>
        <w:t>social activities?</w:t>
      </w:r>
    </w:p>
    <w:p w14:paraId="02CACB76" w14:textId="77777777" w:rsidR="0078751D" w:rsidRDefault="0078751D" w:rsidP="00D1201A">
      <w:pPr>
        <w:pStyle w:val="ListParagraph"/>
        <w:numPr>
          <w:ilvl w:val="0"/>
          <w:numId w:val="50"/>
        </w:numPr>
      </w:pPr>
      <w:r>
        <w:t>programs?</w:t>
      </w:r>
    </w:p>
    <w:p w14:paraId="38EC1FB2" w14:textId="77777777" w:rsidR="0078751D" w:rsidRPr="000D5DB2" w:rsidRDefault="0078751D" w:rsidP="00D0558F">
      <w:r>
        <w:t>An example to help you:</w:t>
      </w:r>
    </w:p>
    <w:p w14:paraId="5588C17D" w14:textId="77777777" w:rsidR="0078751D" w:rsidRPr="001078E4" w:rsidRDefault="0078751D" w:rsidP="00D0558F">
      <w:pPr>
        <w:rPr>
          <w:rStyle w:val="Emphasis"/>
        </w:rPr>
      </w:pPr>
      <w:r w:rsidRPr="001078E4">
        <w:rPr>
          <w:rStyle w:val="Emphasis"/>
        </w:rPr>
        <w:t>I love mowing the lawn. Some people in my street pay me to mow their lawns too. They say I do a g</w:t>
      </w:r>
      <w:r>
        <w:rPr>
          <w:rStyle w:val="Emphasis"/>
        </w:rPr>
        <w:t>r</w:t>
      </w:r>
      <w:r w:rsidRPr="001078E4">
        <w:rPr>
          <w:rStyle w:val="Emphasis"/>
        </w:rPr>
        <w:t>eat job.</w:t>
      </w:r>
    </w:p>
    <w:p w14:paraId="22CF387E" w14:textId="7DDAC669" w:rsidR="006656C1" w:rsidRDefault="006656C1" w:rsidP="005A21AC">
      <w:pPr>
        <w:pStyle w:val="Heading4"/>
        <w:spacing w:after="360"/>
      </w:pPr>
      <w:r>
        <w:lastRenderedPageBreak/>
        <w:t xml:space="preserve">You can write about the things you like to do or are good at here: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ou can write about the things you like to do or are good at here"/>
      </w:tblPr>
      <w:tblGrid>
        <w:gridCol w:w="9287"/>
      </w:tblGrid>
      <w:tr w:rsidR="001078E4" w14:paraId="4DC6F0D8" w14:textId="77777777" w:rsidTr="0038153B">
        <w:trPr>
          <w:trHeight w:val="13597"/>
          <w:tblHeader/>
        </w:trPr>
        <w:tc>
          <w:tcPr>
            <w:tcW w:w="9323" w:type="dxa"/>
            <w:tcBorders>
              <w:top w:val="single" w:sz="18" w:space="0" w:color="6B2976"/>
              <w:left w:val="single" w:sz="18" w:space="0" w:color="6B2976"/>
              <w:bottom w:val="single" w:sz="18" w:space="0" w:color="6B2976"/>
              <w:right w:val="single" w:sz="18" w:space="0" w:color="6B2976"/>
            </w:tcBorders>
          </w:tcPr>
          <w:p w14:paraId="32FA777E" w14:textId="7A73B05F" w:rsidR="001078E4" w:rsidRDefault="001078E4" w:rsidP="005F11B9">
            <w:pPr>
              <w:pStyle w:val="Heading3"/>
            </w:pPr>
          </w:p>
        </w:tc>
      </w:tr>
    </w:tbl>
    <w:p w14:paraId="00E054DD" w14:textId="73BCC95F" w:rsidR="005F11B9" w:rsidRPr="000D5DB2" w:rsidRDefault="001078E4" w:rsidP="005F11B9">
      <w:pPr>
        <w:pStyle w:val="Heading3"/>
      </w:pPr>
      <w:r>
        <w:lastRenderedPageBreak/>
        <w:t>How do you get around?</w:t>
      </w:r>
    </w:p>
    <w:p w14:paraId="2B760F82" w14:textId="77777777" w:rsidR="0078751D" w:rsidRPr="000D5DB2" w:rsidRDefault="0078751D" w:rsidP="00FC1622">
      <w:pPr>
        <w:spacing w:before="240" w:after="240"/>
      </w:pPr>
      <w:r>
        <w:t>What transport do you use?</w:t>
      </w:r>
    </w:p>
    <w:p w14:paraId="6B3DB1A9" w14:textId="77777777" w:rsidR="0078751D" w:rsidRPr="000D5DB2" w:rsidRDefault="0078751D" w:rsidP="00FC1622">
      <w:pPr>
        <w:spacing w:before="240" w:after="240"/>
      </w:pPr>
      <w:r>
        <w:t>Can you drive a car?</w:t>
      </w:r>
    </w:p>
    <w:p w14:paraId="38D58C84" w14:textId="77777777" w:rsidR="0078751D" w:rsidRPr="000D5DB2" w:rsidRDefault="0078751D" w:rsidP="00FC1622">
      <w:pPr>
        <w:spacing w:before="240" w:after="240"/>
      </w:pPr>
      <w:r>
        <w:t xml:space="preserve">Do you use public transport such as buses, </w:t>
      </w:r>
      <w:proofErr w:type="gramStart"/>
      <w:r>
        <w:t>trains</w:t>
      </w:r>
      <w:proofErr w:type="gramEnd"/>
      <w:r>
        <w:t xml:space="preserve"> or taxis?</w:t>
      </w:r>
    </w:p>
    <w:p w14:paraId="737C81FC" w14:textId="72B94AA4" w:rsidR="0078751D" w:rsidRPr="000D5DB2" w:rsidRDefault="0078751D" w:rsidP="00FC1622">
      <w:pPr>
        <w:spacing w:before="240" w:after="240"/>
      </w:pPr>
      <w:r>
        <w:t xml:space="preserve">Do you have the things you need to stay safe when you use </w:t>
      </w:r>
      <w:r w:rsidR="00CC77DC">
        <w:br/>
      </w:r>
      <w:r>
        <w:t>public transport?</w:t>
      </w:r>
    </w:p>
    <w:p w14:paraId="0A939F2E" w14:textId="77777777" w:rsidR="0078751D" w:rsidRPr="000D5DB2" w:rsidRDefault="0078751D" w:rsidP="00FC1622">
      <w:pPr>
        <w:spacing w:before="240" w:after="240"/>
      </w:pPr>
      <w:r>
        <w:t>An example to help you:</w:t>
      </w:r>
    </w:p>
    <w:p w14:paraId="5C4E5A49" w14:textId="358F59FD" w:rsidR="0078751D" w:rsidRPr="001078E4" w:rsidRDefault="0078751D" w:rsidP="00D0558F">
      <w:pPr>
        <w:rPr>
          <w:rStyle w:val="Emphasis"/>
        </w:rPr>
      </w:pPr>
      <w:r w:rsidRPr="001078E4">
        <w:rPr>
          <w:rStyle w:val="Emphasis"/>
        </w:rPr>
        <w:t>I can catch the</w:t>
      </w:r>
      <w:r>
        <w:rPr>
          <w:rStyle w:val="Emphasis"/>
        </w:rPr>
        <w:t xml:space="preserve"> </w:t>
      </w:r>
      <w:r w:rsidRPr="001078E4">
        <w:rPr>
          <w:rStyle w:val="Emphasis"/>
        </w:rPr>
        <w:t xml:space="preserve">bus into town and to my grandad’s house. I used to </w:t>
      </w:r>
      <w:r w:rsidR="007A16CC">
        <w:rPr>
          <w:rStyle w:val="Emphasis"/>
        </w:rPr>
        <w:br/>
      </w:r>
      <w:r w:rsidRPr="001078E4">
        <w:rPr>
          <w:rStyle w:val="Emphasis"/>
        </w:rPr>
        <w:t xml:space="preserve">keep a card in my wallet that said which stop to get off at. I </w:t>
      </w:r>
      <w:proofErr w:type="gramStart"/>
      <w:r w:rsidRPr="001078E4">
        <w:rPr>
          <w:rStyle w:val="Emphasis"/>
        </w:rPr>
        <w:t>don’t</w:t>
      </w:r>
      <w:proofErr w:type="gramEnd"/>
      <w:r w:rsidRPr="001078E4">
        <w:rPr>
          <w:rStyle w:val="Emphasis"/>
        </w:rPr>
        <w:t xml:space="preserve"> need </w:t>
      </w:r>
      <w:r w:rsidR="007A16CC">
        <w:rPr>
          <w:rStyle w:val="Emphasis"/>
        </w:rPr>
        <w:br/>
      </w:r>
      <w:r w:rsidRPr="001078E4">
        <w:rPr>
          <w:rStyle w:val="Emphasis"/>
        </w:rPr>
        <w:t>it anymore.</w:t>
      </w:r>
    </w:p>
    <w:p w14:paraId="7FADB83C" w14:textId="549D2DE4" w:rsidR="006656C1" w:rsidRDefault="006656C1" w:rsidP="00B54DF0">
      <w:pPr>
        <w:pStyle w:val="Heading4"/>
        <w:spacing w:after="240"/>
      </w:pPr>
      <w:bookmarkStart w:id="125" w:name="_Toc6390575"/>
      <w:r>
        <w:lastRenderedPageBreak/>
        <w:t xml:space="preserve">You can write about your transport needs here: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ou can write about the things you like to do or are good at here"/>
      </w:tblPr>
      <w:tblGrid>
        <w:gridCol w:w="9287"/>
      </w:tblGrid>
      <w:tr w:rsidR="006656C1" w14:paraId="7B5AEE01" w14:textId="77777777" w:rsidTr="0038153B">
        <w:trPr>
          <w:trHeight w:val="13390"/>
          <w:tblHeader/>
        </w:trPr>
        <w:tc>
          <w:tcPr>
            <w:tcW w:w="9323" w:type="dxa"/>
            <w:tcBorders>
              <w:top w:val="single" w:sz="18" w:space="0" w:color="6B2976"/>
              <w:left w:val="single" w:sz="18" w:space="0" w:color="6B2976"/>
              <w:bottom w:val="single" w:sz="18" w:space="0" w:color="6B2976"/>
              <w:right w:val="single" w:sz="18" w:space="0" w:color="6B2976"/>
            </w:tcBorders>
          </w:tcPr>
          <w:p w14:paraId="4681C477" w14:textId="44EA93A9" w:rsidR="006656C1" w:rsidRDefault="006656C1" w:rsidP="000E4C48">
            <w:pPr>
              <w:pStyle w:val="Heading3"/>
            </w:pPr>
          </w:p>
        </w:tc>
      </w:tr>
    </w:tbl>
    <w:p w14:paraId="196EB1A9" w14:textId="77777777" w:rsidR="006D1CF7" w:rsidRDefault="006D1CF7" w:rsidP="00FA474E">
      <w:pPr>
        <w:pStyle w:val="Heading2"/>
        <w:tabs>
          <w:tab w:val="left" w:pos="4005"/>
        </w:tabs>
        <w:rPr>
          <w:lang w:val="en-US"/>
        </w:rPr>
      </w:pPr>
      <w:bookmarkStart w:id="126" w:name="_Toc12634026"/>
      <w:r>
        <w:rPr>
          <w:lang w:val="en-US"/>
        </w:rPr>
        <w:br w:type="page"/>
      </w:r>
    </w:p>
    <w:p w14:paraId="677C7984" w14:textId="369551C5" w:rsidR="00362F00" w:rsidRPr="008C1D18" w:rsidRDefault="000D5DB2" w:rsidP="00FA474E">
      <w:pPr>
        <w:pStyle w:val="Heading2"/>
        <w:tabs>
          <w:tab w:val="left" w:pos="4005"/>
        </w:tabs>
        <w:rPr>
          <w:lang w:val="en-US"/>
        </w:rPr>
      </w:pPr>
      <w:bookmarkStart w:id="127" w:name="_Toc43801063"/>
      <w:r>
        <w:rPr>
          <w:lang w:val="en-US"/>
        </w:rPr>
        <w:lastRenderedPageBreak/>
        <w:t>Finding employment providers</w:t>
      </w:r>
      <w:bookmarkEnd w:id="125"/>
      <w:bookmarkEnd w:id="126"/>
      <w:bookmarkEnd w:id="127"/>
    </w:p>
    <w:bookmarkEnd w:id="10"/>
    <w:p w14:paraId="54359477" w14:textId="0190D66E" w:rsidR="0078751D" w:rsidRDefault="0078751D" w:rsidP="000D5DB2">
      <w:r>
        <w:t>Once you have an NDIS plan, you can choose the support and service providers that you will use.</w:t>
      </w:r>
    </w:p>
    <w:p w14:paraId="268D72B2" w14:textId="75E46972" w:rsidR="0078751D" w:rsidRPr="000D5DB2" w:rsidRDefault="0078751D" w:rsidP="000D5DB2">
      <w:r>
        <w:t xml:space="preserve">You can use the NDIS Participant portal to help you find providers in </w:t>
      </w:r>
      <w:r w:rsidR="00CC77DC">
        <w:br/>
      </w:r>
      <w:r>
        <w:t xml:space="preserve">your area. </w:t>
      </w:r>
    </w:p>
    <w:p w14:paraId="1B75EBDC" w14:textId="77777777" w:rsidR="0078751D" w:rsidRDefault="0078751D" w:rsidP="000D5DB2">
      <w:r>
        <w:t>You can also search for providers on our website.</w:t>
      </w:r>
    </w:p>
    <w:p w14:paraId="15E61E8E" w14:textId="240F4668" w:rsidR="0078751D" w:rsidRPr="000D5DB2" w:rsidRDefault="00CC77DC" w:rsidP="000D5DB2">
      <w:r>
        <w:t xml:space="preserve">Website – </w:t>
      </w:r>
      <w:hyperlink r:id="rId10" w:history="1">
        <w:r w:rsidRPr="00C957BA">
          <w:rPr>
            <w:rStyle w:val="Hyperlink"/>
          </w:rPr>
          <w:t>www.ndis.gov.au</w:t>
        </w:r>
      </w:hyperlink>
      <w:r w:rsidR="0078751D">
        <w:t xml:space="preserve"> </w:t>
      </w:r>
    </w:p>
    <w:p w14:paraId="382EF9F0" w14:textId="77777777" w:rsidR="0078751D" w:rsidRDefault="0078751D" w:rsidP="000D5DB2">
      <w:r>
        <w:t xml:space="preserve">You can use </w:t>
      </w:r>
      <w:proofErr w:type="spellStart"/>
      <w:r>
        <w:t>JobAccess</w:t>
      </w:r>
      <w:proofErr w:type="spellEnd"/>
      <w:r>
        <w:t xml:space="preserve"> to search for DES providers.</w:t>
      </w:r>
    </w:p>
    <w:p w14:paraId="7D37498B" w14:textId="6A87BBBC" w:rsidR="0078751D" w:rsidRPr="000D5DB2" w:rsidRDefault="00CC77DC" w:rsidP="000D5DB2">
      <w:r>
        <w:t xml:space="preserve">Website – </w:t>
      </w:r>
      <w:hyperlink r:id="rId11" w:history="1">
        <w:r w:rsidR="006274B5" w:rsidRPr="00C957BA">
          <w:rPr>
            <w:rStyle w:val="Hyperlink"/>
          </w:rPr>
          <w:t>www.jobaccess.gov.au</w:t>
        </w:r>
      </w:hyperlink>
      <w:r w:rsidR="0078751D">
        <w:t xml:space="preserve"> </w:t>
      </w:r>
    </w:p>
    <w:p w14:paraId="4D0D6623" w14:textId="77777777" w:rsidR="0078751D" w:rsidRDefault="0078751D" w:rsidP="000D5DB2">
      <w:r>
        <w:t xml:space="preserve">DES </w:t>
      </w:r>
      <w:proofErr w:type="gramStart"/>
      <w:r>
        <w:t>isn’t</w:t>
      </w:r>
      <w:proofErr w:type="gramEnd"/>
      <w:r>
        <w:t xml:space="preserve"> funded by the NDIS.</w:t>
      </w:r>
    </w:p>
    <w:p w14:paraId="1614244F" w14:textId="771A8275" w:rsidR="0078751D" w:rsidRPr="000D5DB2" w:rsidRDefault="0078751D" w:rsidP="000D5DB2">
      <w:r>
        <w:t xml:space="preserve">It will be written in the </w:t>
      </w:r>
      <w:r w:rsidRPr="00913354">
        <w:rPr>
          <w:rStyle w:val="Emphasis"/>
        </w:rPr>
        <w:t>My services and community involvement</w:t>
      </w:r>
      <w:r>
        <w:t xml:space="preserve"> section of your NDIS plan.</w:t>
      </w:r>
    </w:p>
    <w:p w14:paraId="6367A540" w14:textId="3B4C2C31" w:rsidR="00913354" w:rsidRDefault="00913354" w:rsidP="00913354">
      <w:pPr>
        <w:pStyle w:val="Heading3"/>
      </w:pPr>
      <w:r>
        <w:t>Questions you might ask</w:t>
      </w:r>
    </w:p>
    <w:p w14:paraId="5E932873" w14:textId="7B0D5B8F" w:rsidR="0078751D" w:rsidRPr="000D5DB2" w:rsidRDefault="0078751D" w:rsidP="000D5DB2">
      <w:r>
        <w:t>You might like to ask a service provider some questions before you choose to use their services.</w:t>
      </w:r>
    </w:p>
    <w:p w14:paraId="4E83A6E8" w14:textId="77777777" w:rsidR="0078751D" w:rsidRPr="000D5DB2" w:rsidRDefault="0078751D" w:rsidP="000D5DB2">
      <w:r>
        <w:t>Some good questions to ask are:</w:t>
      </w:r>
    </w:p>
    <w:p w14:paraId="2BA6F809" w14:textId="6EEDB16F" w:rsidR="0078751D" w:rsidRPr="000D5DB2" w:rsidRDefault="0078751D" w:rsidP="00A8112D">
      <w:pPr>
        <w:pStyle w:val="ListParagraph"/>
        <w:numPr>
          <w:ilvl w:val="0"/>
          <w:numId w:val="45"/>
        </w:numPr>
      </w:pPr>
      <w:r>
        <w:t>What supports do you think I could use based on the employment skills I need to develop?</w:t>
      </w:r>
    </w:p>
    <w:p w14:paraId="3F863E5F" w14:textId="77777777" w:rsidR="0078751D" w:rsidRPr="000D5DB2" w:rsidRDefault="0078751D" w:rsidP="00A8112D">
      <w:pPr>
        <w:pStyle w:val="ListParagraph"/>
        <w:numPr>
          <w:ilvl w:val="0"/>
          <w:numId w:val="45"/>
        </w:numPr>
      </w:pPr>
      <w:r>
        <w:t>Do you offer 1-on-1 or group support?</w:t>
      </w:r>
    </w:p>
    <w:p w14:paraId="1C1398D5" w14:textId="1D78C714" w:rsidR="0078751D" w:rsidRPr="000D5DB2" w:rsidRDefault="0078751D" w:rsidP="00A8112D">
      <w:pPr>
        <w:pStyle w:val="ListParagraph"/>
        <w:numPr>
          <w:ilvl w:val="0"/>
          <w:numId w:val="45"/>
        </w:numPr>
      </w:pPr>
      <w:r>
        <w:t>What training and experience have your staff had?</w:t>
      </w:r>
    </w:p>
    <w:p w14:paraId="36DAE072" w14:textId="0C825E34" w:rsidR="0078751D" w:rsidRPr="000D5DB2" w:rsidRDefault="0078751D" w:rsidP="00A8112D">
      <w:pPr>
        <w:pStyle w:val="ListParagraph"/>
        <w:numPr>
          <w:ilvl w:val="0"/>
          <w:numId w:val="45"/>
        </w:numPr>
      </w:pPr>
      <w:r>
        <w:t>What type of employment have you found for people who have used your services before?</w:t>
      </w:r>
    </w:p>
    <w:p w14:paraId="05E150AE" w14:textId="77777777" w:rsidR="0078751D" w:rsidRPr="000D5DB2" w:rsidRDefault="0078751D" w:rsidP="007001B1">
      <w:pPr>
        <w:pStyle w:val="ListParagraph"/>
        <w:numPr>
          <w:ilvl w:val="0"/>
          <w:numId w:val="45"/>
        </w:numPr>
      </w:pPr>
      <w:r>
        <w:t>What type of jobs do you offer?</w:t>
      </w:r>
    </w:p>
    <w:p w14:paraId="2FE0DFD4" w14:textId="2F9260DE" w:rsidR="0078751D" w:rsidRDefault="0078751D" w:rsidP="00A8112D">
      <w:pPr>
        <w:pStyle w:val="ListParagraph"/>
        <w:numPr>
          <w:ilvl w:val="0"/>
          <w:numId w:val="45"/>
        </w:numPr>
      </w:pPr>
      <w:r>
        <w:t>Could I learn new skills if I use your services?</w:t>
      </w:r>
    </w:p>
    <w:p w14:paraId="60F79FD4" w14:textId="5967B7EA" w:rsidR="0078751D" w:rsidRPr="000D5DB2" w:rsidRDefault="0078751D" w:rsidP="00A8112D">
      <w:pPr>
        <w:pStyle w:val="ListParagraph"/>
        <w:numPr>
          <w:ilvl w:val="0"/>
          <w:numId w:val="45"/>
        </w:numPr>
      </w:pPr>
      <w:r>
        <w:lastRenderedPageBreak/>
        <w:t>How many people have you helped find employment?</w:t>
      </w:r>
    </w:p>
    <w:p w14:paraId="16BB83BA" w14:textId="77777777" w:rsidR="0078751D" w:rsidRPr="000D5DB2" w:rsidRDefault="0078751D" w:rsidP="00A8112D">
      <w:pPr>
        <w:pStyle w:val="ListParagraph"/>
        <w:numPr>
          <w:ilvl w:val="0"/>
          <w:numId w:val="45"/>
        </w:numPr>
      </w:pPr>
      <w:r>
        <w:t>How long have people stayed in the jobs you have found for them?</w:t>
      </w:r>
    </w:p>
    <w:p w14:paraId="32B925C7" w14:textId="577C0292" w:rsidR="0078751D" w:rsidRDefault="0078751D" w:rsidP="000D5DB2">
      <w:r>
        <w:t xml:space="preserve">If the provider is a DES provider, you could ask them about their </w:t>
      </w:r>
      <w:r w:rsidR="007A16CC">
        <w:br/>
      </w:r>
      <w:r>
        <w:t>STAR rating.</w:t>
      </w:r>
    </w:p>
    <w:p w14:paraId="03EB0768" w14:textId="77777777" w:rsidR="0078751D" w:rsidRDefault="0078751D" w:rsidP="000D5DB2">
      <w:r>
        <w:t>A STAR rating measures how good a DES provider is.</w:t>
      </w:r>
    </w:p>
    <w:p w14:paraId="6A87D887" w14:textId="77777777" w:rsidR="0078751D" w:rsidRDefault="0078751D" w:rsidP="000D5DB2">
      <w:r>
        <w:t>5 stars is the best.</w:t>
      </w:r>
    </w:p>
    <w:p w14:paraId="788A9246" w14:textId="77777777" w:rsidR="0078751D" w:rsidRDefault="0078751D" w:rsidP="000D5DB2">
      <w:r>
        <w:t>1 star is not so good.</w:t>
      </w:r>
    </w:p>
    <w:p w14:paraId="06D6F7F5" w14:textId="77777777" w:rsidR="0087336D" w:rsidRDefault="0087336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>
        <w:br w:type="page"/>
      </w:r>
    </w:p>
    <w:p w14:paraId="46D0269A" w14:textId="77777777" w:rsidR="00FB251E" w:rsidRDefault="00FB251E" w:rsidP="00FB251E">
      <w:pPr>
        <w:pStyle w:val="Heading2"/>
      </w:pPr>
      <w:bookmarkStart w:id="128" w:name="_Toc43394190"/>
      <w:bookmarkStart w:id="129" w:name="_Toc43801064"/>
      <w:bookmarkStart w:id="130" w:name="_Toc6390577"/>
      <w:bookmarkStart w:id="131" w:name="_Toc12634028"/>
      <w:r>
        <w:lastRenderedPageBreak/>
        <w:t>More information</w:t>
      </w:r>
      <w:bookmarkEnd w:id="128"/>
      <w:bookmarkEnd w:id="129"/>
    </w:p>
    <w:p w14:paraId="67FCE5C2" w14:textId="002D0D07" w:rsidR="0078751D" w:rsidRPr="008A43AE" w:rsidRDefault="0078751D" w:rsidP="00A96C3C">
      <w:pPr>
        <w:rPr>
          <w:rStyle w:val="Hyperlink"/>
          <w:b w:val="0"/>
          <w:color w:val="auto"/>
        </w:rPr>
      </w:pPr>
      <w:r>
        <w:t>For more information about this booklet, please contact us.</w:t>
      </w:r>
    </w:p>
    <w:p w14:paraId="6C07422E" w14:textId="14F2FB56" w:rsidR="0078751D" w:rsidRPr="00985889" w:rsidRDefault="0078751D" w:rsidP="00A96C3C">
      <w:pPr>
        <w:rPr>
          <w:rStyle w:val="Hyperlink"/>
          <w:rFonts w:cs="Arial"/>
        </w:rPr>
      </w:pPr>
      <w:r>
        <w:t>Website</w:t>
      </w:r>
      <w:r w:rsidR="007A16CC">
        <w:t>:</w:t>
      </w:r>
      <w:r>
        <w:t xml:space="preserve"> </w:t>
      </w:r>
      <w:hyperlink r:id="rId12" w:history="1">
        <w:r w:rsidRPr="00C957BA">
          <w:rPr>
            <w:rStyle w:val="Hyperlink"/>
            <w:rFonts w:cs="Arial"/>
          </w:rPr>
          <w:t>www.ndis.gov.au</w:t>
        </w:r>
      </w:hyperlink>
    </w:p>
    <w:p w14:paraId="6D82BE78" w14:textId="16CF4547" w:rsidR="0078751D" w:rsidRPr="00985889" w:rsidRDefault="0078751D" w:rsidP="00A96C3C">
      <w:pPr>
        <w:rPr>
          <w:rStyle w:val="Hyperlink"/>
          <w:rFonts w:cs="Arial"/>
        </w:rPr>
      </w:pPr>
      <w:r w:rsidRPr="0078751D">
        <w:t>Phone</w:t>
      </w:r>
      <w:r w:rsidR="007A16CC">
        <w:t>:</w:t>
      </w:r>
      <w:r w:rsidRPr="0078751D">
        <w:t xml:space="preserve"> </w:t>
      </w:r>
      <w:r w:rsidRPr="00985889">
        <w:rPr>
          <w:rStyle w:val="Hyperlink"/>
          <w:rFonts w:cs="Arial"/>
        </w:rPr>
        <w:t>1800 800 110</w:t>
      </w:r>
    </w:p>
    <w:p w14:paraId="4DAAF9C2" w14:textId="6E04A143" w:rsidR="0078751D" w:rsidRPr="00985889" w:rsidRDefault="0078751D" w:rsidP="00A96C3C">
      <w:pPr>
        <w:rPr>
          <w:rStyle w:val="Hyperlink"/>
          <w:rFonts w:cs="Arial"/>
        </w:rPr>
      </w:pPr>
      <w:r>
        <w:t>Follow us on Facebook.</w:t>
      </w:r>
      <w:r w:rsidR="007A16CC">
        <w:br/>
      </w:r>
      <w:r>
        <w:t>Facebook</w:t>
      </w:r>
      <w:r w:rsidR="007A16CC">
        <w:t>:</w:t>
      </w:r>
      <w:r>
        <w:t xml:space="preserve"> </w:t>
      </w:r>
      <w:hyperlink r:id="rId13" w:history="1">
        <w:r w:rsidRPr="00C957BA">
          <w:rPr>
            <w:rStyle w:val="Hyperlink"/>
          </w:rPr>
          <w:t>www.facebook.com/NDISAus</w:t>
        </w:r>
      </w:hyperlink>
    </w:p>
    <w:p w14:paraId="30EF3542" w14:textId="5EC634B3" w:rsidR="0078751D" w:rsidRPr="00AB49D8" w:rsidRDefault="0078751D" w:rsidP="00A96C3C">
      <w:pPr>
        <w:rPr>
          <w:rStyle w:val="Hyperlink"/>
        </w:rPr>
      </w:pPr>
      <w:r>
        <w:t xml:space="preserve">Follow us on Twitter. </w:t>
      </w:r>
      <w:r w:rsidR="007A16CC">
        <w:br/>
      </w:r>
      <w:r w:rsidRPr="0078751D">
        <w:t>Twitter</w:t>
      </w:r>
      <w:r w:rsidR="007A16CC">
        <w:t>:</w:t>
      </w:r>
      <w:r w:rsidRPr="0078751D">
        <w:t xml:space="preserve"> </w:t>
      </w:r>
      <w:r w:rsidRPr="00AB49D8">
        <w:rPr>
          <w:rStyle w:val="Hyperlink"/>
        </w:rPr>
        <w:t>@NDIS</w:t>
      </w:r>
    </w:p>
    <w:p w14:paraId="4D7D91C8" w14:textId="77777777" w:rsidR="00FB251E" w:rsidRDefault="00FB251E" w:rsidP="00FB251E">
      <w:pPr>
        <w:pStyle w:val="Heading3"/>
      </w:pPr>
      <w:r>
        <w:t>Support to talk to us</w:t>
      </w:r>
    </w:p>
    <w:p w14:paraId="3C165147" w14:textId="665C61AF" w:rsidR="0078751D" w:rsidRDefault="0078751D" w:rsidP="00A96C3C">
      <w:r>
        <w:t>If you speak a language other than English, you can call:</w:t>
      </w:r>
    </w:p>
    <w:p w14:paraId="0391516B" w14:textId="200F9034" w:rsidR="0078751D" w:rsidRPr="00092D2F" w:rsidRDefault="0078751D" w:rsidP="00A96C3C">
      <w:pPr>
        <w:rPr>
          <w:rStyle w:val="Hyperlink"/>
        </w:rPr>
      </w:pPr>
      <w:r>
        <w:t>Translating and Interpreting Service (TIS)</w:t>
      </w:r>
      <w:r w:rsidR="007A16CC">
        <w:br/>
        <w:t xml:space="preserve">Phone: </w:t>
      </w:r>
      <w:r w:rsidRPr="00092D2F">
        <w:rPr>
          <w:rStyle w:val="Hyperlink"/>
        </w:rPr>
        <w:t>131 450</w:t>
      </w:r>
    </w:p>
    <w:p w14:paraId="78ED296B" w14:textId="372BB9D6" w:rsidR="0078751D" w:rsidRPr="00C20DF2" w:rsidRDefault="0078751D" w:rsidP="00A96C3C">
      <w:r>
        <w:t>If you have a speech or hearing impairment, you can call:</w:t>
      </w:r>
    </w:p>
    <w:p w14:paraId="643E22B7" w14:textId="0AB8DC81" w:rsidR="0078751D" w:rsidRPr="00CD310C" w:rsidRDefault="0078751D" w:rsidP="007A16CC">
      <w:pPr>
        <w:pStyle w:val="ListParagraph"/>
        <w:numPr>
          <w:ilvl w:val="0"/>
          <w:numId w:val="55"/>
        </w:numPr>
        <w:rPr>
          <w:rStyle w:val="Hyperlink"/>
        </w:rPr>
      </w:pPr>
      <w:r w:rsidRPr="00C20DF2">
        <w:t>TTY</w:t>
      </w:r>
      <w:r w:rsidR="007A16CC">
        <w:br/>
      </w:r>
      <w:r w:rsidRPr="0078751D">
        <w:t>Phone</w:t>
      </w:r>
      <w:r w:rsidR="007A16CC">
        <w:t>:</w:t>
      </w:r>
      <w:r w:rsidRPr="0078751D">
        <w:t xml:space="preserve"> </w:t>
      </w:r>
      <w:r w:rsidRPr="00CD310C">
        <w:rPr>
          <w:rStyle w:val="Hyperlink"/>
        </w:rPr>
        <w:t>1800 555 677</w:t>
      </w:r>
    </w:p>
    <w:p w14:paraId="6A1D209E" w14:textId="2B35B1CE" w:rsidR="0078751D" w:rsidRPr="00CD310C" w:rsidRDefault="0078751D" w:rsidP="007A16CC">
      <w:pPr>
        <w:pStyle w:val="ListParagraph"/>
        <w:numPr>
          <w:ilvl w:val="0"/>
          <w:numId w:val="55"/>
        </w:numPr>
        <w:rPr>
          <w:rStyle w:val="Hyperlink"/>
        </w:rPr>
      </w:pPr>
      <w:r w:rsidRPr="00C20DF2">
        <w:t>Speak and Listen</w:t>
      </w:r>
      <w:r w:rsidR="007A16CC">
        <w:br/>
      </w:r>
      <w:r w:rsidRPr="0078751D">
        <w:t>Phone</w:t>
      </w:r>
      <w:r w:rsidR="007A16CC">
        <w:t>:</w:t>
      </w:r>
      <w:r w:rsidRPr="0078751D">
        <w:t xml:space="preserve"> </w:t>
      </w:r>
      <w:r w:rsidRPr="00CD310C">
        <w:rPr>
          <w:rStyle w:val="Hyperlink"/>
        </w:rPr>
        <w:t>1800 555 727</w:t>
      </w:r>
    </w:p>
    <w:p w14:paraId="761CF89C" w14:textId="6BBA93AC" w:rsidR="0078751D" w:rsidRPr="00CD310C" w:rsidRDefault="0078751D" w:rsidP="007A16CC">
      <w:pPr>
        <w:pStyle w:val="ListParagraph"/>
        <w:numPr>
          <w:ilvl w:val="0"/>
          <w:numId w:val="55"/>
        </w:numPr>
        <w:rPr>
          <w:rStyle w:val="Hyperlink"/>
        </w:rPr>
      </w:pPr>
      <w:r>
        <w:t>National Relay Service</w:t>
      </w:r>
      <w:r w:rsidR="007A16CC">
        <w:br/>
      </w:r>
      <w:r w:rsidRPr="0078751D">
        <w:t>Phone</w:t>
      </w:r>
      <w:r w:rsidR="007A16CC">
        <w:t>:</w:t>
      </w:r>
      <w:r w:rsidRPr="0078751D">
        <w:t xml:space="preserve"> </w:t>
      </w:r>
      <w:r>
        <w:rPr>
          <w:rStyle w:val="Hyperlink"/>
        </w:rPr>
        <w:t>133 677</w:t>
      </w:r>
      <w:r w:rsidR="007A16CC">
        <w:rPr>
          <w:rStyle w:val="Hyperlink"/>
        </w:rPr>
        <w:br/>
      </w:r>
      <w:r>
        <w:t>Website</w:t>
      </w:r>
      <w:r w:rsidR="007A16CC">
        <w:t>:</w:t>
      </w:r>
      <w:r>
        <w:t xml:space="preserve"> </w:t>
      </w:r>
      <w:hyperlink r:id="rId14" w:history="1">
        <w:r w:rsidRPr="00C957BA">
          <w:rPr>
            <w:rStyle w:val="Hyperlink"/>
          </w:rPr>
          <w:t>www.relayservice.gov.au</w:t>
        </w:r>
      </w:hyperlink>
      <w:r>
        <w:rPr>
          <w:rStyle w:val="Hyperlink"/>
        </w:rPr>
        <w:t xml:space="preserve"> </w:t>
      </w:r>
    </w:p>
    <w:p w14:paraId="71BE772A" w14:textId="77777777" w:rsidR="00CC77DC" w:rsidRDefault="00CC77D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132" w:name="_Toc43801065"/>
      <w:bookmarkStart w:id="133" w:name="_Ref44072708"/>
      <w:r>
        <w:rPr>
          <w:lang w:val="en-US"/>
        </w:rPr>
        <w:br w:type="page"/>
      </w:r>
    </w:p>
    <w:p w14:paraId="6271DC49" w14:textId="56AE2496" w:rsidR="00F3744E" w:rsidRPr="00E907A7" w:rsidRDefault="00E907A7" w:rsidP="00F3744E">
      <w:pPr>
        <w:pStyle w:val="Heading2"/>
        <w:rPr>
          <w:lang w:val="en-US"/>
        </w:rPr>
      </w:pPr>
      <w:r>
        <w:rPr>
          <w:lang w:val="en-US"/>
        </w:rPr>
        <w:lastRenderedPageBreak/>
        <w:t>Word list</w:t>
      </w:r>
      <w:bookmarkEnd w:id="130"/>
      <w:bookmarkEnd w:id="131"/>
      <w:bookmarkEnd w:id="132"/>
      <w:bookmarkEnd w:id="133"/>
    </w:p>
    <w:p w14:paraId="0451D8D7" w14:textId="77777777" w:rsidR="0078751D" w:rsidRPr="00672DBB" w:rsidRDefault="0078751D" w:rsidP="00B81124">
      <w:pPr>
        <w:rPr>
          <w:rStyle w:val="Strong"/>
        </w:rPr>
      </w:pPr>
      <w:r w:rsidRPr="00672DBB">
        <w:rPr>
          <w:rStyle w:val="Strong"/>
        </w:rPr>
        <w:t>Career</w:t>
      </w:r>
    </w:p>
    <w:p w14:paraId="52F86B39" w14:textId="32EE7CF2" w:rsidR="0078751D" w:rsidRDefault="0078751D" w:rsidP="00B81124">
      <w:pPr>
        <w:rPr>
          <w:rStyle w:val="Strong"/>
        </w:rPr>
      </w:pPr>
      <w:r>
        <w:t xml:space="preserve">Your career is the path you take in your chosen area of work during </w:t>
      </w:r>
      <w:r w:rsidR="00CC77DC">
        <w:br/>
      </w:r>
      <w:r>
        <w:t>your life.</w:t>
      </w:r>
    </w:p>
    <w:p w14:paraId="1F364F9D" w14:textId="77777777" w:rsidR="0078751D" w:rsidRDefault="0078751D" w:rsidP="00B81124">
      <w:r>
        <w:rPr>
          <w:rStyle w:val="Strong"/>
        </w:rPr>
        <w:t>C</w:t>
      </w:r>
      <w:r w:rsidRPr="00B81124">
        <w:rPr>
          <w:rStyle w:val="Strong"/>
        </w:rPr>
        <w:t>areer transition plan</w:t>
      </w:r>
    </w:p>
    <w:p w14:paraId="0198EEB7" w14:textId="77777777" w:rsidR="0078751D" w:rsidRDefault="0078751D" w:rsidP="00D058E4">
      <w:pPr>
        <w:spacing w:line="276" w:lineRule="auto"/>
      </w:pPr>
      <w:r>
        <w:t>A</w:t>
      </w:r>
      <w:r w:rsidRPr="00B81124">
        <w:t xml:space="preserve"> career transition plan</w:t>
      </w:r>
      <w:r>
        <w:t xml:space="preserve"> is a way to work out:</w:t>
      </w:r>
    </w:p>
    <w:p w14:paraId="630A8A31" w14:textId="3686B3EC" w:rsidR="0078751D" w:rsidRDefault="0078751D" w:rsidP="00D058E4">
      <w:pPr>
        <w:pStyle w:val="ListParagraph"/>
        <w:numPr>
          <w:ilvl w:val="0"/>
          <w:numId w:val="18"/>
        </w:numPr>
        <w:spacing w:line="276" w:lineRule="auto"/>
      </w:pPr>
      <w:r>
        <w:t xml:space="preserve">your learning and </w:t>
      </w:r>
      <w:r w:rsidR="006A2EC7">
        <w:t>work</w:t>
      </w:r>
      <w:r>
        <w:t xml:space="preserve"> goals</w:t>
      </w:r>
    </w:p>
    <w:p w14:paraId="26645DFC" w14:textId="77777777" w:rsidR="0078751D" w:rsidRPr="00B81124" w:rsidRDefault="0078751D" w:rsidP="00D058E4">
      <w:pPr>
        <w:pStyle w:val="ListParagraph"/>
        <w:numPr>
          <w:ilvl w:val="0"/>
          <w:numId w:val="18"/>
        </w:numPr>
        <w:spacing w:line="276" w:lineRule="auto"/>
        <w:rPr>
          <w:rStyle w:val="Strong"/>
          <w:b w:val="0"/>
          <w:bCs w:val="0"/>
        </w:rPr>
      </w:pPr>
      <w:r>
        <w:t>ways you could get work experience.</w:t>
      </w:r>
    </w:p>
    <w:p w14:paraId="737645DD" w14:textId="77777777" w:rsidR="0078751D" w:rsidRPr="00E54B0A" w:rsidRDefault="0078751D" w:rsidP="00A72D15">
      <w:pPr>
        <w:rPr>
          <w:rStyle w:val="Strong"/>
        </w:rPr>
      </w:pPr>
      <w:r w:rsidRPr="00E54B0A">
        <w:rPr>
          <w:rStyle w:val="Strong"/>
        </w:rPr>
        <w:t>Disability Employment Services (DES)</w:t>
      </w:r>
    </w:p>
    <w:p w14:paraId="1B632DC4" w14:textId="77777777" w:rsidR="0078751D" w:rsidRDefault="0078751D" w:rsidP="001D5ABF">
      <w:pPr>
        <w:rPr>
          <w:rStyle w:val="Strong"/>
        </w:rPr>
      </w:pPr>
      <w:r>
        <w:t xml:space="preserve">DES is run by the Australian </w:t>
      </w:r>
      <w:proofErr w:type="spellStart"/>
      <w:r>
        <w:t>Government.DES</w:t>
      </w:r>
      <w:proofErr w:type="spellEnd"/>
      <w:r>
        <w:t xml:space="preserve"> helps people with disability find and keep jobs.</w:t>
      </w:r>
    </w:p>
    <w:p w14:paraId="46DF830E" w14:textId="77777777" w:rsidR="0078751D" w:rsidRDefault="0078751D" w:rsidP="00BD4033">
      <w:pPr>
        <w:spacing w:before="240"/>
      </w:pPr>
      <w:r>
        <w:rPr>
          <w:rStyle w:val="Strong"/>
        </w:rPr>
        <w:t>D</w:t>
      </w:r>
      <w:r w:rsidRPr="00D0558F">
        <w:rPr>
          <w:rStyle w:val="Strong"/>
        </w:rPr>
        <w:t>iscovery</w:t>
      </w:r>
      <w:r>
        <w:t xml:space="preserve"> </w:t>
      </w:r>
      <w:r w:rsidRPr="00C321BB">
        <w:rPr>
          <w:rStyle w:val="Strong"/>
        </w:rPr>
        <w:t>activities</w:t>
      </w:r>
    </w:p>
    <w:p w14:paraId="07B39B89" w14:textId="77777777" w:rsidR="0078751D" w:rsidRDefault="0078751D" w:rsidP="00BD4033">
      <w:pPr>
        <w:spacing w:line="276" w:lineRule="auto"/>
      </w:pPr>
      <w:r>
        <w:t>When you do d</w:t>
      </w:r>
      <w:r w:rsidRPr="00D0558F">
        <w:t>iscovery activities</w:t>
      </w:r>
      <w:r>
        <w:t>, someone:</w:t>
      </w:r>
    </w:p>
    <w:p w14:paraId="10629C62" w14:textId="77777777" w:rsidR="0078751D" w:rsidRDefault="0078751D" w:rsidP="00BD4033">
      <w:pPr>
        <w:pStyle w:val="ListParagraph"/>
        <w:numPr>
          <w:ilvl w:val="0"/>
          <w:numId w:val="52"/>
        </w:numPr>
        <w:spacing w:line="276" w:lineRule="auto"/>
      </w:pPr>
      <w:r>
        <w:t>works with you</w:t>
      </w:r>
    </w:p>
    <w:p w14:paraId="32160543" w14:textId="77777777" w:rsidR="0078751D" w:rsidRPr="00BD4033" w:rsidRDefault="0078751D" w:rsidP="00BD4033">
      <w:pPr>
        <w:pStyle w:val="ListParagraph"/>
        <w:numPr>
          <w:ilvl w:val="0"/>
          <w:numId w:val="52"/>
        </w:numPr>
        <w:spacing w:line="276" w:lineRule="auto"/>
        <w:rPr>
          <w:b/>
          <w:bCs/>
        </w:rPr>
      </w:pPr>
      <w:r>
        <w:t>gets to know you</w:t>
      </w:r>
    </w:p>
    <w:p w14:paraId="11D4B4E2" w14:textId="41C4B95B" w:rsidR="0078751D" w:rsidRPr="00BD4033" w:rsidRDefault="0078751D" w:rsidP="00BD4033">
      <w:pPr>
        <w:pStyle w:val="ListParagraph"/>
        <w:numPr>
          <w:ilvl w:val="0"/>
          <w:numId w:val="52"/>
        </w:numPr>
        <w:spacing w:line="276" w:lineRule="auto"/>
        <w:rPr>
          <w:rStyle w:val="Strong"/>
        </w:rPr>
      </w:pPr>
      <w:r w:rsidRPr="00BD4033">
        <w:t>supports you to develop your plan</w:t>
      </w:r>
      <w:r>
        <w:t xml:space="preserve"> </w:t>
      </w:r>
      <w:r w:rsidRPr="00BD4033">
        <w:t>for employment.</w:t>
      </w:r>
    </w:p>
    <w:p w14:paraId="282BF7E7" w14:textId="77777777" w:rsidR="0078751D" w:rsidRDefault="0078751D" w:rsidP="00BD4033">
      <w:r>
        <w:rPr>
          <w:rStyle w:val="Strong"/>
        </w:rPr>
        <w:t>D</w:t>
      </w:r>
      <w:r w:rsidRPr="00B81124">
        <w:rPr>
          <w:rStyle w:val="Strong"/>
        </w:rPr>
        <w:t>iscovery record</w:t>
      </w:r>
    </w:p>
    <w:p w14:paraId="39D21C6E" w14:textId="77777777" w:rsidR="0078751D" w:rsidRDefault="0078751D" w:rsidP="00BD4033">
      <w:pPr>
        <w:rPr>
          <w:rStyle w:val="Strong"/>
        </w:rPr>
      </w:pPr>
      <w:r>
        <w:t>A discovery record is a document that help you work out what type of work or workplace might be right for you.</w:t>
      </w:r>
    </w:p>
    <w:p w14:paraId="4C9974B0" w14:textId="77777777" w:rsidR="0078751D" w:rsidRDefault="0078751D" w:rsidP="00BD4033">
      <w:r w:rsidRPr="00A72D15">
        <w:rPr>
          <w:rStyle w:val="Strong"/>
        </w:rPr>
        <w:t>Employment</w:t>
      </w:r>
      <w:r>
        <w:t xml:space="preserve"> </w:t>
      </w:r>
    </w:p>
    <w:p w14:paraId="361E5DC7" w14:textId="77777777" w:rsidR="0078751D" w:rsidRDefault="0078751D" w:rsidP="00BD4033">
      <w:pPr>
        <w:spacing w:line="276" w:lineRule="auto"/>
      </w:pPr>
      <w:r>
        <w:t>Employment means you:</w:t>
      </w:r>
    </w:p>
    <w:p w14:paraId="46006CF7" w14:textId="77777777" w:rsidR="0078751D" w:rsidRPr="00FB251E" w:rsidRDefault="0078751D" w:rsidP="00BD4033">
      <w:pPr>
        <w:pStyle w:val="ListParagraph"/>
        <w:numPr>
          <w:ilvl w:val="0"/>
          <w:numId w:val="5"/>
        </w:numPr>
        <w:spacing w:line="276" w:lineRule="auto"/>
        <w:rPr>
          <w:b/>
          <w:bCs/>
        </w:rPr>
      </w:pPr>
      <w:r>
        <w:t>have a job</w:t>
      </w:r>
    </w:p>
    <w:p w14:paraId="1961191F" w14:textId="77777777" w:rsidR="0078751D" w:rsidRPr="00FB251E" w:rsidRDefault="0078751D" w:rsidP="00BD4033">
      <w:pPr>
        <w:pStyle w:val="ListParagraph"/>
        <w:numPr>
          <w:ilvl w:val="0"/>
          <w:numId w:val="5"/>
        </w:numPr>
        <w:spacing w:line="276" w:lineRule="auto"/>
        <w:rPr>
          <w:b/>
          <w:bCs/>
        </w:rPr>
      </w:pPr>
      <w:r>
        <w:t>go to work</w:t>
      </w:r>
    </w:p>
    <w:p w14:paraId="3D0D887D" w14:textId="77777777" w:rsidR="0078751D" w:rsidRPr="00A72D15" w:rsidRDefault="0078751D" w:rsidP="00BD4033">
      <w:pPr>
        <w:pStyle w:val="ListParagraph"/>
        <w:numPr>
          <w:ilvl w:val="0"/>
          <w:numId w:val="5"/>
        </w:numPr>
        <w:spacing w:line="276" w:lineRule="auto"/>
        <w:rPr>
          <w:rStyle w:val="Strong"/>
        </w:rPr>
      </w:pPr>
      <w:r>
        <w:t>get paid.</w:t>
      </w:r>
    </w:p>
    <w:p w14:paraId="577CB568" w14:textId="77777777" w:rsidR="00CC77DC" w:rsidRDefault="00CC77DC">
      <w:pPr>
        <w:spacing w:before="0" w:after="0" w:line="240" w:lineRule="auto"/>
        <w:rPr>
          <w:rStyle w:val="Strong"/>
          <w:rFonts w:eastAsiaTheme="minorEastAsia"/>
        </w:rPr>
      </w:pPr>
      <w:r>
        <w:rPr>
          <w:rStyle w:val="Strong"/>
          <w:rFonts w:eastAsiaTheme="minorEastAsia"/>
        </w:rPr>
        <w:br w:type="page"/>
      </w:r>
    </w:p>
    <w:p w14:paraId="4B39EF2A" w14:textId="023C1EF8" w:rsidR="0078751D" w:rsidRPr="00A80C80" w:rsidRDefault="0078751D" w:rsidP="00BD4033">
      <w:pPr>
        <w:rPr>
          <w:rStyle w:val="Strong"/>
          <w:rFonts w:eastAsiaTheme="minorEastAsia"/>
        </w:rPr>
      </w:pPr>
      <w:r w:rsidRPr="00A80C80">
        <w:rPr>
          <w:rStyle w:val="Strong"/>
          <w:rFonts w:eastAsiaTheme="minorEastAsia"/>
        </w:rPr>
        <w:lastRenderedPageBreak/>
        <w:t>School Leaver Employment Support (SLES)</w:t>
      </w:r>
    </w:p>
    <w:p w14:paraId="0898EA3D" w14:textId="77777777" w:rsidR="0078751D" w:rsidRDefault="0078751D" w:rsidP="00BD4033">
      <w:pPr>
        <w:pStyle w:val="ListParagraph"/>
        <w:ind w:left="0"/>
      </w:pPr>
      <w:r w:rsidRPr="0072183B">
        <w:t>SLES</w:t>
      </w:r>
      <w:r>
        <w:t xml:space="preserve"> is for Year 12 students with disability who:</w:t>
      </w:r>
    </w:p>
    <w:p w14:paraId="6D5EE0AD" w14:textId="49B670ED" w:rsidR="0078751D" w:rsidRDefault="0078751D" w:rsidP="00BD4033">
      <w:pPr>
        <w:pStyle w:val="ListParagraph"/>
        <w:numPr>
          <w:ilvl w:val="0"/>
          <w:numId w:val="50"/>
        </w:numPr>
      </w:pPr>
      <w:proofErr w:type="gramStart"/>
      <w:r>
        <w:t>aren’t</w:t>
      </w:r>
      <w:proofErr w:type="gramEnd"/>
      <w:r>
        <w:t xml:space="preserve"> ready to start looking for a job right away</w:t>
      </w:r>
    </w:p>
    <w:p w14:paraId="6BDE47BA" w14:textId="481A3D68" w:rsidR="0078751D" w:rsidRPr="00FB251E" w:rsidRDefault="0078751D" w:rsidP="00BD4033">
      <w:pPr>
        <w:pStyle w:val="ListParagraph"/>
        <w:numPr>
          <w:ilvl w:val="0"/>
          <w:numId w:val="50"/>
        </w:numPr>
        <w:rPr>
          <w:rStyle w:val="Strong"/>
          <w:b w:val="0"/>
          <w:bCs w:val="0"/>
        </w:rPr>
      </w:pPr>
      <w:r>
        <w:t>need help to work out what job would be right for them.</w:t>
      </w:r>
    </w:p>
    <w:p w14:paraId="4972A694" w14:textId="77777777" w:rsidR="0078751D" w:rsidRPr="00EC6977" w:rsidRDefault="0078751D" w:rsidP="00BD4033">
      <w:pPr>
        <w:rPr>
          <w:rStyle w:val="Strong"/>
        </w:rPr>
      </w:pPr>
      <w:r w:rsidRPr="00EC6977">
        <w:rPr>
          <w:rStyle w:val="Strong"/>
        </w:rPr>
        <w:t>Volunteering</w:t>
      </w:r>
    </w:p>
    <w:p w14:paraId="4E6D46EB" w14:textId="2AD825F8" w:rsidR="0078751D" w:rsidRDefault="0078751D" w:rsidP="00BD4033">
      <w:r>
        <w:t xml:space="preserve">Volunteering means you work but </w:t>
      </w:r>
      <w:proofErr w:type="gramStart"/>
      <w:r>
        <w:t>don’t</w:t>
      </w:r>
      <w:proofErr w:type="gramEnd"/>
      <w:r>
        <w:t xml:space="preserve"> get paid.</w:t>
      </w:r>
    </w:p>
    <w:p w14:paraId="76E66727" w14:textId="2DB1BDBA" w:rsidR="003507E9" w:rsidRDefault="0078751D" w:rsidP="0078751D">
      <w:r>
        <w:t>Volunteers usually do work that helps other people.</w:t>
      </w:r>
    </w:p>
    <w:p w14:paraId="09A6BDE9" w14:textId="77777777" w:rsidR="00655B16" w:rsidRDefault="00655B16" w:rsidP="00E35764">
      <w:pPr>
        <w:spacing w:before="4000"/>
      </w:pPr>
    </w:p>
    <w:p w14:paraId="55C4D556" w14:textId="195E2706" w:rsidR="005161D2" w:rsidRDefault="0078751D" w:rsidP="007A16CC">
      <w:pPr>
        <w:spacing w:before="240"/>
        <w:rPr>
          <w:sz w:val="24"/>
          <w:szCs w:val="24"/>
        </w:rPr>
      </w:pPr>
      <w:r w:rsidRPr="00A65C6E">
        <w:rPr>
          <w:sz w:val="24"/>
          <w:szCs w:val="24"/>
        </w:rPr>
        <w:t>The Information Access Group created this</w:t>
      </w:r>
      <w:r>
        <w:rPr>
          <w:sz w:val="24"/>
          <w:szCs w:val="24"/>
        </w:rPr>
        <w:t xml:space="preserve"> text-only</w:t>
      </w:r>
      <w:r w:rsidRPr="00A65C6E">
        <w:rPr>
          <w:sz w:val="24"/>
          <w:szCs w:val="24"/>
        </w:rPr>
        <w:t xml:space="preserve"> Easy Read document.</w:t>
      </w:r>
      <w:r>
        <w:rPr>
          <w:sz w:val="24"/>
          <w:szCs w:val="24"/>
        </w:rPr>
        <w:t xml:space="preserve"> </w:t>
      </w:r>
      <w:r w:rsidR="00CC77DC">
        <w:rPr>
          <w:sz w:val="24"/>
          <w:szCs w:val="24"/>
        </w:rPr>
        <w:br/>
      </w:r>
      <w:r w:rsidRPr="00A65C6E">
        <w:rPr>
          <w:sz w:val="24"/>
          <w:szCs w:val="24"/>
        </w:rPr>
        <w:t xml:space="preserve">For any enquiries, please visit </w:t>
      </w:r>
      <w:hyperlink r:id="rId15" w:history="1">
        <w:r w:rsidRPr="00A65C6E">
          <w:rPr>
            <w:rStyle w:val="Hyperlink"/>
            <w:sz w:val="24"/>
            <w:szCs w:val="24"/>
          </w:rPr>
          <w:t>www.informationaccessgroup.com</w:t>
        </w:r>
      </w:hyperlink>
      <w:r w:rsidRPr="00A65C6E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CC77DC">
        <w:rPr>
          <w:sz w:val="24"/>
          <w:szCs w:val="24"/>
        </w:rPr>
        <w:br/>
      </w:r>
      <w:r w:rsidRPr="00A65C6E">
        <w:rPr>
          <w:sz w:val="24"/>
          <w:szCs w:val="24"/>
        </w:rPr>
        <w:t>Quote job number 3487-</w:t>
      </w:r>
      <w:r>
        <w:rPr>
          <w:sz w:val="24"/>
          <w:szCs w:val="24"/>
        </w:rPr>
        <w:t>B</w:t>
      </w:r>
      <w:r w:rsidRPr="00A65C6E">
        <w:rPr>
          <w:sz w:val="24"/>
          <w:szCs w:val="24"/>
        </w:rPr>
        <w:t>.</w:t>
      </w:r>
    </w:p>
    <w:p w14:paraId="4C0BCC99" w14:textId="77777777" w:rsidR="00655B16" w:rsidRDefault="00655B16" w:rsidP="007A16CC">
      <w:pPr>
        <w:spacing w:before="240"/>
        <w:rPr>
          <w:sz w:val="24"/>
          <w:szCs w:val="24"/>
        </w:rPr>
      </w:pPr>
    </w:p>
    <w:p w14:paraId="41D69AB7" w14:textId="57EED974" w:rsidR="007A16CC" w:rsidRPr="00CC77DC" w:rsidRDefault="007A16CC" w:rsidP="007A16CC">
      <w:pPr>
        <w:spacing w:before="240"/>
        <w:rPr>
          <w:sz w:val="24"/>
          <w:szCs w:val="24"/>
        </w:rPr>
      </w:pPr>
      <w:proofErr w:type="spellStart"/>
      <w:r>
        <w:rPr>
          <w:sz w:val="24"/>
          <w:szCs w:val="24"/>
        </w:rPr>
        <w:t>DA0386</w:t>
      </w:r>
      <w:proofErr w:type="spellEnd"/>
      <w:r>
        <w:rPr>
          <w:sz w:val="24"/>
          <w:szCs w:val="24"/>
        </w:rPr>
        <w:t xml:space="preserve"> – </w:t>
      </w:r>
      <w:proofErr w:type="spellStart"/>
      <w:r>
        <w:rPr>
          <w:sz w:val="24"/>
          <w:szCs w:val="24"/>
        </w:rPr>
        <w:t>Lets</w:t>
      </w:r>
      <w:proofErr w:type="spellEnd"/>
      <w:r>
        <w:rPr>
          <w:sz w:val="24"/>
          <w:szCs w:val="24"/>
        </w:rPr>
        <w:t xml:space="preserve"> Talk About Work Booklet</w:t>
      </w:r>
      <w:r w:rsidR="009D2A70">
        <w:rPr>
          <w:sz w:val="24"/>
          <w:szCs w:val="24"/>
        </w:rPr>
        <w:t xml:space="preserve"> May 2020</w:t>
      </w:r>
    </w:p>
    <w:sectPr w:rsidR="007A16CC" w:rsidRPr="00CC77DC" w:rsidSect="001D5ABF"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2794E" w14:textId="77777777" w:rsidR="0078751D" w:rsidRDefault="0078751D" w:rsidP="00134CC3">
      <w:pPr>
        <w:spacing w:before="0" w:after="0" w:line="240" w:lineRule="auto"/>
      </w:pPr>
      <w:r>
        <w:separator/>
      </w:r>
    </w:p>
  </w:endnote>
  <w:endnote w:type="continuationSeparator" w:id="0">
    <w:p w14:paraId="44B1EF54" w14:textId="77777777" w:rsidR="0078751D" w:rsidRDefault="0078751D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770739E" w14:textId="77777777" w:rsidR="0078751D" w:rsidRDefault="0078751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0E4FD7" w14:textId="0FF7BDC3" w:rsidR="0078751D" w:rsidRDefault="0078751D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419B4D6" w14:textId="77777777" w:rsidR="0078751D" w:rsidRDefault="0078751D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E9C8BC" w14:textId="533FAE4D" w:rsidR="0078751D" w:rsidRDefault="0078751D" w:rsidP="005161D2">
    <w:pPr>
      <w:pStyle w:val="Footer"/>
      <w:tabs>
        <w:tab w:val="clear" w:pos="4513"/>
        <w:tab w:val="clear" w:pos="9026"/>
        <w:tab w:val="center" w:pos="4678"/>
      </w:tabs>
      <w:spacing w:before="0"/>
      <w:jc w:val="center"/>
    </w:pPr>
    <w:r>
      <w:t xml:space="preserve">Page </w:t>
    </w:r>
    <w:sdt>
      <w:sdtPr>
        <w:id w:val="-15490601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9C8CA" w14:textId="42DC45E5" w:rsidR="0078751D" w:rsidRPr="00467F78" w:rsidRDefault="0078751D" w:rsidP="00584911">
    <w:pPr>
      <w:pStyle w:val="Footer"/>
      <w:ind w:left="-851"/>
      <w:rPr>
        <w:color w:val="6B2976"/>
        <w:sz w:val="52"/>
        <w:szCs w:val="52"/>
      </w:rPr>
    </w:pPr>
    <w:r w:rsidRPr="00467F78">
      <w:rPr>
        <w:color w:val="6B2976"/>
        <w:sz w:val="52"/>
        <w:szCs w:val="52"/>
      </w:rPr>
      <w:t>ndis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28B9B3" w14:textId="77777777" w:rsidR="0078751D" w:rsidRDefault="0078751D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C194A9A" w14:textId="77777777" w:rsidR="0078751D" w:rsidRDefault="0078751D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8F25C99" w14:textId="77777777" w:rsidR="0078751D" w:rsidRDefault="0078751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6C46D5" w14:textId="30B0F38B" w:rsidR="0078751D" w:rsidRDefault="0078751D">
    <w:pPr>
      <w:pStyle w:val="Header"/>
    </w:pPr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20F41"/>
    <w:multiLevelType w:val="hybridMultilevel"/>
    <w:tmpl w:val="E402A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41E44"/>
    <w:multiLevelType w:val="hybridMultilevel"/>
    <w:tmpl w:val="86004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821C9"/>
    <w:multiLevelType w:val="hybridMultilevel"/>
    <w:tmpl w:val="BBB82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146BA"/>
    <w:multiLevelType w:val="hybridMultilevel"/>
    <w:tmpl w:val="4648B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420B7"/>
    <w:multiLevelType w:val="hybridMultilevel"/>
    <w:tmpl w:val="6A388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31D4C"/>
    <w:multiLevelType w:val="hybridMultilevel"/>
    <w:tmpl w:val="4CE42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E2A"/>
    <w:multiLevelType w:val="hybridMultilevel"/>
    <w:tmpl w:val="CDD063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42343"/>
    <w:multiLevelType w:val="hybridMultilevel"/>
    <w:tmpl w:val="D4EE3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74B75"/>
    <w:multiLevelType w:val="hybridMultilevel"/>
    <w:tmpl w:val="1D906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A0DEB"/>
    <w:multiLevelType w:val="hybridMultilevel"/>
    <w:tmpl w:val="2DF44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F33B9"/>
    <w:multiLevelType w:val="hybridMultilevel"/>
    <w:tmpl w:val="DC462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21B9B"/>
    <w:multiLevelType w:val="hybridMultilevel"/>
    <w:tmpl w:val="6C1C0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356E47"/>
    <w:multiLevelType w:val="hybridMultilevel"/>
    <w:tmpl w:val="DF322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2C7615"/>
    <w:multiLevelType w:val="hybridMultilevel"/>
    <w:tmpl w:val="A30CB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2D711337"/>
    <w:multiLevelType w:val="hybridMultilevel"/>
    <w:tmpl w:val="CE24C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4A0F3A"/>
    <w:multiLevelType w:val="hybridMultilevel"/>
    <w:tmpl w:val="DF7E6D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D13115"/>
    <w:multiLevelType w:val="hybridMultilevel"/>
    <w:tmpl w:val="64847A2E"/>
    <w:lvl w:ilvl="0" w:tplc="8FD6944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25BB2"/>
    <w:multiLevelType w:val="hybridMultilevel"/>
    <w:tmpl w:val="0004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705FC6"/>
    <w:multiLevelType w:val="hybridMultilevel"/>
    <w:tmpl w:val="C9B0DD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5B785E"/>
    <w:multiLevelType w:val="hybridMultilevel"/>
    <w:tmpl w:val="EE689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CD3581"/>
    <w:multiLevelType w:val="hybridMultilevel"/>
    <w:tmpl w:val="B428F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AD4627"/>
    <w:multiLevelType w:val="hybridMultilevel"/>
    <w:tmpl w:val="037E5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001E47"/>
    <w:multiLevelType w:val="hybridMultilevel"/>
    <w:tmpl w:val="9328D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C4B85"/>
    <w:multiLevelType w:val="hybridMultilevel"/>
    <w:tmpl w:val="C3B69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F13077"/>
    <w:multiLevelType w:val="hybridMultilevel"/>
    <w:tmpl w:val="185E4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0D7CD6"/>
    <w:multiLevelType w:val="hybridMultilevel"/>
    <w:tmpl w:val="00FC2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33015D"/>
    <w:multiLevelType w:val="hybridMultilevel"/>
    <w:tmpl w:val="E70A3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4A6CE4"/>
    <w:multiLevelType w:val="hybridMultilevel"/>
    <w:tmpl w:val="41502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5C3406"/>
    <w:multiLevelType w:val="hybridMultilevel"/>
    <w:tmpl w:val="350A2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D649FC"/>
    <w:multiLevelType w:val="hybridMultilevel"/>
    <w:tmpl w:val="047A3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8F3156"/>
    <w:multiLevelType w:val="hybridMultilevel"/>
    <w:tmpl w:val="CC160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B177D2"/>
    <w:multiLevelType w:val="hybridMultilevel"/>
    <w:tmpl w:val="F24CE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33115F"/>
    <w:multiLevelType w:val="hybridMultilevel"/>
    <w:tmpl w:val="508EE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04449F"/>
    <w:multiLevelType w:val="hybridMultilevel"/>
    <w:tmpl w:val="A15E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AC6BA2"/>
    <w:multiLevelType w:val="hybridMultilevel"/>
    <w:tmpl w:val="D8724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3461D6"/>
    <w:multiLevelType w:val="hybridMultilevel"/>
    <w:tmpl w:val="19961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FA7793"/>
    <w:multiLevelType w:val="hybridMultilevel"/>
    <w:tmpl w:val="305E15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B03223"/>
    <w:multiLevelType w:val="hybridMultilevel"/>
    <w:tmpl w:val="6F78E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755A77"/>
    <w:multiLevelType w:val="hybridMultilevel"/>
    <w:tmpl w:val="B3B25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80A2EF9"/>
    <w:multiLevelType w:val="hybridMultilevel"/>
    <w:tmpl w:val="A1027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884791B"/>
    <w:multiLevelType w:val="hybridMultilevel"/>
    <w:tmpl w:val="83F6F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A7328CB"/>
    <w:multiLevelType w:val="hybridMultilevel"/>
    <w:tmpl w:val="4FC80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DE85CA2"/>
    <w:multiLevelType w:val="hybridMultilevel"/>
    <w:tmpl w:val="FB406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DEB5BA5"/>
    <w:multiLevelType w:val="hybridMultilevel"/>
    <w:tmpl w:val="242C21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FC963BC"/>
    <w:multiLevelType w:val="hybridMultilevel"/>
    <w:tmpl w:val="FD88D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D51E31"/>
    <w:multiLevelType w:val="hybridMultilevel"/>
    <w:tmpl w:val="DC681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CAF485A"/>
    <w:multiLevelType w:val="hybridMultilevel"/>
    <w:tmpl w:val="C42EB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754B27"/>
    <w:multiLevelType w:val="hybridMultilevel"/>
    <w:tmpl w:val="A5C28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5E3638D"/>
    <w:multiLevelType w:val="hybridMultilevel"/>
    <w:tmpl w:val="A970D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6463D65"/>
    <w:multiLevelType w:val="hybridMultilevel"/>
    <w:tmpl w:val="FA18151C"/>
    <w:lvl w:ilvl="0" w:tplc="EE76C542">
      <w:start w:val="1"/>
      <w:numFmt w:val="bullet"/>
      <w:lvlText w:val=""/>
      <w:lvlJc w:val="left"/>
      <w:pPr>
        <w:ind w:left="624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922659E"/>
    <w:multiLevelType w:val="hybridMultilevel"/>
    <w:tmpl w:val="777EA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B8735C3"/>
    <w:multiLevelType w:val="hybridMultilevel"/>
    <w:tmpl w:val="8040B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EB35BDD"/>
    <w:multiLevelType w:val="hybridMultilevel"/>
    <w:tmpl w:val="D7F46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14"/>
  </w:num>
  <w:num w:numId="3">
    <w:abstractNumId w:val="2"/>
  </w:num>
  <w:num w:numId="4">
    <w:abstractNumId w:val="36"/>
  </w:num>
  <w:num w:numId="5">
    <w:abstractNumId w:val="52"/>
  </w:num>
  <w:num w:numId="6">
    <w:abstractNumId w:val="11"/>
  </w:num>
  <w:num w:numId="7">
    <w:abstractNumId w:val="21"/>
  </w:num>
  <w:num w:numId="8">
    <w:abstractNumId w:val="7"/>
  </w:num>
  <w:num w:numId="9">
    <w:abstractNumId w:val="1"/>
  </w:num>
  <w:num w:numId="10">
    <w:abstractNumId w:val="9"/>
  </w:num>
  <w:num w:numId="11">
    <w:abstractNumId w:val="42"/>
  </w:num>
  <w:num w:numId="12">
    <w:abstractNumId w:val="28"/>
  </w:num>
  <w:num w:numId="13">
    <w:abstractNumId w:val="46"/>
  </w:num>
  <w:num w:numId="14">
    <w:abstractNumId w:val="39"/>
  </w:num>
  <w:num w:numId="15">
    <w:abstractNumId w:val="24"/>
  </w:num>
  <w:num w:numId="16">
    <w:abstractNumId w:val="0"/>
  </w:num>
  <w:num w:numId="17">
    <w:abstractNumId w:val="41"/>
  </w:num>
  <w:num w:numId="18">
    <w:abstractNumId w:val="34"/>
  </w:num>
  <w:num w:numId="19">
    <w:abstractNumId w:val="48"/>
  </w:num>
  <w:num w:numId="20">
    <w:abstractNumId w:val="29"/>
  </w:num>
  <w:num w:numId="21">
    <w:abstractNumId w:val="4"/>
  </w:num>
  <w:num w:numId="22">
    <w:abstractNumId w:val="35"/>
  </w:num>
  <w:num w:numId="23">
    <w:abstractNumId w:val="31"/>
  </w:num>
  <w:num w:numId="24">
    <w:abstractNumId w:val="27"/>
  </w:num>
  <w:num w:numId="25">
    <w:abstractNumId w:val="8"/>
  </w:num>
  <w:num w:numId="26">
    <w:abstractNumId w:val="32"/>
  </w:num>
  <w:num w:numId="27">
    <w:abstractNumId w:val="53"/>
  </w:num>
  <w:num w:numId="28">
    <w:abstractNumId w:val="25"/>
  </w:num>
  <w:num w:numId="29">
    <w:abstractNumId w:val="26"/>
  </w:num>
  <w:num w:numId="30">
    <w:abstractNumId w:val="15"/>
  </w:num>
  <w:num w:numId="31">
    <w:abstractNumId w:val="49"/>
  </w:num>
  <w:num w:numId="32">
    <w:abstractNumId w:val="23"/>
  </w:num>
  <w:num w:numId="33">
    <w:abstractNumId w:val="30"/>
  </w:num>
  <w:num w:numId="34">
    <w:abstractNumId w:val="33"/>
  </w:num>
  <w:num w:numId="35">
    <w:abstractNumId w:val="22"/>
  </w:num>
  <w:num w:numId="36">
    <w:abstractNumId w:val="40"/>
  </w:num>
  <w:num w:numId="37">
    <w:abstractNumId w:val="20"/>
  </w:num>
  <w:num w:numId="38">
    <w:abstractNumId w:val="45"/>
  </w:num>
  <w:num w:numId="39">
    <w:abstractNumId w:val="5"/>
  </w:num>
  <w:num w:numId="40">
    <w:abstractNumId w:val="43"/>
  </w:num>
  <w:num w:numId="41">
    <w:abstractNumId w:val="47"/>
  </w:num>
  <w:num w:numId="42">
    <w:abstractNumId w:val="3"/>
  </w:num>
  <w:num w:numId="43">
    <w:abstractNumId w:val="13"/>
  </w:num>
  <w:num w:numId="44">
    <w:abstractNumId w:val="18"/>
  </w:num>
  <w:num w:numId="45">
    <w:abstractNumId w:val="12"/>
  </w:num>
  <w:num w:numId="46">
    <w:abstractNumId w:val="37"/>
  </w:num>
  <w:num w:numId="47">
    <w:abstractNumId w:val="38"/>
  </w:num>
  <w:num w:numId="48">
    <w:abstractNumId w:val="10"/>
  </w:num>
  <w:num w:numId="49">
    <w:abstractNumId w:val="51"/>
  </w:num>
  <w:num w:numId="50">
    <w:abstractNumId w:val="16"/>
  </w:num>
  <w:num w:numId="51">
    <w:abstractNumId w:val="19"/>
  </w:num>
  <w:num w:numId="52">
    <w:abstractNumId w:val="50"/>
  </w:num>
  <w:num w:numId="53">
    <w:abstractNumId w:val="6"/>
  </w:num>
  <w:num w:numId="54">
    <w:abstractNumId w:val="44"/>
  </w:num>
  <w:num w:numId="55">
    <w:abstractNumId w:val="17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7168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3E6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2A2A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A7FBA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55B2"/>
    <w:rsid w:val="000E5E0E"/>
    <w:rsid w:val="000E72BC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5602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817"/>
    <w:rsid w:val="00151B51"/>
    <w:rsid w:val="0015329D"/>
    <w:rsid w:val="00153E51"/>
    <w:rsid w:val="0015569B"/>
    <w:rsid w:val="001600B3"/>
    <w:rsid w:val="00160B29"/>
    <w:rsid w:val="001619E4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978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E2B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5475"/>
    <w:rsid w:val="001D5ABF"/>
    <w:rsid w:val="001D5B7A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49B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800"/>
    <w:rsid w:val="0025430D"/>
    <w:rsid w:val="00255E68"/>
    <w:rsid w:val="00256E86"/>
    <w:rsid w:val="00257CF8"/>
    <w:rsid w:val="002601B5"/>
    <w:rsid w:val="002605C8"/>
    <w:rsid w:val="00261363"/>
    <w:rsid w:val="00261C3A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5AEA"/>
    <w:rsid w:val="00285BC5"/>
    <w:rsid w:val="0028667F"/>
    <w:rsid w:val="00286AA5"/>
    <w:rsid w:val="00287494"/>
    <w:rsid w:val="0028749A"/>
    <w:rsid w:val="002875DD"/>
    <w:rsid w:val="00287F44"/>
    <w:rsid w:val="0029060F"/>
    <w:rsid w:val="00290F99"/>
    <w:rsid w:val="0029207F"/>
    <w:rsid w:val="002920B3"/>
    <w:rsid w:val="00294267"/>
    <w:rsid w:val="00294E65"/>
    <w:rsid w:val="00295BFF"/>
    <w:rsid w:val="0029625C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3FD"/>
    <w:rsid w:val="002D4144"/>
    <w:rsid w:val="002D552C"/>
    <w:rsid w:val="002D55B1"/>
    <w:rsid w:val="002D5F7E"/>
    <w:rsid w:val="002D6314"/>
    <w:rsid w:val="002D6EC8"/>
    <w:rsid w:val="002E090F"/>
    <w:rsid w:val="002E0C4C"/>
    <w:rsid w:val="002E100F"/>
    <w:rsid w:val="002E38B5"/>
    <w:rsid w:val="002E4AA7"/>
    <w:rsid w:val="002E535B"/>
    <w:rsid w:val="002E5B2D"/>
    <w:rsid w:val="002E5D89"/>
    <w:rsid w:val="002E5FFC"/>
    <w:rsid w:val="002E688F"/>
    <w:rsid w:val="002E75FA"/>
    <w:rsid w:val="002F1895"/>
    <w:rsid w:val="002F4984"/>
    <w:rsid w:val="002F4CE9"/>
    <w:rsid w:val="002F637F"/>
    <w:rsid w:val="002F7283"/>
    <w:rsid w:val="002F79D1"/>
    <w:rsid w:val="002F7AA8"/>
    <w:rsid w:val="00300FF6"/>
    <w:rsid w:val="00301511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4C5"/>
    <w:rsid w:val="00316697"/>
    <w:rsid w:val="00317198"/>
    <w:rsid w:val="00320559"/>
    <w:rsid w:val="00320D63"/>
    <w:rsid w:val="00321F49"/>
    <w:rsid w:val="00322481"/>
    <w:rsid w:val="003229DD"/>
    <w:rsid w:val="003234FC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3869"/>
    <w:rsid w:val="00343CB8"/>
    <w:rsid w:val="00344601"/>
    <w:rsid w:val="00344D04"/>
    <w:rsid w:val="00345859"/>
    <w:rsid w:val="00347BF5"/>
    <w:rsid w:val="00350298"/>
    <w:rsid w:val="003502B8"/>
    <w:rsid w:val="003507E9"/>
    <w:rsid w:val="003509A2"/>
    <w:rsid w:val="0035235E"/>
    <w:rsid w:val="003523D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53B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D1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4008C7"/>
    <w:rsid w:val="004019A6"/>
    <w:rsid w:val="00401BD0"/>
    <w:rsid w:val="0040210F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495E"/>
    <w:rsid w:val="00415C29"/>
    <w:rsid w:val="004161AC"/>
    <w:rsid w:val="004161B0"/>
    <w:rsid w:val="004163DD"/>
    <w:rsid w:val="00417732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34C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4E92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44AE"/>
    <w:rsid w:val="004F484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1D2"/>
    <w:rsid w:val="0051657E"/>
    <w:rsid w:val="00516FB7"/>
    <w:rsid w:val="00520927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1A44"/>
    <w:rsid w:val="00542512"/>
    <w:rsid w:val="00542C13"/>
    <w:rsid w:val="005434E9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FCE"/>
    <w:rsid w:val="005641E3"/>
    <w:rsid w:val="00565E00"/>
    <w:rsid w:val="00566767"/>
    <w:rsid w:val="00566F05"/>
    <w:rsid w:val="00567387"/>
    <w:rsid w:val="00567AA7"/>
    <w:rsid w:val="00570B46"/>
    <w:rsid w:val="00570C7C"/>
    <w:rsid w:val="00570D4B"/>
    <w:rsid w:val="00571307"/>
    <w:rsid w:val="00571398"/>
    <w:rsid w:val="0057186D"/>
    <w:rsid w:val="00571B6E"/>
    <w:rsid w:val="00571F2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911"/>
    <w:rsid w:val="00584D66"/>
    <w:rsid w:val="005864F3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568E"/>
    <w:rsid w:val="005C593D"/>
    <w:rsid w:val="005C5E7C"/>
    <w:rsid w:val="005D013E"/>
    <w:rsid w:val="005D3860"/>
    <w:rsid w:val="005D4403"/>
    <w:rsid w:val="005D5F72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45B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4B5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5012"/>
    <w:rsid w:val="0065516B"/>
    <w:rsid w:val="00655B16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D3B"/>
    <w:rsid w:val="00677E67"/>
    <w:rsid w:val="006809F2"/>
    <w:rsid w:val="00680D13"/>
    <w:rsid w:val="00681077"/>
    <w:rsid w:val="00681663"/>
    <w:rsid w:val="00681D9F"/>
    <w:rsid w:val="00682118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2B35"/>
    <w:rsid w:val="006A2EC7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1258"/>
    <w:rsid w:val="006C15C2"/>
    <w:rsid w:val="006C22F3"/>
    <w:rsid w:val="006C2F73"/>
    <w:rsid w:val="006C3210"/>
    <w:rsid w:val="006C43B9"/>
    <w:rsid w:val="006C6077"/>
    <w:rsid w:val="006D0D00"/>
    <w:rsid w:val="006D170C"/>
    <w:rsid w:val="006D1CF7"/>
    <w:rsid w:val="006D3380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11A25"/>
    <w:rsid w:val="00712417"/>
    <w:rsid w:val="007126B8"/>
    <w:rsid w:val="00712830"/>
    <w:rsid w:val="00713B9C"/>
    <w:rsid w:val="0071418A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AA2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065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51D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6CC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852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BD8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FCE"/>
    <w:rsid w:val="00832BDA"/>
    <w:rsid w:val="00832DA2"/>
    <w:rsid w:val="008354D5"/>
    <w:rsid w:val="008357FD"/>
    <w:rsid w:val="00835FBA"/>
    <w:rsid w:val="00836DF0"/>
    <w:rsid w:val="00841072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0B1E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17E1"/>
    <w:rsid w:val="008A210E"/>
    <w:rsid w:val="008A2EEF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1F5"/>
    <w:rsid w:val="008F652E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4F99"/>
    <w:rsid w:val="009360E2"/>
    <w:rsid w:val="00936990"/>
    <w:rsid w:val="009377D7"/>
    <w:rsid w:val="009402B2"/>
    <w:rsid w:val="0094137F"/>
    <w:rsid w:val="00941718"/>
    <w:rsid w:val="0094218B"/>
    <w:rsid w:val="009428A3"/>
    <w:rsid w:val="00944126"/>
    <w:rsid w:val="00946523"/>
    <w:rsid w:val="00946BA4"/>
    <w:rsid w:val="009472B7"/>
    <w:rsid w:val="00947482"/>
    <w:rsid w:val="0094784E"/>
    <w:rsid w:val="0094794E"/>
    <w:rsid w:val="00950843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C88"/>
    <w:rsid w:val="009569C0"/>
    <w:rsid w:val="009573E1"/>
    <w:rsid w:val="00957E2C"/>
    <w:rsid w:val="0096131E"/>
    <w:rsid w:val="00962E17"/>
    <w:rsid w:val="009632BD"/>
    <w:rsid w:val="009632DE"/>
    <w:rsid w:val="00964834"/>
    <w:rsid w:val="00967B6F"/>
    <w:rsid w:val="00970061"/>
    <w:rsid w:val="00970AB5"/>
    <w:rsid w:val="0097127B"/>
    <w:rsid w:val="00971900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2B42"/>
    <w:rsid w:val="009A416E"/>
    <w:rsid w:val="009A44FE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2A70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C7C"/>
    <w:rsid w:val="009E3FBF"/>
    <w:rsid w:val="009E4241"/>
    <w:rsid w:val="009E6D91"/>
    <w:rsid w:val="009F0214"/>
    <w:rsid w:val="009F0728"/>
    <w:rsid w:val="009F08A4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350A"/>
    <w:rsid w:val="00A04142"/>
    <w:rsid w:val="00A04529"/>
    <w:rsid w:val="00A047CD"/>
    <w:rsid w:val="00A04838"/>
    <w:rsid w:val="00A04DD4"/>
    <w:rsid w:val="00A05276"/>
    <w:rsid w:val="00A057E6"/>
    <w:rsid w:val="00A06064"/>
    <w:rsid w:val="00A063CF"/>
    <w:rsid w:val="00A07F0A"/>
    <w:rsid w:val="00A10816"/>
    <w:rsid w:val="00A10EB2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A07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69D4"/>
    <w:rsid w:val="00A575D6"/>
    <w:rsid w:val="00A57F4A"/>
    <w:rsid w:val="00A612A7"/>
    <w:rsid w:val="00A61730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AF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C3C"/>
    <w:rsid w:val="00A96E74"/>
    <w:rsid w:val="00A97979"/>
    <w:rsid w:val="00A97B9B"/>
    <w:rsid w:val="00AA046E"/>
    <w:rsid w:val="00AA09F2"/>
    <w:rsid w:val="00AA0A0E"/>
    <w:rsid w:val="00AA2B31"/>
    <w:rsid w:val="00AA2E40"/>
    <w:rsid w:val="00AA3C63"/>
    <w:rsid w:val="00AA4746"/>
    <w:rsid w:val="00AA50D4"/>
    <w:rsid w:val="00AA52F9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1DFA"/>
    <w:rsid w:val="00AC2490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E3F"/>
    <w:rsid w:val="00AE008F"/>
    <w:rsid w:val="00AE0555"/>
    <w:rsid w:val="00AE0630"/>
    <w:rsid w:val="00AE0FDC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1E7F"/>
    <w:rsid w:val="00B42304"/>
    <w:rsid w:val="00B43697"/>
    <w:rsid w:val="00B450C5"/>
    <w:rsid w:val="00B463A7"/>
    <w:rsid w:val="00B46E2A"/>
    <w:rsid w:val="00B50330"/>
    <w:rsid w:val="00B52120"/>
    <w:rsid w:val="00B528D0"/>
    <w:rsid w:val="00B52C0C"/>
    <w:rsid w:val="00B52C57"/>
    <w:rsid w:val="00B531EA"/>
    <w:rsid w:val="00B549FC"/>
    <w:rsid w:val="00B54DF0"/>
    <w:rsid w:val="00B56CA9"/>
    <w:rsid w:val="00B609E5"/>
    <w:rsid w:val="00B60B81"/>
    <w:rsid w:val="00B6107C"/>
    <w:rsid w:val="00B61F0D"/>
    <w:rsid w:val="00B62A2A"/>
    <w:rsid w:val="00B63AAD"/>
    <w:rsid w:val="00B64927"/>
    <w:rsid w:val="00B67CBD"/>
    <w:rsid w:val="00B67E4E"/>
    <w:rsid w:val="00B7133C"/>
    <w:rsid w:val="00B71692"/>
    <w:rsid w:val="00B71791"/>
    <w:rsid w:val="00B7181D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6CA1"/>
    <w:rsid w:val="00BA765E"/>
    <w:rsid w:val="00BA7C96"/>
    <w:rsid w:val="00BB025D"/>
    <w:rsid w:val="00BB0C0B"/>
    <w:rsid w:val="00BB115F"/>
    <w:rsid w:val="00BB1FDE"/>
    <w:rsid w:val="00BB2CBA"/>
    <w:rsid w:val="00BB31D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033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3E6"/>
    <w:rsid w:val="00C35AA3"/>
    <w:rsid w:val="00C3696A"/>
    <w:rsid w:val="00C36A93"/>
    <w:rsid w:val="00C36F5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AC8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33C2"/>
    <w:rsid w:val="00CA4248"/>
    <w:rsid w:val="00CA4E5A"/>
    <w:rsid w:val="00CA6848"/>
    <w:rsid w:val="00CA6D20"/>
    <w:rsid w:val="00CA7450"/>
    <w:rsid w:val="00CB125E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C0618"/>
    <w:rsid w:val="00CC126C"/>
    <w:rsid w:val="00CC248A"/>
    <w:rsid w:val="00CC3067"/>
    <w:rsid w:val="00CC3E7F"/>
    <w:rsid w:val="00CC518C"/>
    <w:rsid w:val="00CC5B38"/>
    <w:rsid w:val="00CC77DC"/>
    <w:rsid w:val="00CD06F4"/>
    <w:rsid w:val="00CD1D9F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4E8B"/>
    <w:rsid w:val="00CF54B4"/>
    <w:rsid w:val="00CF6A0B"/>
    <w:rsid w:val="00CF6BDA"/>
    <w:rsid w:val="00CF7BBA"/>
    <w:rsid w:val="00CF7E0E"/>
    <w:rsid w:val="00D00823"/>
    <w:rsid w:val="00D0092D"/>
    <w:rsid w:val="00D02288"/>
    <w:rsid w:val="00D02881"/>
    <w:rsid w:val="00D02D35"/>
    <w:rsid w:val="00D0558F"/>
    <w:rsid w:val="00D05715"/>
    <w:rsid w:val="00D058E4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33BC"/>
    <w:rsid w:val="00D2465C"/>
    <w:rsid w:val="00D24F67"/>
    <w:rsid w:val="00D25A24"/>
    <w:rsid w:val="00D25E9E"/>
    <w:rsid w:val="00D26167"/>
    <w:rsid w:val="00D26653"/>
    <w:rsid w:val="00D2757D"/>
    <w:rsid w:val="00D2782C"/>
    <w:rsid w:val="00D3321D"/>
    <w:rsid w:val="00D34A2A"/>
    <w:rsid w:val="00D34DED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45EF"/>
    <w:rsid w:val="00DD4C62"/>
    <w:rsid w:val="00DD5BD3"/>
    <w:rsid w:val="00DD67CB"/>
    <w:rsid w:val="00DD738D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5D7C"/>
    <w:rsid w:val="00E160F8"/>
    <w:rsid w:val="00E161AD"/>
    <w:rsid w:val="00E16509"/>
    <w:rsid w:val="00E1681F"/>
    <w:rsid w:val="00E175FF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5764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5081"/>
    <w:rsid w:val="00E86888"/>
    <w:rsid w:val="00E86EB9"/>
    <w:rsid w:val="00E87783"/>
    <w:rsid w:val="00E907A7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49"/>
    <w:rsid w:val="00EB78A0"/>
    <w:rsid w:val="00EC0AA4"/>
    <w:rsid w:val="00EC1011"/>
    <w:rsid w:val="00EC2642"/>
    <w:rsid w:val="00EC2E8A"/>
    <w:rsid w:val="00EC3D63"/>
    <w:rsid w:val="00EC4061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33EA"/>
    <w:rsid w:val="00ED6FCA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0B4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33C3"/>
    <w:rsid w:val="00F541FE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3B8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39CC"/>
    <w:rsid w:val="00F84588"/>
    <w:rsid w:val="00F84877"/>
    <w:rsid w:val="00F85D03"/>
    <w:rsid w:val="00F8659E"/>
    <w:rsid w:val="00F90983"/>
    <w:rsid w:val="00F91A79"/>
    <w:rsid w:val="00F92158"/>
    <w:rsid w:val="00F93893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5E55"/>
    <w:rsid w:val="00FA6388"/>
    <w:rsid w:val="00FA65EE"/>
    <w:rsid w:val="00FA6DF6"/>
    <w:rsid w:val="00FB1298"/>
    <w:rsid w:val="00FB251E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5016"/>
    <w:rsid w:val="00FC5717"/>
    <w:rsid w:val="00FC6C4E"/>
    <w:rsid w:val="00FC74B2"/>
    <w:rsid w:val="00FC752E"/>
    <w:rsid w:val="00FD0FC9"/>
    <w:rsid w:val="00FD215F"/>
    <w:rsid w:val="00FD25FA"/>
    <w:rsid w:val="00FD30CA"/>
    <w:rsid w:val="00FD3B60"/>
    <w:rsid w:val="00FD4046"/>
    <w:rsid w:val="00FD48C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2C0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85F"/>
    <w:pPr>
      <w:keepNext/>
      <w:keepLines/>
      <w:spacing w:before="1440" w:line="240" w:lineRule="auto"/>
      <w:outlineLvl w:val="0"/>
    </w:pPr>
    <w:rPr>
      <w:rFonts w:cs="Times New Roman"/>
      <w:b/>
      <w:bCs/>
      <w:color w:val="6B2976"/>
      <w:sz w:val="64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5161D2"/>
    <w:pPr>
      <w:keepNext/>
      <w:keepLines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2185F"/>
    <w:rPr>
      <w:rFonts w:ascii="FS Me" w:hAnsi="FS Me"/>
      <w:b/>
      <w:bCs/>
      <w:color w:val="6B2976"/>
      <w:sz w:val="64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5161D2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326CA"/>
    <w:pPr>
      <w:tabs>
        <w:tab w:val="right" w:leader="dot" w:pos="9323"/>
      </w:tabs>
    </w:p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qFormat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qFormat/>
    <w:rsid w:val="00E0142A"/>
    <w:pPr>
      <w:numPr>
        <w:numId w:val="1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qFormat/>
    <w:rsid w:val="00E0142A"/>
    <w:pPr>
      <w:numPr>
        <w:ilvl w:val="1"/>
        <w:numId w:val="1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val="en-AU" w:eastAsia="en-US"/>
    </w:rPr>
  </w:style>
  <w:style w:type="paragraph" w:customStyle="1" w:styleId="Heading3Numbered">
    <w:name w:val="Heading 3 Numbered"/>
    <w:basedOn w:val="Heading3"/>
    <w:next w:val="Normal"/>
    <w:qFormat/>
    <w:rsid w:val="00E0142A"/>
    <w:pPr>
      <w:keepLines/>
      <w:numPr>
        <w:ilvl w:val="2"/>
        <w:numId w:val="1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FB251E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FB251E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facebook.com/NDISAus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jobacces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://www.ndis.gov.a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relayservice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28B8AC-4732-423C-9045-827DD7D0F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0</Pages>
  <Words>2306</Words>
  <Characters>13146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42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Cassandra Bulman</cp:lastModifiedBy>
  <cp:revision>10</cp:revision>
  <cp:lastPrinted>2019-09-17T06:26:00Z</cp:lastPrinted>
  <dcterms:created xsi:type="dcterms:W3CDTF">2020-06-25T23:31:00Z</dcterms:created>
  <dcterms:modified xsi:type="dcterms:W3CDTF">2020-07-01T06:50:00Z</dcterms:modified>
</cp:coreProperties>
</file>